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A447A9" w14:textId="77777777" w:rsidR="00B6675C" w:rsidRPr="00D867C0" w:rsidRDefault="001937DC" w:rsidP="00F73A04">
      <w:pPr>
        <w:pStyle w:val="Corpotesto"/>
        <w:kinsoku w:val="0"/>
        <w:overflowPunct w:val="0"/>
        <w:spacing w:before="33"/>
        <w:ind w:left="1455" w:right="1456"/>
        <w:jc w:val="center"/>
        <w:rPr>
          <w:rFonts w:asciiTheme="minorHAnsi" w:eastAsia="Times New Roman" w:hAnsiTheme="minorHAnsi" w:cstheme="minorHAnsi"/>
          <w:spacing w:val="-1"/>
          <w:sz w:val="48"/>
          <w:szCs w:val="48"/>
        </w:rPr>
      </w:pPr>
      <w:r w:rsidRPr="00D867C0">
        <w:rPr>
          <w:rFonts w:asciiTheme="minorHAnsi" w:eastAsia="Times New Roman" w:hAnsiTheme="minorHAnsi" w:cstheme="minorHAnsi"/>
          <w:spacing w:val="-1"/>
          <w:sz w:val="48"/>
          <w:szCs w:val="48"/>
        </w:rPr>
        <w:t>O</w:t>
      </w:r>
      <w:r w:rsidR="005F1479" w:rsidRPr="00D867C0">
        <w:rPr>
          <w:rFonts w:asciiTheme="minorHAnsi" w:eastAsia="Times New Roman" w:hAnsiTheme="minorHAnsi" w:cstheme="minorHAnsi"/>
          <w:spacing w:val="-1"/>
          <w:sz w:val="48"/>
          <w:szCs w:val="48"/>
        </w:rPr>
        <w:t>fferta tecnica</w:t>
      </w:r>
      <w:r w:rsidR="00D7458D" w:rsidRPr="00D867C0">
        <w:rPr>
          <w:rFonts w:asciiTheme="minorHAnsi" w:eastAsia="Times New Roman" w:hAnsiTheme="minorHAnsi" w:cstheme="minorHAnsi"/>
          <w:spacing w:val="-1"/>
          <w:sz w:val="48"/>
          <w:szCs w:val="48"/>
        </w:rPr>
        <w:t xml:space="preserve"> </w:t>
      </w:r>
    </w:p>
    <w:p w14:paraId="7C057FC4" w14:textId="42B29914" w:rsidR="00F73A04" w:rsidRPr="00D867C0" w:rsidRDefault="00D7458D" w:rsidP="00B6675C">
      <w:pPr>
        <w:pStyle w:val="Corpotesto"/>
        <w:kinsoku w:val="0"/>
        <w:overflowPunct w:val="0"/>
        <w:spacing w:before="33"/>
        <w:ind w:right="-1"/>
        <w:jc w:val="center"/>
        <w:rPr>
          <w:rFonts w:asciiTheme="minorHAnsi" w:eastAsia="Times New Roman" w:hAnsiTheme="minorHAnsi" w:cstheme="minorHAnsi"/>
          <w:spacing w:val="-1"/>
          <w:sz w:val="48"/>
          <w:szCs w:val="48"/>
        </w:rPr>
      </w:pPr>
      <w:r w:rsidRPr="00D867C0">
        <w:rPr>
          <w:rFonts w:asciiTheme="minorHAnsi" w:eastAsia="Times New Roman" w:hAnsiTheme="minorHAnsi" w:cstheme="minorHAnsi"/>
          <w:spacing w:val="-1"/>
          <w:sz w:val="48"/>
          <w:szCs w:val="48"/>
        </w:rPr>
        <w:t xml:space="preserve">Lotto </w:t>
      </w:r>
      <w:r w:rsidR="001937DC" w:rsidRPr="00D867C0">
        <w:rPr>
          <w:rFonts w:asciiTheme="minorHAnsi" w:eastAsia="Times New Roman" w:hAnsiTheme="minorHAnsi" w:cstheme="minorHAnsi"/>
          <w:spacing w:val="-1"/>
          <w:sz w:val="48"/>
          <w:szCs w:val="48"/>
        </w:rPr>
        <w:t>2 - N.2 ROBOT</w:t>
      </w:r>
      <w:r w:rsidR="00B6675C" w:rsidRPr="00D867C0">
        <w:rPr>
          <w:rFonts w:asciiTheme="minorHAnsi" w:eastAsia="Times New Roman" w:hAnsiTheme="minorHAnsi" w:cstheme="minorHAnsi"/>
          <w:spacing w:val="-1"/>
          <w:sz w:val="48"/>
          <w:szCs w:val="48"/>
        </w:rPr>
        <w:t xml:space="preserve"> </w:t>
      </w:r>
      <w:r w:rsidR="001937DC" w:rsidRPr="00D867C0">
        <w:rPr>
          <w:rFonts w:asciiTheme="minorHAnsi" w:eastAsia="Times New Roman" w:hAnsiTheme="minorHAnsi" w:cstheme="minorHAnsi"/>
          <w:spacing w:val="-1"/>
          <w:sz w:val="48"/>
          <w:szCs w:val="48"/>
        </w:rPr>
        <w:t>MANIPOLATORI ROMAN</w:t>
      </w:r>
    </w:p>
    <w:p w14:paraId="797ED831" w14:textId="580728AC" w:rsidR="00B22C24" w:rsidRPr="00D867C0" w:rsidRDefault="008D0B12" w:rsidP="008B31F7">
      <w:pPr>
        <w:pStyle w:val="ACapitolo"/>
        <w:tabs>
          <w:tab w:val="left" w:pos="3668"/>
          <w:tab w:val="center" w:pos="4819"/>
        </w:tabs>
        <w:rPr>
          <w:rFonts w:asciiTheme="minorHAnsi" w:hAnsiTheme="minorHAnsi" w:cstheme="minorHAnsi"/>
          <w:sz w:val="22"/>
          <w:szCs w:val="22"/>
        </w:rPr>
      </w:pPr>
      <w:r w:rsidRPr="00D867C0">
        <w:rPr>
          <w:rFonts w:asciiTheme="minorHAnsi" w:hAnsiTheme="minorHAnsi" w:cstheme="minorHAnsi"/>
        </w:rPr>
        <w:t>INFORMAZIONI GENERALI</w:t>
      </w:r>
      <w:r w:rsidR="00842C8F" w:rsidRPr="00D867C0">
        <w:rPr>
          <w:rFonts w:asciiTheme="minorHAnsi" w:hAnsiTheme="minorHAnsi" w:cstheme="minorHAnsi"/>
        </w:rPr>
        <w:br/>
      </w:r>
    </w:p>
    <w:tbl>
      <w:tblPr>
        <w:tblW w:w="9633" w:type="dxa"/>
        <w:jc w:val="center"/>
        <w:tblLayout w:type="fixed"/>
        <w:tblCellMar>
          <w:left w:w="57" w:type="dxa"/>
          <w:right w:w="57" w:type="dxa"/>
        </w:tblCellMar>
        <w:tblLook w:val="0000" w:firstRow="0" w:lastRow="0" w:firstColumn="0" w:lastColumn="0" w:noHBand="0" w:noVBand="0"/>
      </w:tblPr>
      <w:tblGrid>
        <w:gridCol w:w="325"/>
        <w:gridCol w:w="1515"/>
        <w:gridCol w:w="7793"/>
      </w:tblGrid>
      <w:tr w:rsidR="00917588" w:rsidRPr="00D867C0" w14:paraId="159C7806" w14:textId="77777777" w:rsidTr="00E811B6">
        <w:trPr>
          <w:trHeight w:val="397"/>
          <w:jc w:val="center"/>
        </w:trPr>
        <w:tc>
          <w:tcPr>
            <w:tcW w:w="325"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0585F537" w14:textId="77777777" w:rsidR="00917588" w:rsidRPr="00D867C0" w:rsidRDefault="00917588" w:rsidP="00E811B6">
            <w:pPr>
              <w:rPr>
                <w:rFonts w:asciiTheme="minorHAnsi" w:hAnsiTheme="minorHAnsi" w:cstheme="minorHAnsi"/>
                <w:b/>
                <w:bCs/>
                <w:sz w:val="20"/>
                <w:szCs w:val="20"/>
              </w:rPr>
            </w:pPr>
            <w:r w:rsidRPr="00D867C0">
              <w:rPr>
                <w:rFonts w:asciiTheme="minorHAnsi" w:hAnsiTheme="minorHAnsi" w:cstheme="minorHAnsi"/>
                <w:b/>
                <w:bCs/>
                <w:sz w:val="20"/>
                <w:szCs w:val="20"/>
              </w:rPr>
              <w:t>1</w:t>
            </w:r>
          </w:p>
        </w:tc>
        <w:tc>
          <w:tcPr>
            <w:tcW w:w="9308" w:type="dxa"/>
            <w:gridSpan w:val="2"/>
            <w:tcBorders>
              <w:top w:val="single" w:sz="6" w:space="0" w:color="000000"/>
              <w:left w:val="single" w:sz="6" w:space="0" w:color="000000"/>
              <w:bottom w:val="single" w:sz="6" w:space="0" w:color="000000"/>
              <w:right w:val="single" w:sz="6" w:space="0" w:color="000000"/>
            </w:tcBorders>
            <w:shd w:val="clear" w:color="auto" w:fill="D9D9D9"/>
            <w:vAlign w:val="center"/>
          </w:tcPr>
          <w:p w14:paraId="7F1CF97F" w14:textId="7E3BDE81" w:rsidR="00917588" w:rsidRPr="00D867C0" w:rsidRDefault="00917588" w:rsidP="00E811B6">
            <w:pPr>
              <w:rPr>
                <w:rFonts w:asciiTheme="minorHAnsi" w:hAnsiTheme="minorHAnsi" w:cstheme="minorHAnsi"/>
                <w:b/>
                <w:bCs/>
                <w:sz w:val="20"/>
                <w:szCs w:val="20"/>
              </w:rPr>
            </w:pPr>
            <w:r w:rsidRPr="00D867C0">
              <w:rPr>
                <w:rFonts w:asciiTheme="minorHAnsi" w:hAnsiTheme="minorHAnsi" w:cstheme="minorHAnsi"/>
                <w:b/>
                <w:i/>
                <w:iCs/>
                <w:sz w:val="20"/>
                <w:szCs w:val="20"/>
              </w:rPr>
              <w:t>INFORMAZIONI GENERALI SULLA GARA</w:t>
            </w:r>
          </w:p>
        </w:tc>
      </w:tr>
      <w:tr w:rsidR="00917588" w:rsidRPr="00D867C0" w14:paraId="7CB267E6" w14:textId="77777777" w:rsidTr="00E811B6">
        <w:trPr>
          <w:trHeight w:val="397"/>
          <w:jc w:val="center"/>
        </w:trPr>
        <w:tc>
          <w:tcPr>
            <w:tcW w:w="1840" w:type="dxa"/>
            <w:gridSpan w:val="2"/>
            <w:tcBorders>
              <w:top w:val="single" w:sz="6" w:space="0" w:color="000000"/>
              <w:left w:val="single" w:sz="6" w:space="0" w:color="000000"/>
              <w:bottom w:val="single" w:sz="6" w:space="0" w:color="000000"/>
              <w:right w:val="single" w:sz="4" w:space="0" w:color="auto"/>
            </w:tcBorders>
            <w:shd w:val="clear" w:color="auto" w:fill="auto"/>
            <w:vAlign w:val="center"/>
          </w:tcPr>
          <w:p w14:paraId="2EB52D76" w14:textId="5C3BB7A0" w:rsidR="00917588" w:rsidRPr="00D867C0" w:rsidRDefault="00B6675C" w:rsidP="00917588">
            <w:pPr>
              <w:pStyle w:val="ATabella"/>
              <w:rPr>
                <w:rFonts w:asciiTheme="minorHAnsi" w:hAnsiTheme="minorHAnsi" w:cstheme="minorHAnsi"/>
                <w:b/>
                <w:bCs/>
                <w:sz w:val="22"/>
                <w:szCs w:val="22"/>
              </w:rPr>
            </w:pPr>
            <w:r w:rsidRPr="00D867C0">
              <w:rPr>
                <w:rFonts w:asciiTheme="minorHAnsi" w:hAnsiTheme="minorHAnsi" w:cstheme="minorHAnsi"/>
                <w:sz w:val="22"/>
                <w:szCs w:val="22"/>
              </w:rPr>
              <w:t>CIG</w:t>
            </w:r>
          </w:p>
        </w:tc>
        <w:tc>
          <w:tcPr>
            <w:tcW w:w="7793" w:type="dxa"/>
            <w:tcBorders>
              <w:top w:val="single" w:sz="6" w:space="0" w:color="000000"/>
              <w:left w:val="single" w:sz="4" w:space="0" w:color="auto"/>
              <w:bottom w:val="single" w:sz="6" w:space="0" w:color="000000"/>
              <w:right w:val="single" w:sz="6" w:space="0" w:color="000000"/>
            </w:tcBorders>
            <w:shd w:val="clear" w:color="auto" w:fill="auto"/>
            <w:vAlign w:val="center"/>
          </w:tcPr>
          <w:p w14:paraId="779DD2F1" w14:textId="35F87AD8" w:rsidR="00917588" w:rsidRPr="00D867C0" w:rsidRDefault="00917588" w:rsidP="00E811B6">
            <w:pPr>
              <w:rPr>
                <w:rFonts w:asciiTheme="minorHAnsi" w:hAnsiTheme="minorHAnsi" w:cstheme="minorHAnsi"/>
                <w:i/>
                <w:iCs/>
                <w:sz w:val="22"/>
                <w:szCs w:val="22"/>
              </w:rPr>
            </w:pPr>
            <w:r w:rsidRPr="00D867C0">
              <w:rPr>
                <w:rFonts w:asciiTheme="minorHAnsi" w:hAnsiTheme="minorHAnsi" w:cstheme="minorHAnsi"/>
                <w:i/>
                <w:iCs/>
                <w:sz w:val="22"/>
                <w:szCs w:val="22"/>
              </w:rPr>
              <w:t xml:space="preserve"> ----</w:t>
            </w:r>
          </w:p>
        </w:tc>
      </w:tr>
      <w:tr w:rsidR="00917588" w:rsidRPr="00D867C0" w14:paraId="74603277" w14:textId="77777777" w:rsidTr="00E811B6">
        <w:trPr>
          <w:trHeight w:val="397"/>
          <w:jc w:val="center"/>
        </w:trPr>
        <w:tc>
          <w:tcPr>
            <w:tcW w:w="1840" w:type="dxa"/>
            <w:gridSpan w:val="2"/>
            <w:tcBorders>
              <w:top w:val="single" w:sz="6" w:space="0" w:color="000000"/>
              <w:left w:val="single" w:sz="6" w:space="0" w:color="000000"/>
              <w:bottom w:val="single" w:sz="6" w:space="0" w:color="000000"/>
              <w:right w:val="single" w:sz="4" w:space="0" w:color="auto"/>
            </w:tcBorders>
          </w:tcPr>
          <w:p w14:paraId="252E1319" w14:textId="6B06590D" w:rsidR="00917588" w:rsidRPr="00D867C0" w:rsidRDefault="00917588" w:rsidP="00917588">
            <w:pPr>
              <w:pStyle w:val="ATabella"/>
              <w:rPr>
                <w:rFonts w:asciiTheme="minorHAnsi" w:hAnsiTheme="minorHAnsi" w:cstheme="minorHAnsi"/>
                <w:sz w:val="22"/>
                <w:szCs w:val="22"/>
              </w:rPr>
            </w:pPr>
            <w:r w:rsidRPr="00D867C0">
              <w:rPr>
                <w:rFonts w:asciiTheme="minorHAnsi" w:hAnsiTheme="minorHAnsi" w:cstheme="minorHAnsi"/>
                <w:sz w:val="22"/>
                <w:szCs w:val="22"/>
              </w:rPr>
              <w:t>Deadline per la sottomissione</w:t>
            </w:r>
          </w:p>
        </w:tc>
        <w:tc>
          <w:tcPr>
            <w:tcW w:w="7793" w:type="dxa"/>
            <w:tcBorders>
              <w:top w:val="single" w:sz="6" w:space="0" w:color="000000"/>
              <w:left w:val="single" w:sz="4" w:space="0" w:color="auto"/>
              <w:bottom w:val="single" w:sz="6" w:space="0" w:color="000000"/>
              <w:right w:val="single" w:sz="6" w:space="0" w:color="000000"/>
            </w:tcBorders>
          </w:tcPr>
          <w:p w14:paraId="5DEE5CA6" w14:textId="0064D810" w:rsidR="00917588" w:rsidRPr="00D867C0" w:rsidRDefault="00917588" w:rsidP="00917588">
            <w:pPr>
              <w:rPr>
                <w:rFonts w:asciiTheme="minorHAnsi" w:hAnsiTheme="minorHAnsi" w:cstheme="minorHAnsi"/>
                <w:sz w:val="22"/>
                <w:szCs w:val="22"/>
              </w:rPr>
            </w:pPr>
            <w:r w:rsidRPr="00D867C0">
              <w:rPr>
                <w:rFonts w:asciiTheme="minorHAnsi" w:hAnsiTheme="minorHAnsi" w:cstheme="minorHAnsi"/>
                <w:sz w:val="22"/>
                <w:szCs w:val="22"/>
              </w:rPr>
              <w:t xml:space="preserve"> ---</w:t>
            </w:r>
          </w:p>
          <w:p w14:paraId="1C6546F7" w14:textId="77777777" w:rsidR="00917588" w:rsidRPr="00D867C0" w:rsidRDefault="00917588" w:rsidP="00917588">
            <w:pPr>
              <w:rPr>
                <w:rFonts w:asciiTheme="minorHAnsi" w:hAnsiTheme="minorHAnsi" w:cstheme="minorHAnsi"/>
                <w:sz w:val="22"/>
                <w:szCs w:val="22"/>
              </w:rPr>
            </w:pPr>
          </w:p>
        </w:tc>
      </w:tr>
    </w:tbl>
    <w:p w14:paraId="5994622D" w14:textId="77777777" w:rsidR="00917588" w:rsidRPr="00D867C0" w:rsidRDefault="00917588" w:rsidP="006E20D8">
      <w:pPr>
        <w:pStyle w:val="ACapitolo"/>
        <w:tabs>
          <w:tab w:val="left" w:pos="3668"/>
          <w:tab w:val="center" w:pos="4819"/>
        </w:tabs>
        <w:jc w:val="left"/>
        <w:rPr>
          <w:rFonts w:asciiTheme="minorHAnsi" w:hAnsiTheme="minorHAnsi" w:cstheme="minorHAnsi"/>
          <w:sz w:val="22"/>
          <w:szCs w:val="22"/>
        </w:rPr>
      </w:pPr>
    </w:p>
    <w:tbl>
      <w:tblPr>
        <w:tblW w:w="9633" w:type="dxa"/>
        <w:jc w:val="center"/>
        <w:tblLayout w:type="fixed"/>
        <w:tblCellMar>
          <w:left w:w="57" w:type="dxa"/>
          <w:right w:w="57" w:type="dxa"/>
        </w:tblCellMar>
        <w:tblLook w:val="0000" w:firstRow="0" w:lastRow="0" w:firstColumn="0" w:lastColumn="0" w:noHBand="0" w:noVBand="0"/>
      </w:tblPr>
      <w:tblGrid>
        <w:gridCol w:w="325"/>
        <w:gridCol w:w="1515"/>
        <w:gridCol w:w="7793"/>
      </w:tblGrid>
      <w:tr w:rsidR="00917588" w:rsidRPr="00D867C0" w14:paraId="05D29539" w14:textId="77777777" w:rsidTr="00E811B6">
        <w:trPr>
          <w:trHeight w:val="397"/>
          <w:jc w:val="center"/>
        </w:trPr>
        <w:tc>
          <w:tcPr>
            <w:tcW w:w="325"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4D159B03" w14:textId="3098D764" w:rsidR="00917588" w:rsidRPr="00D867C0" w:rsidRDefault="00917588" w:rsidP="00E811B6">
            <w:pPr>
              <w:rPr>
                <w:rFonts w:asciiTheme="minorHAnsi" w:hAnsiTheme="minorHAnsi" w:cstheme="minorHAnsi"/>
                <w:b/>
                <w:bCs/>
                <w:sz w:val="20"/>
                <w:szCs w:val="20"/>
              </w:rPr>
            </w:pPr>
            <w:r w:rsidRPr="00D867C0">
              <w:rPr>
                <w:rFonts w:asciiTheme="minorHAnsi" w:hAnsiTheme="minorHAnsi" w:cstheme="minorHAnsi"/>
                <w:b/>
                <w:bCs/>
                <w:sz w:val="20"/>
                <w:szCs w:val="20"/>
              </w:rPr>
              <w:t>2</w:t>
            </w:r>
          </w:p>
        </w:tc>
        <w:tc>
          <w:tcPr>
            <w:tcW w:w="9308" w:type="dxa"/>
            <w:gridSpan w:val="2"/>
            <w:tcBorders>
              <w:top w:val="single" w:sz="6" w:space="0" w:color="000000"/>
              <w:left w:val="single" w:sz="6" w:space="0" w:color="000000"/>
              <w:bottom w:val="single" w:sz="6" w:space="0" w:color="000000"/>
              <w:right w:val="single" w:sz="6" w:space="0" w:color="000000"/>
            </w:tcBorders>
            <w:shd w:val="clear" w:color="auto" w:fill="D9D9D9"/>
            <w:vAlign w:val="center"/>
          </w:tcPr>
          <w:p w14:paraId="50E89615" w14:textId="7B2AB92C" w:rsidR="00917588" w:rsidRPr="00D867C0" w:rsidRDefault="00917588" w:rsidP="00E811B6">
            <w:pPr>
              <w:rPr>
                <w:rFonts w:asciiTheme="minorHAnsi" w:hAnsiTheme="minorHAnsi" w:cstheme="minorHAnsi"/>
                <w:b/>
                <w:bCs/>
                <w:sz w:val="20"/>
                <w:szCs w:val="20"/>
              </w:rPr>
            </w:pPr>
            <w:r w:rsidRPr="00D867C0">
              <w:rPr>
                <w:rFonts w:asciiTheme="minorHAnsi" w:hAnsiTheme="minorHAnsi" w:cstheme="minorHAnsi"/>
                <w:b/>
                <w:i/>
                <w:iCs/>
                <w:sz w:val="20"/>
                <w:szCs w:val="20"/>
              </w:rPr>
              <w:t>INFORMAZIONI GENERALI SULL’AZIENDA PARTECIPANTE</w:t>
            </w:r>
          </w:p>
        </w:tc>
      </w:tr>
      <w:tr w:rsidR="00917588" w:rsidRPr="00D867C0" w14:paraId="04B6BF60" w14:textId="77777777" w:rsidTr="00E811B6">
        <w:trPr>
          <w:trHeight w:val="397"/>
          <w:jc w:val="center"/>
        </w:trPr>
        <w:tc>
          <w:tcPr>
            <w:tcW w:w="1840" w:type="dxa"/>
            <w:gridSpan w:val="2"/>
            <w:tcBorders>
              <w:top w:val="single" w:sz="6" w:space="0" w:color="000000"/>
              <w:left w:val="single" w:sz="6" w:space="0" w:color="000000"/>
              <w:bottom w:val="single" w:sz="6" w:space="0" w:color="000000"/>
              <w:right w:val="single" w:sz="4" w:space="0" w:color="auto"/>
            </w:tcBorders>
            <w:shd w:val="clear" w:color="auto" w:fill="auto"/>
            <w:vAlign w:val="center"/>
          </w:tcPr>
          <w:p w14:paraId="7AB36D44" w14:textId="660AB377" w:rsidR="00917588" w:rsidRPr="00D867C0" w:rsidRDefault="00917588" w:rsidP="00E811B6">
            <w:pPr>
              <w:pStyle w:val="ATabella"/>
              <w:rPr>
                <w:rFonts w:asciiTheme="minorHAnsi" w:hAnsiTheme="minorHAnsi" w:cstheme="minorHAnsi"/>
                <w:b/>
                <w:bCs/>
                <w:sz w:val="22"/>
                <w:szCs w:val="22"/>
              </w:rPr>
            </w:pPr>
            <w:r w:rsidRPr="00D867C0">
              <w:rPr>
                <w:rFonts w:asciiTheme="minorHAnsi" w:hAnsiTheme="minorHAnsi" w:cstheme="minorHAnsi"/>
                <w:sz w:val="22"/>
                <w:szCs w:val="22"/>
              </w:rPr>
              <w:t>Nome dell’</w:t>
            </w:r>
            <w:r w:rsidR="00B6675C" w:rsidRPr="00D867C0">
              <w:rPr>
                <w:rFonts w:asciiTheme="minorHAnsi" w:hAnsiTheme="minorHAnsi" w:cstheme="minorHAnsi"/>
                <w:sz w:val="22"/>
                <w:szCs w:val="22"/>
              </w:rPr>
              <w:t>azienda</w:t>
            </w:r>
          </w:p>
        </w:tc>
        <w:tc>
          <w:tcPr>
            <w:tcW w:w="7793" w:type="dxa"/>
            <w:tcBorders>
              <w:top w:val="single" w:sz="6" w:space="0" w:color="000000"/>
              <w:left w:val="single" w:sz="4" w:space="0" w:color="auto"/>
              <w:bottom w:val="single" w:sz="6" w:space="0" w:color="000000"/>
              <w:right w:val="single" w:sz="6" w:space="0" w:color="000000"/>
            </w:tcBorders>
            <w:shd w:val="clear" w:color="auto" w:fill="auto"/>
            <w:vAlign w:val="center"/>
          </w:tcPr>
          <w:p w14:paraId="5073C76F" w14:textId="77777777" w:rsidR="00917588" w:rsidRPr="00D867C0" w:rsidRDefault="00917588" w:rsidP="00E811B6">
            <w:pPr>
              <w:rPr>
                <w:rFonts w:asciiTheme="minorHAnsi" w:hAnsiTheme="minorHAnsi" w:cstheme="minorHAnsi"/>
                <w:i/>
                <w:iCs/>
                <w:sz w:val="22"/>
                <w:szCs w:val="22"/>
              </w:rPr>
            </w:pPr>
            <w:r w:rsidRPr="00D867C0">
              <w:rPr>
                <w:rFonts w:asciiTheme="minorHAnsi" w:hAnsiTheme="minorHAnsi" w:cstheme="minorHAnsi"/>
                <w:i/>
                <w:iCs/>
                <w:sz w:val="22"/>
                <w:szCs w:val="22"/>
              </w:rPr>
              <w:t xml:space="preserve"> ----</w:t>
            </w:r>
          </w:p>
        </w:tc>
      </w:tr>
      <w:tr w:rsidR="00917588" w:rsidRPr="00D867C0" w14:paraId="3C9A2F7C" w14:textId="77777777" w:rsidTr="00E811B6">
        <w:trPr>
          <w:trHeight w:val="397"/>
          <w:jc w:val="center"/>
        </w:trPr>
        <w:tc>
          <w:tcPr>
            <w:tcW w:w="1840" w:type="dxa"/>
            <w:gridSpan w:val="2"/>
            <w:tcBorders>
              <w:top w:val="single" w:sz="6" w:space="0" w:color="000000"/>
              <w:left w:val="single" w:sz="6" w:space="0" w:color="000000"/>
              <w:bottom w:val="single" w:sz="6" w:space="0" w:color="000000"/>
              <w:right w:val="single" w:sz="4" w:space="0" w:color="auto"/>
            </w:tcBorders>
          </w:tcPr>
          <w:p w14:paraId="71D87560" w14:textId="636EE8D4" w:rsidR="00917588" w:rsidRPr="00D867C0" w:rsidRDefault="00917588" w:rsidP="00E811B6">
            <w:pPr>
              <w:pStyle w:val="ATabella"/>
              <w:rPr>
                <w:rFonts w:asciiTheme="minorHAnsi" w:hAnsiTheme="minorHAnsi" w:cstheme="minorHAnsi"/>
                <w:sz w:val="22"/>
                <w:szCs w:val="22"/>
              </w:rPr>
            </w:pPr>
            <w:r w:rsidRPr="00D867C0">
              <w:rPr>
                <w:rFonts w:asciiTheme="minorHAnsi" w:hAnsiTheme="minorHAnsi" w:cstheme="minorHAnsi"/>
                <w:sz w:val="22"/>
                <w:szCs w:val="22"/>
              </w:rPr>
              <w:t>Indirizzo della sede legale</w:t>
            </w:r>
          </w:p>
        </w:tc>
        <w:tc>
          <w:tcPr>
            <w:tcW w:w="7793" w:type="dxa"/>
            <w:tcBorders>
              <w:top w:val="single" w:sz="6" w:space="0" w:color="000000"/>
              <w:left w:val="single" w:sz="4" w:space="0" w:color="auto"/>
              <w:bottom w:val="single" w:sz="6" w:space="0" w:color="000000"/>
              <w:right w:val="single" w:sz="6" w:space="0" w:color="000000"/>
            </w:tcBorders>
          </w:tcPr>
          <w:p w14:paraId="181BEA39" w14:textId="77777777" w:rsidR="00917588" w:rsidRPr="00D867C0" w:rsidRDefault="00917588" w:rsidP="00E811B6">
            <w:pPr>
              <w:rPr>
                <w:rFonts w:asciiTheme="minorHAnsi" w:hAnsiTheme="minorHAnsi" w:cstheme="minorHAnsi"/>
                <w:sz w:val="22"/>
                <w:szCs w:val="22"/>
              </w:rPr>
            </w:pPr>
            <w:r w:rsidRPr="00D867C0">
              <w:rPr>
                <w:rFonts w:asciiTheme="minorHAnsi" w:hAnsiTheme="minorHAnsi" w:cstheme="minorHAnsi"/>
                <w:sz w:val="22"/>
                <w:szCs w:val="22"/>
              </w:rPr>
              <w:t xml:space="preserve"> ---</w:t>
            </w:r>
          </w:p>
          <w:p w14:paraId="01F55A69" w14:textId="77777777" w:rsidR="00917588" w:rsidRPr="00D867C0" w:rsidRDefault="00917588" w:rsidP="00E811B6">
            <w:pPr>
              <w:rPr>
                <w:rFonts w:asciiTheme="minorHAnsi" w:hAnsiTheme="minorHAnsi" w:cstheme="minorHAnsi"/>
                <w:sz w:val="22"/>
                <w:szCs w:val="22"/>
              </w:rPr>
            </w:pPr>
          </w:p>
        </w:tc>
      </w:tr>
      <w:tr w:rsidR="00917588" w:rsidRPr="00D867C0" w14:paraId="75A38C7B" w14:textId="77777777" w:rsidTr="00E811B6">
        <w:trPr>
          <w:trHeight w:val="397"/>
          <w:jc w:val="center"/>
        </w:trPr>
        <w:tc>
          <w:tcPr>
            <w:tcW w:w="1840" w:type="dxa"/>
            <w:gridSpan w:val="2"/>
            <w:tcBorders>
              <w:top w:val="single" w:sz="6" w:space="0" w:color="000000"/>
              <w:left w:val="single" w:sz="6" w:space="0" w:color="000000"/>
              <w:bottom w:val="single" w:sz="6" w:space="0" w:color="000000"/>
              <w:right w:val="single" w:sz="4" w:space="0" w:color="auto"/>
            </w:tcBorders>
          </w:tcPr>
          <w:p w14:paraId="23995503" w14:textId="212B9ECC" w:rsidR="00917588" w:rsidRPr="00D867C0" w:rsidRDefault="00917588" w:rsidP="00E811B6">
            <w:pPr>
              <w:pStyle w:val="ATabella"/>
              <w:rPr>
                <w:rFonts w:asciiTheme="minorHAnsi" w:hAnsiTheme="minorHAnsi" w:cstheme="minorHAnsi"/>
                <w:sz w:val="22"/>
                <w:szCs w:val="22"/>
              </w:rPr>
            </w:pPr>
            <w:r w:rsidRPr="00D867C0">
              <w:rPr>
                <w:rFonts w:asciiTheme="minorHAnsi" w:hAnsiTheme="minorHAnsi" w:cstheme="minorHAnsi"/>
                <w:sz w:val="22"/>
                <w:szCs w:val="22"/>
              </w:rPr>
              <w:t>Indirizzo della sede operativa</w:t>
            </w:r>
          </w:p>
        </w:tc>
        <w:tc>
          <w:tcPr>
            <w:tcW w:w="7793" w:type="dxa"/>
            <w:tcBorders>
              <w:top w:val="single" w:sz="6" w:space="0" w:color="000000"/>
              <w:left w:val="single" w:sz="4" w:space="0" w:color="auto"/>
              <w:bottom w:val="single" w:sz="6" w:space="0" w:color="000000"/>
              <w:right w:val="single" w:sz="6" w:space="0" w:color="000000"/>
            </w:tcBorders>
          </w:tcPr>
          <w:p w14:paraId="4C5F0DDC" w14:textId="77777777" w:rsidR="00917588" w:rsidRPr="00D867C0" w:rsidRDefault="00917588" w:rsidP="00E811B6">
            <w:pPr>
              <w:rPr>
                <w:rFonts w:asciiTheme="minorHAnsi" w:hAnsiTheme="minorHAnsi" w:cstheme="minorHAnsi"/>
                <w:sz w:val="22"/>
                <w:szCs w:val="22"/>
              </w:rPr>
            </w:pPr>
          </w:p>
        </w:tc>
      </w:tr>
      <w:tr w:rsidR="00917588" w:rsidRPr="00D867C0" w14:paraId="37B0F295" w14:textId="77777777" w:rsidTr="00E811B6">
        <w:trPr>
          <w:trHeight w:val="397"/>
          <w:jc w:val="center"/>
        </w:trPr>
        <w:tc>
          <w:tcPr>
            <w:tcW w:w="1840" w:type="dxa"/>
            <w:gridSpan w:val="2"/>
            <w:tcBorders>
              <w:top w:val="single" w:sz="6" w:space="0" w:color="000000"/>
              <w:left w:val="single" w:sz="6" w:space="0" w:color="000000"/>
              <w:bottom w:val="single" w:sz="6" w:space="0" w:color="000000"/>
              <w:right w:val="single" w:sz="4" w:space="0" w:color="auto"/>
            </w:tcBorders>
          </w:tcPr>
          <w:p w14:paraId="355E5DF2" w14:textId="4F395536" w:rsidR="00917588" w:rsidRPr="00D867C0" w:rsidRDefault="00917588" w:rsidP="00E811B6">
            <w:pPr>
              <w:pStyle w:val="ATabella"/>
              <w:rPr>
                <w:rFonts w:asciiTheme="minorHAnsi" w:hAnsiTheme="minorHAnsi" w:cstheme="minorHAnsi"/>
                <w:sz w:val="22"/>
                <w:szCs w:val="22"/>
              </w:rPr>
            </w:pPr>
            <w:r w:rsidRPr="00D867C0">
              <w:rPr>
                <w:rFonts w:asciiTheme="minorHAnsi" w:hAnsiTheme="minorHAnsi" w:cstheme="minorHAnsi"/>
                <w:sz w:val="22"/>
                <w:szCs w:val="22"/>
              </w:rPr>
              <w:t>Telefono persona di riferimento</w:t>
            </w:r>
          </w:p>
        </w:tc>
        <w:tc>
          <w:tcPr>
            <w:tcW w:w="7793" w:type="dxa"/>
            <w:tcBorders>
              <w:top w:val="single" w:sz="6" w:space="0" w:color="000000"/>
              <w:left w:val="single" w:sz="4" w:space="0" w:color="auto"/>
              <w:bottom w:val="single" w:sz="6" w:space="0" w:color="000000"/>
              <w:right w:val="single" w:sz="6" w:space="0" w:color="000000"/>
            </w:tcBorders>
          </w:tcPr>
          <w:p w14:paraId="0046D047" w14:textId="77777777" w:rsidR="00917588" w:rsidRPr="00D867C0" w:rsidRDefault="00917588" w:rsidP="00E811B6">
            <w:pPr>
              <w:rPr>
                <w:rFonts w:asciiTheme="minorHAnsi" w:hAnsiTheme="minorHAnsi" w:cstheme="minorHAnsi"/>
                <w:sz w:val="22"/>
                <w:szCs w:val="22"/>
              </w:rPr>
            </w:pPr>
          </w:p>
        </w:tc>
      </w:tr>
      <w:tr w:rsidR="00917588" w:rsidRPr="00D867C0" w14:paraId="396C59D6" w14:textId="77777777" w:rsidTr="00E811B6">
        <w:trPr>
          <w:trHeight w:val="397"/>
          <w:jc w:val="center"/>
        </w:trPr>
        <w:tc>
          <w:tcPr>
            <w:tcW w:w="1840" w:type="dxa"/>
            <w:gridSpan w:val="2"/>
            <w:tcBorders>
              <w:top w:val="single" w:sz="6" w:space="0" w:color="000000"/>
              <w:left w:val="single" w:sz="6" w:space="0" w:color="000000"/>
              <w:bottom w:val="single" w:sz="6" w:space="0" w:color="000000"/>
              <w:right w:val="single" w:sz="4" w:space="0" w:color="auto"/>
            </w:tcBorders>
          </w:tcPr>
          <w:p w14:paraId="6F59DDBB" w14:textId="5A7B6019" w:rsidR="00917588" w:rsidRPr="00D867C0" w:rsidRDefault="00917588" w:rsidP="00E811B6">
            <w:pPr>
              <w:pStyle w:val="ATabella"/>
              <w:rPr>
                <w:rFonts w:asciiTheme="minorHAnsi" w:hAnsiTheme="minorHAnsi" w:cstheme="minorHAnsi"/>
                <w:sz w:val="22"/>
                <w:szCs w:val="22"/>
              </w:rPr>
            </w:pPr>
            <w:r w:rsidRPr="00D867C0">
              <w:rPr>
                <w:rFonts w:asciiTheme="minorHAnsi" w:hAnsiTheme="minorHAnsi" w:cstheme="minorHAnsi"/>
                <w:sz w:val="22"/>
                <w:szCs w:val="22"/>
              </w:rPr>
              <w:t>---</w:t>
            </w:r>
          </w:p>
        </w:tc>
        <w:tc>
          <w:tcPr>
            <w:tcW w:w="7793" w:type="dxa"/>
            <w:tcBorders>
              <w:top w:val="single" w:sz="6" w:space="0" w:color="000000"/>
              <w:left w:val="single" w:sz="4" w:space="0" w:color="auto"/>
              <w:bottom w:val="single" w:sz="6" w:space="0" w:color="000000"/>
              <w:right w:val="single" w:sz="6" w:space="0" w:color="000000"/>
            </w:tcBorders>
          </w:tcPr>
          <w:p w14:paraId="659C54C1" w14:textId="77777777" w:rsidR="00917588" w:rsidRPr="00D867C0" w:rsidRDefault="00917588" w:rsidP="00E811B6">
            <w:pPr>
              <w:rPr>
                <w:rFonts w:asciiTheme="minorHAnsi" w:hAnsiTheme="minorHAnsi" w:cstheme="minorHAnsi"/>
                <w:sz w:val="22"/>
                <w:szCs w:val="22"/>
              </w:rPr>
            </w:pPr>
          </w:p>
        </w:tc>
      </w:tr>
    </w:tbl>
    <w:p w14:paraId="67605E87" w14:textId="77777777" w:rsidR="00AF1679" w:rsidRPr="00D867C0" w:rsidRDefault="00AF1679" w:rsidP="008B31F7">
      <w:pPr>
        <w:pStyle w:val="ACapitolo"/>
        <w:tabs>
          <w:tab w:val="left" w:pos="3668"/>
          <w:tab w:val="center" w:pos="4819"/>
        </w:tabs>
        <w:rPr>
          <w:rFonts w:asciiTheme="minorHAnsi" w:hAnsiTheme="minorHAnsi" w:cstheme="minorHAnsi"/>
          <w:sz w:val="22"/>
          <w:szCs w:val="22"/>
        </w:rPr>
      </w:pPr>
    </w:p>
    <w:p w14:paraId="57117E86" w14:textId="77777777" w:rsidR="00AF1679" w:rsidRPr="00D867C0" w:rsidRDefault="00AF1679" w:rsidP="008B31F7">
      <w:pPr>
        <w:pStyle w:val="ACapitolo"/>
        <w:tabs>
          <w:tab w:val="left" w:pos="3668"/>
          <w:tab w:val="center" w:pos="4819"/>
        </w:tabs>
        <w:rPr>
          <w:rFonts w:asciiTheme="minorHAnsi" w:hAnsiTheme="minorHAnsi" w:cstheme="minorHAnsi"/>
          <w:sz w:val="22"/>
          <w:szCs w:val="22"/>
        </w:rPr>
      </w:pPr>
    </w:p>
    <w:p w14:paraId="22F09B32" w14:textId="77777777" w:rsidR="00AF1679" w:rsidRPr="00D867C0" w:rsidRDefault="00AF1679" w:rsidP="008B31F7">
      <w:pPr>
        <w:pStyle w:val="ACapitolo"/>
        <w:tabs>
          <w:tab w:val="left" w:pos="3668"/>
          <w:tab w:val="center" w:pos="4819"/>
        </w:tabs>
        <w:rPr>
          <w:rFonts w:asciiTheme="minorHAnsi" w:hAnsiTheme="minorHAnsi" w:cstheme="minorHAnsi"/>
          <w:sz w:val="22"/>
          <w:szCs w:val="22"/>
        </w:rPr>
      </w:pPr>
    </w:p>
    <w:p w14:paraId="533D2284" w14:textId="77777777" w:rsidR="00AD4BC6" w:rsidRPr="00D867C0" w:rsidRDefault="00AD4BC6" w:rsidP="008B31F7">
      <w:pPr>
        <w:pStyle w:val="ACapitolo"/>
        <w:tabs>
          <w:tab w:val="left" w:pos="3668"/>
          <w:tab w:val="center" w:pos="4819"/>
        </w:tabs>
        <w:rPr>
          <w:rFonts w:asciiTheme="minorHAnsi" w:hAnsiTheme="minorHAnsi" w:cstheme="minorHAnsi"/>
          <w:sz w:val="22"/>
          <w:szCs w:val="22"/>
        </w:rPr>
      </w:pPr>
    </w:p>
    <w:p w14:paraId="48200BD5" w14:textId="77777777" w:rsidR="00917588" w:rsidRPr="00D867C0" w:rsidRDefault="00917588" w:rsidP="008B31F7">
      <w:pPr>
        <w:pStyle w:val="ACapitolo"/>
        <w:tabs>
          <w:tab w:val="left" w:pos="3668"/>
          <w:tab w:val="center" w:pos="4819"/>
        </w:tabs>
        <w:rPr>
          <w:rFonts w:asciiTheme="minorHAnsi" w:hAnsiTheme="minorHAnsi" w:cstheme="minorHAnsi"/>
          <w:sz w:val="22"/>
          <w:szCs w:val="22"/>
        </w:rPr>
      </w:pPr>
    </w:p>
    <w:p w14:paraId="75A785C5" w14:textId="77777777" w:rsidR="00AF1679" w:rsidRPr="00D867C0" w:rsidRDefault="00AF1679" w:rsidP="008B31F7">
      <w:pPr>
        <w:pStyle w:val="ACapitolo"/>
        <w:tabs>
          <w:tab w:val="left" w:pos="3668"/>
          <w:tab w:val="center" w:pos="4819"/>
        </w:tabs>
        <w:rPr>
          <w:rFonts w:asciiTheme="minorHAnsi" w:hAnsiTheme="minorHAnsi" w:cstheme="minorHAnsi"/>
          <w:sz w:val="22"/>
          <w:szCs w:val="22"/>
        </w:rPr>
      </w:pPr>
    </w:p>
    <w:tbl>
      <w:tblPr>
        <w:tblW w:w="9633" w:type="dxa"/>
        <w:jc w:val="center"/>
        <w:tblLayout w:type="fixed"/>
        <w:tblCellMar>
          <w:left w:w="57" w:type="dxa"/>
          <w:right w:w="57" w:type="dxa"/>
        </w:tblCellMar>
        <w:tblLook w:val="0000" w:firstRow="0" w:lastRow="0" w:firstColumn="0" w:lastColumn="0" w:noHBand="0" w:noVBand="0"/>
      </w:tblPr>
      <w:tblGrid>
        <w:gridCol w:w="325"/>
        <w:gridCol w:w="9308"/>
      </w:tblGrid>
      <w:tr w:rsidR="00132E97" w:rsidRPr="00D867C0" w14:paraId="25BDC274" w14:textId="77777777" w:rsidTr="00E811B6">
        <w:trPr>
          <w:trHeight w:val="397"/>
          <w:jc w:val="center"/>
        </w:trPr>
        <w:tc>
          <w:tcPr>
            <w:tcW w:w="325"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12996EEF" w14:textId="19CFE7C2" w:rsidR="00132E97" w:rsidRPr="00D867C0" w:rsidRDefault="00B6675C" w:rsidP="00E811B6">
            <w:pPr>
              <w:rPr>
                <w:rFonts w:asciiTheme="minorHAnsi" w:hAnsiTheme="minorHAnsi" w:cstheme="minorHAnsi"/>
                <w:b/>
                <w:bCs/>
                <w:sz w:val="20"/>
                <w:szCs w:val="20"/>
              </w:rPr>
            </w:pPr>
            <w:r w:rsidRPr="00D867C0">
              <w:rPr>
                <w:rFonts w:asciiTheme="minorHAnsi" w:hAnsiTheme="minorHAnsi" w:cstheme="minorHAnsi"/>
                <w:b/>
                <w:bCs/>
                <w:sz w:val="20"/>
                <w:szCs w:val="20"/>
              </w:rPr>
              <w:t>3</w:t>
            </w:r>
          </w:p>
        </w:tc>
        <w:tc>
          <w:tcPr>
            <w:tcW w:w="9308"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23419354" w14:textId="7E1F46A1" w:rsidR="00132E97" w:rsidRPr="00D867C0" w:rsidRDefault="00132E97" w:rsidP="00E811B6">
            <w:pPr>
              <w:rPr>
                <w:rFonts w:asciiTheme="minorHAnsi" w:hAnsiTheme="minorHAnsi" w:cstheme="minorHAnsi"/>
                <w:b/>
                <w:bCs/>
                <w:sz w:val="20"/>
                <w:szCs w:val="20"/>
              </w:rPr>
            </w:pPr>
            <w:r w:rsidRPr="00D867C0">
              <w:rPr>
                <w:rFonts w:asciiTheme="minorHAnsi" w:hAnsiTheme="minorHAnsi" w:cstheme="minorHAnsi"/>
                <w:b/>
                <w:i/>
                <w:iCs/>
                <w:sz w:val="20"/>
                <w:szCs w:val="20"/>
              </w:rPr>
              <w:t>Descrizione dettagliata della proposta tecnica</w:t>
            </w:r>
          </w:p>
        </w:tc>
      </w:tr>
      <w:tr w:rsidR="00132E97" w:rsidRPr="00D867C0" w14:paraId="65086AD3" w14:textId="77777777" w:rsidTr="00E811B6">
        <w:trPr>
          <w:trHeight w:val="397"/>
          <w:jc w:val="center"/>
        </w:trPr>
        <w:tc>
          <w:tcPr>
            <w:tcW w:w="9633"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6EB739CF" w14:textId="11D7BCD1" w:rsidR="00620837" w:rsidRPr="00D867C0" w:rsidRDefault="00132E97" w:rsidP="00E811B6">
            <w:pPr>
              <w:rPr>
                <w:rFonts w:asciiTheme="minorHAnsi" w:hAnsiTheme="minorHAnsi" w:cstheme="minorHAnsi"/>
                <w:sz w:val="22"/>
                <w:szCs w:val="22"/>
              </w:rPr>
            </w:pPr>
            <w:r w:rsidRPr="00D867C0">
              <w:rPr>
                <w:rFonts w:asciiTheme="minorHAnsi" w:hAnsiTheme="minorHAnsi" w:cstheme="minorHAnsi"/>
                <w:sz w:val="22"/>
                <w:szCs w:val="22"/>
              </w:rPr>
              <w:t xml:space="preserve">L’azienda deve fornire una proposta dettagliata della fornitura indicando come intende rispettare i </w:t>
            </w:r>
            <w:r w:rsidR="00B6675C" w:rsidRPr="00D867C0">
              <w:rPr>
                <w:rFonts w:asciiTheme="minorHAnsi" w:hAnsiTheme="minorHAnsi" w:cstheme="minorHAnsi"/>
                <w:sz w:val="22"/>
                <w:szCs w:val="22"/>
              </w:rPr>
              <w:t>requisiti</w:t>
            </w:r>
            <w:r w:rsidRPr="00D867C0">
              <w:rPr>
                <w:rFonts w:asciiTheme="minorHAnsi" w:hAnsiTheme="minorHAnsi" w:cstheme="minorHAnsi"/>
                <w:sz w:val="22"/>
                <w:szCs w:val="22"/>
              </w:rPr>
              <w:t xml:space="preserve"> indicati nella documentazione tecnica di gara</w:t>
            </w:r>
            <w:r w:rsidR="00620837" w:rsidRPr="00D867C0">
              <w:rPr>
                <w:rFonts w:asciiTheme="minorHAnsi" w:hAnsiTheme="minorHAnsi" w:cstheme="minorHAnsi"/>
                <w:sz w:val="22"/>
                <w:szCs w:val="22"/>
              </w:rPr>
              <w:t xml:space="preserve">. </w:t>
            </w:r>
          </w:p>
          <w:p w14:paraId="32D71232" w14:textId="77777777" w:rsidR="00132E97" w:rsidRPr="00D867C0" w:rsidRDefault="00991F63" w:rsidP="00E811B6">
            <w:pPr>
              <w:rPr>
                <w:rFonts w:asciiTheme="minorHAnsi" w:hAnsiTheme="minorHAnsi" w:cstheme="minorHAnsi"/>
                <w:i/>
                <w:iCs/>
                <w:sz w:val="22"/>
                <w:szCs w:val="22"/>
              </w:rPr>
            </w:pPr>
            <w:r w:rsidRPr="00D867C0">
              <w:rPr>
                <w:rFonts w:asciiTheme="minorHAnsi" w:hAnsiTheme="minorHAnsi" w:cstheme="minorHAnsi"/>
                <w:i/>
                <w:iCs/>
                <w:sz w:val="22"/>
                <w:szCs w:val="22"/>
              </w:rPr>
              <w:t xml:space="preserve">Per facilitare la valutazione si suggerisce di descrivere la proposta tecnica </w:t>
            </w:r>
            <w:r w:rsidR="0051372A" w:rsidRPr="00D867C0">
              <w:rPr>
                <w:rFonts w:asciiTheme="minorHAnsi" w:hAnsiTheme="minorHAnsi" w:cstheme="minorHAnsi"/>
                <w:i/>
                <w:iCs/>
                <w:sz w:val="22"/>
                <w:szCs w:val="22"/>
              </w:rPr>
              <w:t xml:space="preserve">facendo riferimento </w:t>
            </w:r>
            <w:r w:rsidR="00495157" w:rsidRPr="00D867C0">
              <w:rPr>
                <w:rFonts w:asciiTheme="minorHAnsi" w:hAnsiTheme="minorHAnsi" w:cstheme="minorHAnsi"/>
                <w:i/>
                <w:iCs/>
                <w:sz w:val="22"/>
                <w:szCs w:val="22"/>
              </w:rPr>
              <w:t>alla struttura riportata in seguito</w:t>
            </w:r>
            <w:r w:rsidR="00C32796" w:rsidRPr="00D867C0">
              <w:rPr>
                <w:rFonts w:asciiTheme="minorHAnsi" w:hAnsiTheme="minorHAnsi" w:cstheme="minorHAnsi"/>
                <w:i/>
                <w:iCs/>
                <w:sz w:val="22"/>
                <w:szCs w:val="22"/>
              </w:rPr>
              <w:t xml:space="preserve">. Eventuali altre informazioni potranno essere </w:t>
            </w:r>
            <w:r w:rsidR="00686FDD" w:rsidRPr="00D867C0">
              <w:rPr>
                <w:rFonts w:asciiTheme="minorHAnsi" w:hAnsiTheme="minorHAnsi" w:cstheme="minorHAnsi"/>
                <w:i/>
                <w:iCs/>
                <w:sz w:val="22"/>
                <w:szCs w:val="22"/>
              </w:rPr>
              <w:t xml:space="preserve">aggiunte o </w:t>
            </w:r>
            <w:r w:rsidR="00C32796" w:rsidRPr="00D867C0">
              <w:rPr>
                <w:rFonts w:asciiTheme="minorHAnsi" w:hAnsiTheme="minorHAnsi" w:cstheme="minorHAnsi"/>
                <w:i/>
                <w:iCs/>
                <w:sz w:val="22"/>
                <w:szCs w:val="22"/>
              </w:rPr>
              <w:t>allegate</w:t>
            </w:r>
            <w:r w:rsidR="002068AB" w:rsidRPr="00D867C0">
              <w:rPr>
                <w:rFonts w:asciiTheme="minorHAnsi" w:hAnsiTheme="minorHAnsi" w:cstheme="minorHAnsi"/>
                <w:i/>
                <w:iCs/>
                <w:sz w:val="22"/>
                <w:szCs w:val="22"/>
              </w:rPr>
              <w:t>.</w:t>
            </w:r>
          </w:p>
          <w:p w14:paraId="7BD993CF" w14:textId="76FBD303" w:rsidR="00495157" w:rsidRPr="00D867C0" w:rsidRDefault="00495157" w:rsidP="00E811B6">
            <w:pPr>
              <w:rPr>
                <w:rFonts w:asciiTheme="minorHAnsi" w:hAnsiTheme="minorHAnsi" w:cstheme="minorHAnsi"/>
                <w:sz w:val="22"/>
                <w:szCs w:val="22"/>
              </w:rPr>
            </w:pPr>
          </w:p>
        </w:tc>
      </w:tr>
      <w:tr w:rsidR="00132E97" w:rsidRPr="00D867C0" w14:paraId="07A42611" w14:textId="77777777" w:rsidTr="00E811B6">
        <w:trPr>
          <w:trHeight w:val="397"/>
          <w:jc w:val="center"/>
        </w:trPr>
        <w:tc>
          <w:tcPr>
            <w:tcW w:w="9633" w:type="dxa"/>
            <w:gridSpan w:val="2"/>
            <w:tcBorders>
              <w:top w:val="single" w:sz="6" w:space="0" w:color="000000"/>
              <w:left w:val="single" w:sz="6" w:space="0" w:color="000000"/>
              <w:bottom w:val="single" w:sz="6" w:space="0" w:color="000000"/>
              <w:right w:val="single" w:sz="6" w:space="0" w:color="000000"/>
            </w:tcBorders>
          </w:tcPr>
          <w:p w14:paraId="7FE1E1ED" w14:textId="77777777" w:rsidR="00495157" w:rsidRPr="00D867C0" w:rsidRDefault="00495157"/>
          <w:tbl>
            <w:tblPr>
              <w:tblStyle w:val="Tabellagriglia2"/>
              <w:tblW w:w="0" w:type="auto"/>
              <w:tblBorders>
                <w:top w:val="single" w:sz="4" w:space="0" w:color="000000" w:themeColor="text1"/>
                <w:left w:val="single" w:sz="4" w:space="0" w:color="000000" w:themeColor="text1"/>
                <w:bottom w:val="single" w:sz="4" w:space="0" w:color="000000" w:themeColor="text1"/>
                <w:right w:val="single" w:sz="4" w:space="0" w:color="000000" w:themeColor="text1"/>
              </w:tblBorders>
              <w:tblLayout w:type="fixed"/>
              <w:tblLook w:val="0480" w:firstRow="0" w:lastRow="0" w:firstColumn="1" w:lastColumn="0" w:noHBand="0" w:noVBand="1"/>
            </w:tblPr>
            <w:tblGrid>
              <w:gridCol w:w="9509"/>
            </w:tblGrid>
            <w:tr w:rsidR="00495157" w:rsidRPr="00D867C0" w14:paraId="3A4F62BE" w14:textId="77777777" w:rsidTr="00EB73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09" w:type="dxa"/>
                </w:tcPr>
                <w:p w14:paraId="52419DCB" w14:textId="29A9F8F4" w:rsidR="00495157" w:rsidRPr="00D867C0" w:rsidRDefault="00B6675C" w:rsidP="00495157">
                  <w:pPr>
                    <w:rPr>
                      <w:rFonts w:asciiTheme="minorHAnsi" w:hAnsiTheme="minorHAnsi" w:cstheme="minorHAnsi"/>
                      <w:bCs w:val="0"/>
                      <w:sz w:val="20"/>
                      <w:szCs w:val="20"/>
                    </w:rPr>
                  </w:pPr>
                  <w:r w:rsidRPr="00D867C0">
                    <w:rPr>
                      <w:rFonts w:asciiTheme="minorHAnsi" w:hAnsiTheme="minorHAnsi" w:cstheme="minorHAnsi"/>
                      <w:bCs w:val="0"/>
                      <w:sz w:val="20"/>
                      <w:szCs w:val="20"/>
                    </w:rPr>
                    <w:t xml:space="preserve">3.1. </w:t>
                  </w:r>
                  <w:r w:rsidR="00CB2DEE" w:rsidRPr="00D867C0">
                    <w:rPr>
                      <w:rFonts w:asciiTheme="minorHAnsi" w:hAnsiTheme="minorHAnsi" w:cstheme="minorHAnsi"/>
                      <w:bCs w:val="0"/>
                      <w:sz w:val="20"/>
                      <w:szCs w:val="20"/>
                    </w:rPr>
                    <w:t>D</w:t>
                  </w:r>
                  <w:r w:rsidR="00495157" w:rsidRPr="00D867C0">
                    <w:rPr>
                      <w:rFonts w:asciiTheme="minorHAnsi" w:hAnsiTheme="minorHAnsi" w:cstheme="minorHAnsi"/>
                      <w:bCs w:val="0"/>
                      <w:sz w:val="20"/>
                      <w:szCs w:val="20"/>
                    </w:rPr>
                    <w:t xml:space="preserve">escrizione </w:t>
                  </w:r>
                  <w:r w:rsidR="005A3484" w:rsidRPr="00D867C0">
                    <w:rPr>
                      <w:rFonts w:asciiTheme="minorHAnsi" w:hAnsiTheme="minorHAnsi" w:cstheme="minorHAnsi"/>
                      <w:bCs w:val="0"/>
                      <w:sz w:val="20"/>
                      <w:szCs w:val="20"/>
                    </w:rPr>
                    <w:t xml:space="preserve">sintetica </w:t>
                  </w:r>
                  <w:r w:rsidR="00495157" w:rsidRPr="00D867C0">
                    <w:rPr>
                      <w:rFonts w:asciiTheme="minorHAnsi" w:hAnsiTheme="minorHAnsi" w:cstheme="minorHAnsi"/>
                      <w:bCs w:val="0"/>
                      <w:sz w:val="20"/>
                      <w:szCs w:val="20"/>
                    </w:rPr>
                    <w:t>generale della</w:t>
                  </w:r>
                  <w:r w:rsidR="00A91C57" w:rsidRPr="00D867C0">
                    <w:rPr>
                      <w:rFonts w:asciiTheme="minorHAnsi" w:hAnsiTheme="minorHAnsi" w:cstheme="minorHAnsi"/>
                      <w:bCs w:val="0"/>
                      <w:sz w:val="20"/>
                      <w:szCs w:val="20"/>
                    </w:rPr>
                    <w:t xml:space="preserve"> soluzione</w:t>
                  </w:r>
                  <w:r w:rsidR="00495157" w:rsidRPr="00D867C0">
                    <w:rPr>
                      <w:rFonts w:asciiTheme="minorHAnsi" w:hAnsiTheme="minorHAnsi" w:cstheme="minorHAnsi"/>
                      <w:bCs w:val="0"/>
                      <w:sz w:val="20"/>
                      <w:szCs w:val="20"/>
                    </w:rPr>
                    <w:t xml:space="preserve"> proposta</w:t>
                  </w:r>
                </w:p>
              </w:tc>
            </w:tr>
            <w:tr w:rsidR="00495157" w:rsidRPr="00D867C0" w14:paraId="33F13B13" w14:textId="77777777" w:rsidTr="00EB7373">
              <w:tc>
                <w:tcPr>
                  <w:cnfStyle w:val="001000000000" w:firstRow="0" w:lastRow="0" w:firstColumn="1" w:lastColumn="0" w:oddVBand="0" w:evenVBand="0" w:oddHBand="0" w:evenHBand="0" w:firstRowFirstColumn="0" w:firstRowLastColumn="0" w:lastRowFirstColumn="0" w:lastRowLastColumn="0"/>
                  <w:tcW w:w="9509" w:type="dxa"/>
                </w:tcPr>
                <w:p w14:paraId="5D284F3D" w14:textId="77777777" w:rsidR="00AD4BC6" w:rsidRPr="00D867C0" w:rsidRDefault="00AD4BC6" w:rsidP="00495157">
                  <w:pPr>
                    <w:rPr>
                      <w:rFonts w:asciiTheme="minorHAnsi" w:hAnsiTheme="minorHAnsi" w:cstheme="minorHAnsi"/>
                      <w:b w:val="0"/>
                      <w:bCs w:val="0"/>
                      <w:sz w:val="22"/>
                      <w:szCs w:val="22"/>
                    </w:rPr>
                  </w:pPr>
                </w:p>
                <w:p w14:paraId="1B05433D" w14:textId="31B03E49" w:rsidR="00AD4BC6" w:rsidRPr="00D867C0" w:rsidRDefault="00AD4BC6" w:rsidP="00495157">
                  <w:pPr>
                    <w:rPr>
                      <w:rFonts w:asciiTheme="minorHAnsi" w:hAnsiTheme="minorHAnsi" w:cstheme="minorHAnsi"/>
                      <w:sz w:val="22"/>
                      <w:szCs w:val="22"/>
                    </w:rPr>
                  </w:pPr>
                </w:p>
              </w:tc>
            </w:tr>
          </w:tbl>
          <w:p w14:paraId="378252D8" w14:textId="77777777" w:rsidR="00495157" w:rsidRPr="00D867C0" w:rsidRDefault="00495157"/>
          <w:tbl>
            <w:tblPr>
              <w:tblStyle w:val="Grigliatabella"/>
              <w:tblW w:w="0" w:type="auto"/>
              <w:tblLayout w:type="fixed"/>
              <w:tblLook w:val="0480" w:firstRow="0" w:lastRow="0" w:firstColumn="1" w:lastColumn="0" w:noHBand="0" w:noVBand="1"/>
            </w:tblPr>
            <w:tblGrid>
              <w:gridCol w:w="496"/>
              <w:gridCol w:w="9013"/>
            </w:tblGrid>
            <w:tr w:rsidR="00E618C8" w:rsidRPr="00D867C0" w14:paraId="3D096ABB" w14:textId="77777777" w:rsidTr="002B594B">
              <w:trPr>
                <w:trHeight w:val="332"/>
              </w:trPr>
              <w:tc>
                <w:tcPr>
                  <w:tcW w:w="9509" w:type="dxa"/>
                  <w:gridSpan w:val="2"/>
                  <w:shd w:val="clear" w:color="auto" w:fill="BFBFBF" w:themeFill="background1" w:themeFillShade="BF"/>
                </w:tcPr>
                <w:p w14:paraId="71BF5C4E" w14:textId="4EAEB33E" w:rsidR="00B134AC" w:rsidRPr="00D867C0" w:rsidRDefault="00B6675C" w:rsidP="00E811B6">
                  <w:pPr>
                    <w:rPr>
                      <w:rFonts w:asciiTheme="minorHAnsi" w:hAnsiTheme="minorHAnsi" w:cstheme="minorHAnsi"/>
                      <w:b/>
                      <w:sz w:val="20"/>
                      <w:szCs w:val="20"/>
                    </w:rPr>
                  </w:pPr>
                  <w:r w:rsidRPr="00D867C0">
                    <w:rPr>
                      <w:rFonts w:asciiTheme="minorHAnsi" w:hAnsiTheme="minorHAnsi" w:cstheme="minorHAnsi"/>
                      <w:b/>
                      <w:sz w:val="20"/>
                      <w:szCs w:val="20"/>
                    </w:rPr>
                    <w:t xml:space="preserve">3.2. </w:t>
                  </w:r>
                  <w:r w:rsidR="00B74F7C" w:rsidRPr="00D867C0">
                    <w:rPr>
                      <w:rFonts w:asciiTheme="minorHAnsi" w:hAnsiTheme="minorHAnsi" w:cstheme="minorHAnsi"/>
                      <w:b/>
                      <w:sz w:val="20"/>
                      <w:szCs w:val="20"/>
                    </w:rPr>
                    <w:t>Descrizione</w:t>
                  </w:r>
                  <w:r w:rsidR="00E618C8" w:rsidRPr="00D867C0">
                    <w:rPr>
                      <w:rFonts w:asciiTheme="minorHAnsi" w:hAnsiTheme="minorHAnsi" w:cstheme="minorHAnsi"/>
                      <w:b/>
                      <w:sz w:val="20"/>
                      <w:szCs w:val="20"/>
                    </w:rPr>
                    <w:t xml:space="preserve"> dettagliata della proposta e di come vengano </w:t>
                  </w:r>
                  <w:r w:rsidR="00AA0F32" w:rsidRPr="00D867C0">
                    <w:rPr>
                      <w:rFonts w:asciiTheme="minorHAnsi" w:hAnsiTheme="minorHAnsi" w:cstheme="minorHAnsi"/>
                      <w:b/>
                      <w:sz w:val="20"/>
                      <w:szCs w:val="20"/>
                    </w:rPr>
                    <w:t>rispettati i requirements di progetto</w:t>
                  </w:r>
                  <w:r w:rsidR="00B134AC" w:rsidRPr="00D867C0">
                    <w:rPr>
                      <w:rFonts w:asciiTheme="minorHAnsi" w:hAnsiTheme="minorHAnsi" w:cstheme="minorHAnsi"/>
                      <w:b/>
                      <w:sz w:val="20"/>
                      <w:szCs w:val="20"/>
                    </w:rPr>
                    <w:t>.</w:t>
                  </w:r>
                </w:p>
                <w:p w14:paraId="55146279" w14:textId="77777777" w:rsidR="00DF1C30" w:rsidRPr="00D867C0" w:rsidRDefault="00DF1C30" w:rsidP="00E811B6">
                  <w:pPr>
                    <w:rPr>
                      <w:rFonts w:asciiTheme="minorHAnsi" w:hAnsiTheme="minorHAnsi" w:cstheme="minorHAnsi"/>
                      <w:b/>
                      <w:sz w:val="20"/>
                      <w:szCs w:val="20"/>
                    </w:rPr>
                  </w:pPr>
                </w:p>
                <w:p w14:paraId="3FC7D144" w14:textId="5CBCA636" w:rsidR="001937DC" w:rsidRPr="00D867C0" w:rsidRDefault="00D867C0" w:rsidP="001937DC">
                  <w:pPr>
                    <w:rPr>
                      <w:rFonts w:asciiTheme="minorHAnsi" w:hAnsiTheme="minorHAnsi" w:cstheme="minorHAnsi"/>
                      <w:bCs/>
                      <w:i/>
                      <w:iCs/>
                      <w:sz w:val="20"/>
                      <w:szCs w:val="20"/>
                    </w:rPr>
                  </w:pPr>
                  <w:r w:rsidRPr="00D867C0">
                    <w:rPr>
                      <w:rFonts w:asciiTheme="minorHAnsi" w:hAnsiTheme="minorHAnsi" w:cstheme="minorHAnsi"/>
                      <w:bCs/>
                      <w:i/>
                      <w:iCs/>
                      <w:sz w:val="20"/>
                      <w:szCs w:val="20"/>
                    </w:rPr>
                    <w:t>In particolare,</w:t>
                  </w:r>
                  <w:r w:rsidR="001937DC" w:rsidRPr="00D867C0">
                    <w:rPr>
                      <w:rFonts w:asciiTheme="minorHAnsi" w:hAnsiTheme="minorHAnsi" w:cstheme="minorHAnsi"/>
                      <w:bCs/>
                      <w:i/>
                      <w:iCs/>
                      <w:sz w:val="20"/>
                      <w:szCs w:val="20"/>
                    </w:rPr>
                    <w:t xml:space="preserve"> la soluzione proposta verrà valutata considerando i seguenti 3 criteri: </w:t>
                  </w:r>
                </w:p>
                <w:p w14:paraId="6FB3F6B7" w14:textId="77777777" w:rsidR="001937DC" w:rsidRPr="00D867C0" w:rsidRDefault="001937DC" w:rsidP="001937DC">
                  <w:pPr>
                    <w:rPr>
                      <w:rFonts w:asciiTheme="minorHAnsi" w:hAnsiTheme="minorHAnsi" w:cstheme="minorHAnsi"/>
                      <w:bCs/>
                      <w:i/>
                      <w:iCs/>
                      <w:sz w:val="20"/>
                      <w:szCs w:val="20"/>
                    </w:rPr>
                  </w:pPr>
                </w:p>
                <w:p w14:paraId="660CC297" w14:textId="77777777" w:rsidR="001937DC" w:rsidRPr="00D867C0" w:rsidRDefault="001937DC" w:rsidP="001937DC">
                  <w:pPr>
                    <w:rPr>
                      <w:rFonts w:asciiTheme="minorHAnsi" w:hAnsiTheme="minorHAnsi" w:cstheme="minorHAnsi"/>
                      <w:bCs/>
                      <w:i/>
                      <w:iCs/>
                      <w:sz w:val="20"/>
                      <w:szCs w:val="20"/>
                    </w:rPr>
                  </w:pPr>
                  <w:r w:rsidRPr="00D867C0">
                    <w:rPr>
                      <w:rFonts w:asciiTheme="minorHAnsi" w:hAnsiTheme="minorHAnsi" w:cstheme="minorHAnsi"/>
                      <w:b/>
                      <w:i/>
                      <w:iCs/>
                      <w:sz w:val="20"/>
                      <w:szCs w:val="20"/>
                    </w:rPr>
                    <w:t>1)</w:t>
                  </w:r>
                  <w:r w:rsidRPr="00D867C0">
                    <w:rPr>
                      <w:rFonts w:asciiTheme="minorHAnsi" w:hAnsiTheme="minorHAnsi" w:cstheme="minorHAnsi"/>
                      <w:bCs/>
                      <w:i/>
                      <w:iCs/>
                      <w:sz w:val="20"/>
                      <w:szCs w:val="20"/>
                    </w:rPr>
                    <w:t xml:space="preserve"> </w:t>
                  </w:r>
                  <w:r w:rsidRPr="00D867C0">
                    <w:rPr>
                      <w:rFonts w:asciiTheme="minorHAnsi" w:hAnsiTheme="minorHAnsi" w:cstheme="minorHAnsi"/>
                      <w:b/>
                      <w:i/>
                      <w:iCs/>
                      <w:sz w:val="20"/>
                      <w:szCs w:val="20"/>
                    </w:rPr>
                    <w:t>precisione</w:t>
                  </w:r>
                  <w:r w:rsidRPr="00D867C0">
                    <w:rPr>
                      <w:rFonts w:asciiTheme="minorHAnsi" w:hAnsiTheme="minorHAnsi" w:cstheme="minorHAnsi"/>
                      <w:bCs/>
                      <w:i/>
                      <w:iCs/>
                      <w:sz w:val="20"/>
                      <w:szCs w:val="20"/>
                    </w:rPr>
                    <w:t xml:space="preserve">, </w:t>
                  </w:r>
                </w:p>
                <w:p w14:paraId="1291FB4B" w14:textId="77777777" w:rsidR="001937DC" w:rsidRPr="00D867C0" w:rsidRDefault="001937DC" w:rsidP="001937DC">
                  <w:pPr>
                    <w:rPr>
                      <w:rFonts w:asciiTheme="minorHAnsi" w:hAnsiTheme="minorHAnsi" w:cstheme="minorHAnsi"/>
                      <w:bCs/>
                      <w:i/>
                      <w:iCs/>
                      <w:sz w:val="20"/>
                      <w:szCs w:val="20"/>
                    </w:rPr>
                  </w:pPr>
                  <w:r w:rsidRPr="00D867C0">
                    <w:rPr>
                      <w:rFonts w:asciiTheme="minorHAnsi" w:hAnsiTheme="minorHAnsi" w:cstheme="minorHAnsi"/>
                      <w:b/>
                      <w:i/>
                      <w:iCs/>
                      <w:sz w:val="20"/>
                      <w:szCs w:val="20"/>
                    </w:rPr>
                    <w:t>2)</w:t>
                  </w:r>
                  <w:r w:rsidRPr="00D867C0">
                    <w:rPr>
                      <w:rFonts w:asciiTheme="minorHAnsi" w:hAnsiTheme="minorHAnsi" w:cstheme="minorHAnsi"/>
                      <w:bCs/>
                      <w:i/>
                      <w:iCs/>
                      <w:sz w:val="20"/>
                      <w:szCs w:val="20"/>
                    </w:rPr>
                    <w:t xml:space="preserve"> </w:t>
                  </w:r>
                  <w:r w:rsidRPr="00D867C0">
                    <w:rPr>
                      <w:rFonts w:asciiTheme="minorHAnsi" w:hAnsiTheme="minorHAnsi" w:cstheme="minorHAnsi"/>
                      <w:b/>
                      <w:i/>
                      <w:iCs/>
                      <w:sz w:val="20"/>
                      <w:szCs w:val="20"/>
                    </w:rPr>
                    <w:t>esaustività</w:t>
                  </w:r>
                  <w:r w:rsidRPr="00D867C0">
                    <w:rPr>
                      <w:rFonts w:asciiTheme="minorHAnsi" w:hAnsiTheme="minorHAnsi" w:cstheme="minorHAnsi"/>
                      <w:bCs/>
                      <w:i/>
                      <w:iCs/>
                      <w:sz w:val="20"/>
                      <w:szCs w:val="20"/>
                    </w:rPr>
                    <w:t>,</w:t>
                  </w:r>
                </w:p>
                <w:p w14:paraId="056216F6" w14:textId="77777777" w:rsidR="001937DC" w:rsidRPr="00D867C0" w:rsidRDefault="001937DC" w:rsidP="001937DC">
                  <w:pPr>
                    <w:rPr>
                      <w:rFonts w:asciiTheme="minorHAnsi" w:hAnsiTheme="minorHAnsi" w:cstheme="minorHAnsi"/>
                      <w:bCs/>
                      <w:i/>
                      <w:iCs/>
                      <w:sz w:val="20"/>
                      <w:szCs w:val="20"/>
                    </w:rPr>
                  </w:pPr>
                  <w:r w:rsidRPr="00D867C0">
                    <w:rPr>
                      <w:rFonts w:asciiTheme="minorHAnsi" w:hAnsiTheme="minorHAnsi" w:cstheme="minorHAnsi"/>
                      <w:b/>
                      <w:i/>
                      <w:iCs/>
                      <w:sz w:val="20"/>
                      <w:szCs w:val="20"/>
                    </w:rPr>
                    <w:t>3)</w:t>
                  </w:r>
                  <w:r w:rsidRPr="00D867C0">
                    <w:rPr>
                      <w:rFonts w:asciiTheme="minorHAnsi" w:hAnsiTheme="minorHAnsi" w:cstheme="minorHAnsi"/>
                      <w:bCs/>
                      <w:i/>
                      <w:iCs/>
                      <w:sz w:val="20"/>
                      <w:szCs w:val="20"/>
                    </w:rPr>
                    <w:t xml:space="preserve"> </w:t>
                  </w:r>
                  <w:r w:rsidRPr="00D867C0">
                    <w:rPr>
                      <w:rFonts w:asciiTheme="minorHAnsi" w:hAnsiTheme="minorHAnsi" w:cstheme="minorHAnsi"/>
                      <w:b/>
                      <w:i/>
                      <w:iCs/>
                      <w:sz w:val="20"/>
                      <w:szCs w:val="20"/>
                    </w:rPr>
                    <w:t>efficacia</w:t>
                  </w:r>
                  <w:r w:rsidRPr="00D867C0">
                    <w:rPr>
                      <w:rFonts w:asciiTheme="minorHAnsi" w:hAnsiTheme="minorHAnsi" w:cstheme="minorHAnsi"/>
                      <w:bCs/>
                      <w:i/>
                      <w:iCs/>
                      <w:sz w:val="20"/>
                      <w:szCs w:val="20"/>
                    </w:rPr>
                    <w:t xml:space="preserve"> </w:t>
                  </w:r>
                </w:p>
                <w:p w14:paraId="1F177D03" w14:textId="77777777" w:rsidR="001937DC" w:rsidRPr="00D867C0" w:rsidRDefault="001937DC" w:rsidP="001937DC">
                  <w:pPr>
                    <w:rPr>
                      <w:rFonts w:asciiTheme="minorHAnsi" w:hAnsiTheme="minorHAnsi" w:cstheme="minorHAnsi"/>
                      <w:bCs/>
                      <w:i/>
                      <w:iCs/>
                      <w:sz w:val="20"/>
                      <w:szCs w:val="20"/>
                    </w:rPr>
                  </w:pPr>
                </w:p>
                <w:p w14:paraId="2A0FD920" w14:textId="6323A4EB" w:rsidR="00DF1C30" w:rsidRPr="00D867C0" w:rsidRDefault="001937DC" w:rsidP="001937DC">
                  <w:pPr>
                    <w:rPr>
                      <w:rFonts w:asciiTheme="minorHAnsi" w:hAnsiTheme="minorHAnsi" w:cstheme="minorHAnsi"/>
                      <w:bCs/>
                      <w:i/>
                      <w:iCs/>
                      <w:sz w:val="20"/>
                      <w:szCs w:val="20"/>
                    </w:rPr>
                  </w:pPr>
                  <w:r w:rsidRPr="00D867C0">
                    <w:rPr>
                      <w:rFonts w:asciiTheme="minorHAnsi" w:hAnsiTheme="minorHAnsi" w:cstheme="minorHAnsi"/>
                      <w:bCs/>
                      <w:i/>
                      <w:iCs/>
                      <w:sz w:val="20"/>
                      <w:szCs w:val="20"/>
                    </w:rPr>
                    <w:t>con particolare riferimento ai seguenti punti:</w:t>
                  </w:r>
                </w:p>
              </w:tc>
            </w:tr>
            <w:tr w:rsidR="00DF1C30" w:rsidRPr="00D867C0" w14:paraId="611E2878" w14:textId="77777777" w:rsidTr="00DF1C30">
              <w:trPr>
                <w:trHeight w:val="332"/>
              </w:trPr>
              <w:tc>
                <w:tcPr>
                  <w:tcW w:w="9509" w:type="dxa"/>
                  <w:gridSpan w:val="2"/>
                  <w:shd w:val="clear" w:color="auto" w:fill="auto"/>
                </w:tcPr>
                <w:p w14:paraId="54B93B20" w14:textId="77777777" w:rsidR="00DF1C30" w:rsidRPr="00D867C0" w:rsidRDefault="00DF1C30" w:rsidP="00E811B6">
                  <w:pPr>
                    <w:rPr>
                      <w:rFonts w:asciiTheme="minorHAnsi" w:hAnsiTheme="minorHAnsi" w:cstheme="minorHAnsi"/>
                      <w:b/>
                      <w:sz w:val="20"/>
                      <w:szCs w:val="20"/>
                    </w:rPr>
                  </w:pPr>
                </w:p>
              </w:tc>
            </w:tr>
            <w:tr w:rsidR="00B166C7" w:rsidRPr="00D867C0" w14:paraId="5B5B8567" w14:textId="77777777" w:rsidTr="00B6675C">
              <w:tc>
                <w:tcPr>
                  <w:tcW w:w="496" w:type="dxa"/>
                  <w:shd w:val="clear" w:color="auto" w:fill="BFBFBF" w:themeFill="background1" w:themeFillShade="BF"/>
                </w:tcPr>
                <w:p w14:paraId="4ECEDBAC" w14:textId="33D80960" w:rsidR="00B166C7" w:rsidRPr="00D867C0" w:rsidRDefault="00B6675C" w:rsidP="00E811B6">
                  <w:pPr>
                    <w:rPr>
                      <w:rFonts w:asciiTheme="minorHAnsi" w:hAnsiTheme="minorHAnsi" w:cstheme="minorHAnsi"/>
                      <w:b/>
                      <w:sz w:val="20"/>
                      <w:szCs w:val="20"/>
                    </w:rPr>
                  </w:pPr>
                  <w:r w:rsidRPr="00D867C0">
                    <w:rPr>
                      <w:rFonts w:asciiTheme="minorHAnsi" w:hAnsiTheme="minorHAnsi" w:cstheme="minorHAnsi"/>
                      <w:b/>
                      <w:sz w:val="20"/>
                      <w:szCs w:val="20"/>
                    </w:rPr>
                    <w:t>a</w:t>
                  </w:r>
                </w:p>
              </w:tc>
              <w:tc>
                <w:tcPr>
                  <w:tcW w:w="9013" w:type="dxa"/>
                  <w:shd w:val="clear" w:color="auto" w:fill="BFBFBF" w:themeFill="background1" w:themeFillShade="BF"/>
                </w:tcPr>
                <w:p w14:paraId="6FEBF8E8" w14:textId="584DC397" w:rsidR="0053432F" w:rsidRPr="00D867C0" w:rsidRDefault="00B166C7" w:rsidP="00E811B6">
                  <w:pPr>
                    <w:rPr>
                      <w:rFonts w:asciiTheme="minorHAnsi" w:hAnsiTheme="minorHAnsi" w:cstheme="minorHAnsi"/>
                      <w:b/>
                      <w:sz w:val="20"/>
                      <w:szCs w:val="20"/>
                    </w:rPr>
                  </w:pPr>
                  <w:r w:rsidRPr="00D867C0">
                    <w:rPr>
                      <w:rFonts w:asciiTheme="minorHAnsi" w:hAnsiTheme="minorHAnsi" w:cstheme="minorHAnsi"/>
                      <w:b/>
                      <w:sz w:val="20"/>
                      <w:szCs w:val="20"/>
                    </w:rPr>
                    <w:t>Descrizione dei materiali e componenti che verranno utilizzati per le parti strutturali de</w:t>
                  </w:r>
                  <w:r w:rsidR="001937DC" w:rsidRPr="00D867C0">
                    <w:rPr>
                      <w:rFonts w:asciiTheme="minorHAnsi" w:hAnsiTheme="minorHAnsi" w:cstheme="minorHAnsi"/>
                      <w:b/>
                      <w:sz w:val="20"/>
                      <w:szCs w:val="20"/>
                    </w:rPr>
                    <w:t>l</w:t>
                  </w:r>
                  <w:r w:rsidRPr="00D867C0">
                    <w:rPr>
                      <w:rFonts w:asciiTheme="minorHAnsi" w:hAnsiTheme="minorHAnsi" w:cstheme="minorHAnsi"/>
                      <w:b/>
                      <w:sz w:val="20"/>
                      <w:szCs w:val="20"/>
                    </w:rPr>
                    <w:t xml:space="preserve"> </w:t>
                  </w:r>
                  <w:r w:rsidR="00216BB8" w:rsidRPr="00D867C0">
                    <w:rPr>
                      <w:rFonts w:asciiTheme="minorHAnsi" w:hAnsiTheme="minorHAnsi" w:cstheme="minorHAnsi"/>
                      <w:b/>
                      <w:sz w:val="20"/>
                      <w:szCs w:val="20"/>
                    </w:rPr>
                    <w:t>braccio robotico</w:t>
                  </w:r>
                  <w:r w:rsidRPr="00D867C0">
                    <w:rPr>
                      <w:rFonts w:asciiTheme="minorHAnsi" w:hAnsiTheme="minorHAnsi" w:cstheme="minorHAnsi"/>
                      <w:b/>
                      <w:sz w:val="20"/>
                      <w:szCs w:val="20"/>
                    </w:rPr>
                    <w:t>.</w:t>
                  </w:r>
                  <w:r w:rsidR="0053432F" w:rsidRPr="00D867C0">
                    <w:rPr>
                      <w:rFonts w:asciiTheme="minorHAnsi" w:hAnsiTheme="minorHAnsi" w:cstheme="minorHAnsi"/>
                      <w:b/>
                      <w:sz w:val="20"/>
                      <w:szCs w:val="20"/>
                    </w:rPr>
                    <w:t xml:space="preserve"> </w:t>
                  </w:r>
                </w:p>
                <w:p w14:paraId="15EA5F6D" w14:textId="2F460606" w:rsidR="00B166C7" w:rsidRPr="00D867C0" w:rsidRDefault="0053432F" w:rsidP="00E811B6">
                  <w:pPr>
                    <w:rPr>
                      <w:rFonts w:asciiTheme="minorHAnsi" w:hAnsiTheme="minorHAnsi" w:cstheme="minorHAnsi"/>
                      <w:bCs/>
                      <w:i/>
                      <w:iCs/>
                      <w:sz w:val="20"/>
                      <w:szCs w:val="20"/>
                    </w:rPr>
                  </w:pPr>
                  <w:r w:rsidRPr="00D867C0">
                    <w:rPr>
                      <w:rFonts w:asciiTheme="minorHAnsi" w:hAnsiTheme="minorHAnsi" w:cstheme="minorHAnsi"/>
                      <w:bCs/>
                      <w:i/>
                      <w:iCs/>
                      <w:sz w:val="20"/>
                      <w:szCs w:val="20"/>
                    </w:rPr>
                    <w:t xml:space="preserve">Verrà in particolare presa in esame la </w:t>
                  </w:r>
                  <w:r w:rsidR="00B6675C" w:rsidRPr="00D867C0">
                    <w:rPr>
                      <w:rFonts w:asciiTheme="minorHAnsi" w:hAnsiTheme="minorHAnsi" w:cstheme="minorHAnsi"/>
                      <w:bCs/>
                      <w:i/>
                      <w:iCs/>
                      <w:sz w:val="20"/>
                      <w:szCs w:val="20"/>
                    </w:rPr>
                    <w:t>descrizione delle</w:t>
                  </w:r>
                  <w:r w:rsidRPr="00D867C0">
                    <w:rPr>
                      <w:rFonts w:asciiTheme="minorHAnsi" w:hAnsiTheme="minorHAnsi" w:cstheme="minorHAnsi"/>
                      <w:bCs/>
                      <w:i/>
                      <w:iCs/>
                      <w:sz w:val="20"/>
                      <w:szCs w:val="20"/>
                    </w:rPr>
                    <w:t xml:space="preserve"> procedure finalizzate a gestire internamente o mediante sub-fornitori la progettazione e la produzione di particolari meccanici nei materiali indicati nel capitolato </w:t>
                  </w:r>
                  <w:r w:rsidR="00AA04C9">
                    <w:rPr>
                      <w:rFonts w:asciiTheme="minorHAnsi" w:hAnsiTheme="minorHAnsi" w:cstheme="minorHAnsi"/>
                      <w:bCs/>
                      <w:i/>
                      <w:iCs/>
                      <w:sz w:val="20"/>
                      <w:szCs w:val="20"/>
                    </w:rPr>
                    <w:t>speciale d’appalto</w:t>
                  </w:r>
                  <w:r w:rsidR="00D867C0" w:rsidRPr="00D867C0">
                    <w:rPr>
                      <w:rFonts w:asciiTheme="minorHAnsi" w:hAnsiTheme="minorHAnsi" w:cstheme="minorHAnsi"/>
                      <w:bCs/>
                      <w:i/>
                      <w:iCs/>
                      <w:sz w:val="20"/>
                      <w:szCs w:val="20"/>
                    </w:rPr>
                    <w:t>.</w:t>
                  </w:r>
                </w:p>
              </w:tc>
            </w:tr>
            <w:tr w:rsidR="006D5351" w:rsidRPr="00D867C0" w14:paraId="5686EDED" w14:textId="77777777" w:rsidTr="0053786A">
              <w:tc>
                <w:tcPr>
                  <w:tcW w:w="9509" w:type="dxa"/>
                  <w:gridSpan w:val="2"/>
                </w:tcPr>
                <w:p w14:paraId="3D442544" w14:textId="77777777" w:rsidR="00EA7F39" w:rsidRPr="00D867C0" w:rsidRDefault="00EA7F39" w:rsidP="00E811B6">
                  <w:pPr>
                    <w:rPr>
                      <w:rFonts w:asciiTheme="minorHAnsi" w:hAnsiTheme="minorHAnsi" w:cstheme="minorHAnsi"/>
                      <w:bCs/>
                      <w:sz w:val="20"/>
                      <w:szCs w:val="20"/>
                    </w:rPr>
                  </w:pPr>
                </w:p>
                <w:p w14:paraId="5775C353" w14:textId="77777777" w:rsidR="00AD4BC6" w:rsidRPr="00D867C0" w:rsidRDefault="00AD4BC6" w:rsidP="00E811B6">
                  <w:pPr>
                    <w:rPr>
                      <w:rFonts w:asciiTheme="minorHAnsi" w:hAnsiTheme="minorHAnsi" w:cstheme="minorHAnsi"/>
                      <w:sz w:val="22"/>
                      <w:szCs w:val="22"/>
                    </w:rPr>
                  </w:pPr>
                </w:p>
                <w:p w14:paraId="31D1BE86" w14:textId="0D7CE44C" w:rsidR="004A52B8" w:rsidRPr="00D867C0" w:rsidRDefault="004A52B8" w:rsidP="00E811B6">
                  <w:pPr>
                    <w:rPr>
                      <w:rFonts w:asciiTheme="minorHAnsi" w:hAnsiTheme="minorHAnsi" w:cstheme="minorHAnsi"/>
                      <w:sz w:val="22"/>
                      <w:szCs w:val="22"/>
                    </w:rPr>
                  </w:pPr>
                </w:p>
              </w:tc>
            </w:tr>
            <w:tr w:rsidR="006D5351" w:rsidRPr="00D867C0" w14:paraId="75CA4BD2" w14:textId="77777777" w:rsidTr="00B6675C">
              <w:tc>
                <w:tcPr>
                  <w:tcW w:w="496" w:type="dxa"/>
                  <w:shd w:val="clear" w:color="auto" w:fill="BFBFBF" w:themeFill="background1" w:themeFillShade="BF"/>
                </w:tcPr>
                <w:p w14:paraId="41EACF9F" w14:textId="694A5A60" w:rsidR="006D5351" w:rsidRPr="00D867C0" w:rsidRDefault="00B6675C" w:rsidP="006D5351">
                  <w:pPr>
                    <w:rPr>
                      <w:rFonts w:asciiTheme="minorHAnsi" w:hAnsiTheme="minorHAnsi" w:cstheme="minorHAnsi"/>
                      <w:b/>
                      <w:sz w:val="20"/>
                      <w:szCs w:val="20"/>
                    </w:rPr>
                  </w:pPr>
                  <w:r w:rsidRPr="00D867C0">
                    <w:rPr>
                      <w:rFonts w:asciiTheme="minorHAnsi" w:hAnsiTheme="minorHAnsi" w:cstheme="minorHAnsi"/>
                      <w:b/>
                      <w:sz w:val="20"/>
                      <w:szCs w:val="20"/>
                    </w:rPr>
                    <w:t>b</w:t>
                  </w:r>
                </w:p>
              </w:tc>
              <w:tc>
                <w:tcPr>
                  <w:tcW w:w="9013" w:type="dxa"/>
                  <w:shd w:val="clear" w:color="auto" w:fill="BFBFBF" w:themeFill="background1" w:themeFillShade="BF"/>
                </w:tcPr>
                <w:p w14:paraId="682BDD01" w14:textId="261D5B90" w:rsidR="0053432F" w:rsidRPr="00D867C0" w:rsidRDefault="00216BB8" w:rsidP="006D5351">
                  <w:pPr>
                    <w:rPr>
                      <w:rFonts w:asciiTheme="minorHAnsi" w:hAnsiTheme="minorHAnsi" w:cstheme="minorHAnsi"/>
                      <w:bCs/>
                      <w:i/>
                      <w:iCs/>
                      <w:sz w:val="20"/>
                      <w:szCs w:val="20"/>
                    </w:rPr>
                  </w:pPr>
                  <w:r w:rsidRPr="00D867C0">
                    <w:rPr>
                      <w:rFonts w:asciiTheme="minorHAnsi" w:hAnsiTheme="minorHAnsi" w:cstheme="minorHAnsi"/>
                      <w:b/>
                      <w:sz w:val="20"/>
                      <w:szCs w:val="20"/>
                    </w:rPr>
                    <w:t>Soluzioni proposte relative a elettronica, con particolare dettaglio relativo a sensori e attuatori, previste per gli elettro meccanismi</w:t>
                  </w:r>
                </w:p>
              </w:tc>
            </w:tr>
            <w:tr w:rsidR="00EA7F39" w:rsidRPr="00D867C0" w14:paraId="4449C9F7" w14:textId="77777777" w:rsidTr="002D5D3D">
              <w:tc>
                <w:tcPr>
                  <w:tcW w:w="9509" w:type="dxa"/>
                  <w:gridSpan w:val="2"/>
                </w:tcPr>
                <w:p w14:paraId="173063B7" w14:textId="77777777" w:rsidR="004A52B8" w:rsidRPr="00D867C0" w:rsidRDefault="004A52B8" w:rsidP="00E811B6">
                  <w:pPr>
                    <w:rPr>
                      <w:rFonts w:asciiTheme="minorHAnsi" w:hAnsiTheme="minorHAnsi" w:cstheme="minorHAnsi"/>
                      <w:sz w:val="22"/>
                      <w:szCs w:val="22"/>
                    </w:rPr>
                  </w:pPr>
                </w:p>
                <w:p w14:paraId="6A770C81" w14:textId="77777777" w:rsidR="00AD4BC6" w:rsidRPr="00D867C0" w:rsidRDefault="00AD4BC6" w:rsidP="00E811B6">
                  <w:pPr>
                    <w:rPr>
                      <w:rFonts w:asciiTheme="minorHAnsi" w:hAnsiTheme="minorHAnsi" w:cstheme="minorHAnsi"/>
                      <w:sz w:val="22"/>
                      <w:szCs w:val="22"/>
                    </w:rPr>
                  </w:pPr>
                </w:p>
                <w:p w14:paraId="24B4B9D4" w14:textId="4E0F8F09" w:rsidR="004A52B8" w:rsidRPr="00D867C0" w:rsidRDefault="004A52B8" w:rsidP="00E811B6">
                  <w:pPr>
                    <w:rPr>
                      <w:rFonts w:asciiTheme="minorHAnsi" w:hAnsiTheme="minorHAnsi" w:cstheme="minorHAnsi"/>
                      <w:sz w:val="22"/>
                      <w:szCs w:val="22"/>
                    </w:rPr>
                  </w:pPr>
                </w:p>
              </w:tc>
            </w:tr>
            <w:tr w:rsidR="001773AA" w:rsidRPr="00D867C0" w14:paraId="6C6096BB" w14:textId="77777777" w:rsidTr="00B6675C">
              <w:tc>
                <w:tcPr>
                  <w:tcW w:w="496" w:type="dxa"/>
                  <w:shd w:val="clear" w:color="auto" w:fill="BFBFBF" w:themeFill="background1" w:themeFillShade="BF"/>
                </w:tcPr>
                <w:p w14:paraId="55F5895D" w14:textId="36C1B465" w:rsidR="001773AA" w:rsidRPr="00D867C0" w:rsidRDefault="00B6675C" w:rsidP="001773AA">
                  <w:pPr>
                    <w:rPr>
                      <w:rFonts w:asciiTheme="minorHAnsi" w:hAnsiTheme="minorHAnsi" w:cstheme="minorHAnsi"/>
                      <w:b/>
                      <w:sz w:val="20"/>
                      <w:szCs w:val="20"/>
                    </w:rPr>
                  </w:pPr>
                  <w:r w:rsidRPr="00D867C0">
                    <w:rPr>
                      <w:rFonts w:asciiTheme="minorHAnsi" w:hAnsiTheme="minorHAnsi" w:cstheme="minorHAnsi"/>
                      <w:b/>
                      <w:sz w:val="20"/>
                      <w:szCs w:val="20"/>
                    </w:rPr>
                    <w:t>c</w:t>
                  </w:r>
                </w:p>
              </w:tc>
              <w:tc>
                <w:tcPr>
                  <w:tcW w:w="9013" w:type="dxa"/>
                  <w:shd w:val="clear" w:color="auto" w:fill="BFBFBF" w:themeFill="background1" w:themeFillShade="BF"/>
                </w:tcPr>
                <w:p w14:paraId="572BBCF6" w14:textId="77777777" w:rsidR="00EC677A" w:rsidRPr="00D867C0" w:rsidRDefault="00EC677A" w:rsidP="001773AA">
                  <w:pPr>
                    <w:rPr>
                      <w:rFonts w:asciiTheme="minorHAnsi" w:hAnsiTheme="minorHAnsi" w:cstheme="minorHAnsi"/>
                      <w:b/>
                      <w:sz w:val="20"/>
                      <w:szCs w:val="20"/>
                    </w:rPr>
                  </w:pPr>
                  <w:r w:rsidRPr="00D867C0">
                    <w:rPr>
                      <w:rFonts w:asciiTheme="minorHAnsi" w:hAnsiTheme="minorHAnsi" w:cstheme="minorHAnsi"/>
                      <w:b/>
                      <w:sz w:val="20"/>
                      <w:szCs w:val="20"/>
                    </w:rPr>
                    <w:t xml:space="preserve">Soluzioni previste per il sistema di comunicazione integrato nel braccio robotico con particolare riferimento al bus di campo scelto per l’interconnessione di attuatori e sensori. </w:t>
                  </w:r>
                </w:p>
                <w:p w14:paraId="47A3A793" w14:textId="43FD060E" w:rsidR="001773AA" w:rsidRPr="00D867C0" w:rsidRDefault="00EC677A" w:rsidP="001773AA">
                  <w:pPr>
                    <w:rPr>
                      <w:rFonts w:asciiTheme="minorHAnsi" w:hAnsiTheme="minorHAnsi" w:cstheme="minorHAnsi"/>
                      <w:b/>
                      <w:sz w:val="20"/>
                      <w:szCs w:val="20"/>
                    </w:rPr>
                  </w:pPr>
                  <w:r w:rsidRPr="00D867C0">
                    <w:rPr>
                      <w:rFonts w:asciiTheme="minorHAnsi" w:hAnsiTheme="minorHAnsi" w:cstheme="minorHAnsi"/>
                      <w:i/>
                      <w:iCs/>
                      <w:sz w:val="20"/>
                      <w:szCs w:val="20"/>
                    </w:rPr>
                    <w:t>Verranno in particolare prese in esame la robustezza, affidabilità, e le caratteristiche di comunicazione real-time del bus scelto</w:t>
                  </w:r>
                </w:p>
              </w:tc>
            </w:tr>
            <w:tr w:rsidR="001773AA" w:rsidRPr="00D867C0" w14:paraId="66D65AC1" w14:textId="77777777" w:rsidTr="00E811B6">
              <w:tc>
                <w:tcPr>
                  <w:tcW w:w="9509" w:type="dxa"/>
                  <w:gridSpan w:val="2"/>
                </w:tcPr>
                <w:p w14:paraId="5BF05865" w14:textId="77777777" w:rsidR="001773AA" w:rsidRPr="00D867C0" w:rsidRDefault="001773AA" w:rsidP="001773AA">
                  <w:pPr>
                    <w:rPr>
                      <w:rFonts w:asciiTheme="minorHAnsi" w:hAnsiTheme="minorHAnsi" w:cstheme="minorHAnsi"/>
                      <w:sz w:val="22"/>
                      <w:szCs w:val="22"/>
                    </w:rPr>
                  </w:pPr>
                </w:p>
                <w:p w14:paraId="149BA7A3" w14:textId="77777777" w:rsidR="00AD4BC6" w:rsidRPr="00D867C0" w:rsidRDefault="00AD4BC6" w:rsidP="001773AA">
                  <w:pPr>
                    <w:rPr>
                      <w:rFonts w:asciiTheme="minorHAnsi" w:hAnsiTheme="minorHAnsi" w:cstheme="minorHAnsi"/>
                      <w:sz w:val="22"/>
                      <w:szCs w:val="22"/>
                    </w:rPr>
                  </w:pPr>
                </w:p>
                <w:p w14:paraId="2E7C04F1" w14:textId="77777777" w:rsidR="001773AA" w:rsidRPr="00D867C0" w:rsidRDefault="001773AA" w:rsidP="001773AA">
                  <w:pPr>
                    <w:rPr>
                      <w:rFonts w:asciiTheme="minorHAnsi" w:hAnsiTheme="minorHAnsi" w:cstheme="minorHAnsi"/>
                      <w:sz w:val="22"/>
                      <w:szCs w:val="22"/>
                    </w:rPr>
                  </w:pPr>
                </w:p>
              </w:tc>
            </w:tr>
            <w:tr w:rsidR="001773AA" w:rsidRPr="00D867C0" w14:paraId="38423A59" w14:textId="77777777" w:rsidTr="00B6675C">
              <w:tc>
                <w:tcPr>
                  <w:tcW w:w="496" w:type="dxa"/>
                  <w:shd w:val="clear" w:color="auto" w:fill="BFBFBF" w:themeFill="background1" w:themeFillShade="BF"/>
                </w:tcPr>
                <w:p w14:paraId="3E8BDF1C" w14:textId="66CAFD4B" w:rsidR="001773AA" w:rsidRPr="00D867C0" w:rsidRDefault="00B6675C" w:rsidP="001773AA">
                  <w:pPr>
                    <w:rPr>
                      <w:rFonts w:asciiTheme="minorHAnsi" w:hAnsiTheme="minorHAnsi" w:cstheme="minorHAnsi"/>
                      <w:b/>
                      <w:sz w:val="20"/>
                      <w:szCs w:val="20"/>
                    </w:rPr>
                  </w:pPr>
                  <w:r w:rsidRPr="00D867C0">
                    <w:rPr>
                      <w:rFonts w:asciiTheme="minorHAnsi" w:hAnsiTheme="minorHAnsi" w:cstheme="minorHAnsi"/>
                      <w:b/>
                      <w:sz w:val="20"/>
                      <w:szCs w:val="20"/>
                    </w:rPr>
                    <w:t>d</w:t>
                  </w:r>
                </w:p>
              </w:tc>
              <w:tc>
                <w:tcPr>
                  <w:tcW w:w="9013" w:type="dxa"/>
                  <w:shd w:val="clear" w:color="auto" w:fill="BFBFBF" w:themeFill="background1" w:themeFillShade="BF"/>
                </w:tcPr>
                <w:p w14:paraId="243CADF5" w14:textId="77777777" w:rsidR="00EC677A" w:rsidRPr="00D867C0" w:rsidRDefault="00EC677A" w:rsidP="00EC677A">
                  <w:pPr>
                    <w:rPr>
                      <w:rFonts w:asciiTheme="minorHAnsi" w:hAnsiTheme="minorHAnsi" w:cstheme="minorHAnsi"/>
                      <w:b/>
                      <w:sz w:val="20"/>
                      <w:szCs w:val="20"/>
                    </w:rPr>
                  </w:pPr>
                  <w:r w:rsidRPr="00D867C0">
                    <w:rPr>
                      <w:rFonts w:asciiTheme="minorHAnsi" w:hAnsiTheme="minorHAnsi" w:cstheme="minorHAnsi"/>
                      <w:b/>
                      <w:sz w:val="20"/>
                      <w:szCs w:val="20"/>
                    </w:rPr>
                    <w:t xml:space="preserve">Soluzioni proposte per gli attuatori. </w:t>
                  </w:r>
                </w:p>
                <w:p w14:paraId="16FB0D84" w14:textId="46EA546A" w:rsidR="00EC677A" w:rsidRPr="00D867C0" w:rsidRDefault="00EC677A" w:rsidP="00EC677A">
                  <w:pPr>
                    <w:rPr>
                      <w:rFonts w:asciiTheme="minorHAnsi" w:hAnsiTheme="minorHAnsi" w:cstheme="minorHAnsi"/>
                      <w:bCs/>
                      <w:i/>
                      <w:iCs/>
                      <w:sz w:val="20"/>
                      <w:szCs w:val="20"/>
                    </w:rPr>
                  </w:pPr>
                  <w:r w:rsidRPr="00D867C0">
                    <w:rPr>
                      <w:rFonts w:asciiTheme="minorHAnsi" w:hAnsiTheme="minorHAnsi" w:cstheme="minorHAnsi"/>
                      <w:bCs/>
                      <w:i/>
                      <w:iCs/>
                      <w:sz w:val="20"/>
                      <w:szCs w:val="20"/>
                    </w:rPr>
                    <w:t>Verrà in particolare valutata positivamente l’adozione di attuatori con elettronica integrata che riducano l’utilizzo di cavi e/o ingombri garantendo l’inclusione di driver di controllo degli attuatori stessi all’interno della struttura del braccio robotico. Inoltre, verrà valutata positivamente l’adozione di attuatori integrati con riduttore a gioco zero disposti lungo l’asse del giunto senza l’ausilio di ulteriori organi di trasmission</w:t>
                  </w:r>
                  <w:r w:rsidRPr="00D867C0">
                    <w:rPr>
                      <w:rFonts w:asciiTheme="minorHAnsi" w:hAnsiTheme="minorHAnsi" w:cstheme="minorHAnsi"/>
                      <w:bCs/>
                      <w:sz w:val="20"/>
                      <w:szCs w:val="20"/>
                    </w:rPr>
                    <w:t>e</w:t>
                  </w:r>
                  <w:r w:rsidRPr="00D867C0">
                    <w:rPr>
                      <w:rFonts w:asciiTheme="minorHAnsi" w:hAnsiTheme="minorHAnsi" w:cstheme="minorHAnsi"/>
                      <w:b/>
                      <w:sz w:val="20"/>
                      <w:szCs w:val="20"/>
                    </w:rPr>
                    <w:t xml:space="preserve">. </w:t>
                  </w:r>
                </w:p>
              </w:tc>
            </w:tr>
            <w:tr w:rsidR="001773AA" w:rsidRPr="00D867C0" w14:paraId="51DBD4A7" w14:textId="77777777" w:rsidTr="00E811B6">
              <w:tc>
                <w:tcPr>
                  <w:tcW w:w="9509" w:type="dxa"/>
                  <w:gridSpan w:val="2"/>
                </w:tcPr>
                <w:p w14:paraId="2E519A9B" w14:textId="77777777" w:rsidR="001773AA" w:rsidRPr="00D867C0" w:rsidRDefault="001773AA" w:rsidP="001773AA">
                  <w:pPr>
                    <w:rPr>
                      <w:rFonts w:asciiTheme="minorHAnsi" w:hAnsiTheme="minorHAnsi" w:cstheme="minorHAnsi"/>
                      <w:sz w:val="22"/>
                      <w:szCs w:val="22"/>
                    </w:rPr>
                  </w:pPr>
                </w:p>
                <w:p w14:paraId="79DD36C1" w14:textId="77777777" w:rsidR="00AD4BC6" w:rsidRPr="00D867C0" w:rsidRDefault="00AD4BC6" w:rsidP="001773AA">
                  <w:pPr>
                    <w:rPr>
                      <w:rFonts w:asciiTheme="minorHAnsi" w:hAnsiTheme="minorHAnsi" w:cstheme="minorHAnsi"/>
                      <w:sz w:val="22"/>
                      <w:szCs w:val="22"/>
                    </w:rPr>
                  </w:pPr>
                </w:p>
                <w:p w14:paraId="0BA4F1C5" w14:textId="77777777" w:rsidR="001773AA" w:rsidRPr="00D867C0" w:rsidRDefault="001773AA" w:rsidP="001773AA">
                  <w:pPr>
                    <w:rPr>
                      <w:rFonts w:asciiTheme="minorHAnsi" w:hAnsiTheme="minorHAnsi" w:cstheme="minorHAnsi"/>
                      <w:sz w:val="22"/>
                      <w:szCs w:val="22"/>
                    </w:rPr>
                  </w:pPr>
                </w:p>
              </w:tc>
            </w:tr>
            <w:tr w:rsidR="001773AA" w:rsidRPr="00D867C0" w14:paraId="3A1F1191" w14:textId="77777777" w:rsidTr="00B6675C">
              <w:tc>
                <w:tcPr>
                  <w:tcW w:w="496" w:type="dxa"/>
                  <w:shd w:val="clear" w:color="auto" w:fill="BFBFBF" w:themeFill="background1" w:themeFillShade="BF"/>
                </w:tcPr>
                <w:p w14:paraId="39216D87" w14:textId="5E1E9E3D" w:rsidR="001773AA" w:rsidRPr="00D867C0" w:rsidRDefault="00B6675C" w:rsidP="001773AA">
                  <w:pPr>
                    <w:rPr>
                      <w:rFonts w:asciiTheme="minorHAnsi" w:hAnsiTheme="minorHAnsi" w:cstheme="minorHAnsi"/>
                      <w:b/>
                      <w:sz w:val="20"/>
                      <w:szCs w:val="20"/>
                    </w:rPr>
                  </w:pPr>
                  <w:r w:rsidRPr="00D867C0">
                    <w:rPr>
                      <w:rFonts w:asciiTheme="minorHAnsi" w:hAnsiTheme="minorHAnsi" w:cstheme="minorHAnsi"/>
                      <w:b/>
                      <w:sz w:val="20"/>
                      <w:szCs w:val="20"/>
                    </w:rPr>
                    <w:t>e</w:t>
                  </w:r>
                </w:p>
              </w:tc>
              <w:tc>
                <w:tcPr>
                  <w:tcW w:w="9013" w:type="dxa"/>
                  <w:shd w:val="clear" w:color="auto" w:fill="BFBFBF" w:themeFill="background1" w:themeFillShade="BF"/>
                </w:tcPr>
                <w:p w14:paraId="6289271A" w14:textId="77777777" w:rsidR="001773AA" w:rsidRPr="00D867C0" w:rsidRDefault="00EC677A" w:rsidP="001773AA">
                  <w:pPr>
                    <w:rPr>
                      <w:rFonts w:asciiTheme="minorHAnsi" w:hAnsiTheme="minorHAnsi" w:cstheme="minorHAnsi"/>
                      <w:b/>
                      <w:sz w:val="20"/>
                      <w:szCs w:val="20"/>
                    </w:rPr>
                  </w:pPr>
                  <w:r w:rsidRPr="00D867C0">
                    <w:rPr>
                      <w:rFonts w:asciiTheme="minorHAnsi" w:hAnsiTheme="minorHAnsi" w:cstheme="minorHAnsi"/>
                      <w:b/>
                      <w:sz w:val="20"/>
                      <w:szCs w:val="20"/>
                    </w:rPr>
                    <w:t xml:space="preserve">Approccio alla modularità e manutenibilità. </w:t>
                  </w:r>
                </w:p>
                <w:p w14:paraId="5273A8C9" w14:textId="4658334F" w:rsidR="00EC677A" w:rsidRPr="00D867C0" w:rsidRDefault="00EC677A" w:rsidP="001773AA">
                  <w:pPr>
                    <w:rPr>
                      <w:rFonts w:asciiTheme="minorHAnsi" w:hAnsiTheme="minorHAnsi" w:cstheme="minorHAnsi"/>
                      <w:bCs/>
                      <w:i/>
                      <w:iCs/>
                      <w:sz w:val="20"/>
                      <w:szCs w:val="20"/>
                    </w:rPr>
                  </w:pPr>
                  <w:r w:rsidRPr="00D867C0">
                    <w:rPr>
                      <w:rFonts w:asciiTheme="minorHAnsi" w:hAnsiTheme="minorHAnsi" w:cstheme="minorHAnsi"/>
                      <w:bCs/>
                      <w:i/>
                      <w:iCs/>
                      <w:sz w:val="20"/>
                      <w:szCs w:val="20"/>
                    </w:rPr>
                    <w:t>Verrà valutata in particolare la proposta in termini di semplicità della struttura di essere manutenuta con particolare riferimento alla minimizzazione del numero di taglie diverse di attuatori necessari, all’uso di componenti facilmente smontabili e sostituibili.</w:t>
                  </w:r>
                </w:p>
              </w:tc>
            </w:tr>
            <w:tr w:rsidR="001773AA" w:rsidRPr="00D867C0" w14:paraId="7C982197" w14:textId="77777777" w:rsidTr="00E811B6">
              <w:tc>
                <w:tcPr>
                  <w:tcW w:w="9509" w:type="dxa"/>
                  <w:gridSpan w:val="2"/>
                </w:tcPr>
                <w:p w14:paraId="5B48E33A" w14:textId="77777777" w:rsidR="001773AA" w:rsidRPr="00D867C0" w:rsidRDefault="001773AA" w:rsidP="001773AA">
                  <w:pPr>
                    <w:rPr>
                      <w:rFonts w:asciiTheme="minorHAnsi" w:hAnsiTheme="minorHAnsi" w:cstheme="minorHAnsi"/>
                      <w:sz w:val="22"/>
                      <w:szCs w:val="22"/>
                    </w:rPr>
                  </w:pPr>
                </w:p>
                <w:p w14:paraId="74709ABB" w14:textId="77777777" w:rsidR="00AD4BC6" w:rsidRPr="00D867C0" w:rsidRDefault="00AD4BC6" w:rsidP="001773AA">
                  <w:pPr>
                    <w:rPr>
                      <w:rFonts w:asciiTheme="minorHAnsi" w:hAnsiTheme="minorHAnsi" w:cstheme="minorHAnsi"/>
                      <w:sz w:val="22"/>
                      <w:szCs w:val="22"/>
                    </w:rPr>
                  </w:pPr>
                </w:p>
                <w:p w14:paraId="1641FD1E" w14:textId="77777777" w:rsidR="001773AA" w:rsidRPr="00D867C0" w:rsidRDefault="001773AA" w:rsidP="001773AA">
                  <w:pPr>
                    <w:rPr>
                      <w:rFonts w:asciiTheme="minorHAnsi" w:hAnsiTheme="minorHAnsi" w:cstheme="minorHAnsi"/>
                      <w:sz w:val="22"/>
                      <w:szCs w:val="22"/>
                    </w:rPr>
                  </w:pPr>
                </w:p>
              </w:tc>
            </w:tr>
            <w:tr w:rsidR="00E540A7" w:rsidRPr="00D867C0" w14:paraId="40919D8A" w14:textId="77777777" w:rsidTr="00B6675C">
              <w:tc>
                <w:tcPr>
                  <w:tcW w:w="496" w:type="dxa"/>
                  <w:shd w:val="clear" w:color="auto" w:fill="BFBFBF" w:themeFill="background1" w:themeFillShade="BF"/>
                </w:tcPr>
                <w:p w14:paraId="15D2FDA8" w14:textId="041486F2" w:rsidR="00E540A7" w:rsidRPr="00D867C0" w:rsidRDefault="00B6675C" w:rsidP="00E540A7">
                  <w:pPr>
                    <w:rPr>
                      <w:rFonts w:asciiTheme="minorHAnsi" w:hAnsiTheme="minorHAnsi" w:cstheme="minorHAnsi"/>
                      <w:b/>
                      <w:sz w:val="20"/>
                      <w:szCs w:val="20"/>
                    </w:rPr>
                  </w:pPr>
                  <w:r w:rsidRPr="00D867C0">
                    <w:rPr>
                      <w:rFonts w:asciiTheme="minorHAnsi" w:hAnsiTheme="minorHAnsi" w:cstheme="minorHAnsi"/>
                      <w:b/>
                      <w:sz w:val="20"/>
                      <w:szCs w:val="20"/>
                    </w:rPr>
                    <w:t>f</w:t>
                  </w:r>
                </w:p>
              </w:tc>
              <w:tc>
                <w:tcPr>
                  <w:tcW w:w="9013" w:type="dxa"/>
                  <w:shd w:val="clear" w:color="auto" w:fill="BFBFBF" w:themeFill="background1" w:themeFillShade="BF"/>
                </w:tcPr>
                <w:p w14:paraId="5A59C2C3" w14:textId="52238899" w:rsidR="00E540A7" w:rsidRPr="00D867C0" w:rsidRDefault="00D97C91" w:rsidP="00E540A7">
                  <w:pPr>
                    <w:rPr>
                      <w:rFonts w:asciiTheme="minorHAnsi" w:hAnsiTheme="minorHAnsi" w:cstheme="minorHAnsi"/>
                      <w:b/>
                      <w:sz w:val="20"/>
                      <w:szCs w:val="20"/>
                    </w:rPr>
                  </w:pPr>
                  <w:r w:rsidRPr="00D867C0">
                    <w:rPr>
                      <w:rFonts w:asciiTheme="minorHAnsi" w:hAnsiTheme="minorHAnsi" w:cstheme="minorHAnsi"/>
                      <w:b/>
                      <w:sz w:val="20"/>
                      <w:szCs w:val="20"/>
                    </w:rPr>
                    <w:t>Soluzione proposta per l’end-effector per l’esecuzione del task secondo i requisiti primari e secondari indicati.</w:t>
                  </w:r>
                </w:p>
              </w:tc>
            </w:tr>
            <w:tr w:rsidR="00E540A7" w:rsidRPr="00D867C0" w14:paraId="76DF74C6" w14:textId="77777777" w:rsidTr="00E811B6">
              <w:tc>
                <w:tcPr>
                  <w:tcW w:w="9509" w:type="dxa"/>
                  <w:gridSpan w:val="2"/>
                </w:tcPr>
                <w:p w14:paraId="44AD88E4" w14:textId="77777777" w:rsidR="00E540A7" w:rsidRPr="00D867C0" w:rsidRDefault="00E540A7" w:rsidP="00E540A7">
                  <w:pPr>
                    <w:rPr>
                      <w:rFonts w:asciiTheme="minorHAnsi" w:hAnsiTheme="minorHAnsi" w:cstheme="minorHAnsi"/>
                      <w:sz w:val="22"/>
                      <w:szCs w:val="22"/>
                    </w:rPr>
                  </w:pPr>
                </w:p>
                <w:p w14:paraId="4D70107F" w14:textId="77777777" w:rsidR="00AD4BC6" w:rsidRPr="00D867C0" w:rsidRDefault="00AD4BC6" w:rsidP="00E540A7">
                  <w:pPr>
                    <w:rPr>
                      <w:rFonts w:asciiTheme="minorHAnsi" w:hAnsiTheme="minorHAnsi" w:cstheme="minorHAnsi"/>
                      <w:sz w:val="22"/>
                      <w:szCs w:val="22"/>
                    </w:rPr>
                  </w:pPr>
                </w:p>
                <w:p w14:paraId="5069689F" w14:textId="77777777" w:rsidR="00E540A7" w:rsidRPr="00D867C0" w:rsidRDefault="00E540A7" w:rsidP="00E540A7">
                  <w:pPr>
                    <w:rPr>
                      <w:rFonts w:asciiTheme="minorHAnsi" w:hAnsiTheme="minorHAnsi" w:cstheme="minorHAnsi"/>
                      <w:sz w:val="22"/>
                      <w:szCs w:val="22"/>
                    </w:rPr>
                  </w:pPr>
                </w:p>
              </w:tc>
            </w:tr>
            <w:tr w:rsidR="00951539" w:rsidRPr="00D867C0" w14:paraId="456EF2CE" w14:textId="77777777" w:rsidTr="00B6675C">
              <w:tc>
                <w:tcPr>
                  <w:tcW w:w="496" w:type="dxa"/>
                  <w:shd w:val="clear" w:color="auto" w:fill="BFBFBF" w:themeFill="background1" w:themeFillShade="BF"/>
                </w:tcPr>
                <w:p w14:paraId="66AB86E7" w14:textId="178EE880" w:rsidR="00951539" w:rsidRPr="00D867C0" w:rsidRDefault="00B6675C" w:rsidP="00951539">
                  <w:pPr>
                    <w:rPr>
                      <w:rFonts w:asciiTheme="minorHAnsi" w:hAnsiTheme="minorHAnsi" w:cstheme="minorHAnsi"/>
                      <w:b/>
                      <w:sz w:val="20"/>
                      <w:szCs w:val="20"/>
                    </w:rPr>
                  </w:pPr>
                  <w:r w:rsidRPr="00D867C0">
                    <w:rPr>
                      <w:rFonts w:asciiTheme="minorHAnsi" w:hAnsiTheme="minorHAnsi" w:cstheme="minorHAnsi"/>
                      <w:b/>
                      <w:sz w:val="20"/>
                      <w:szCs w:val="20"/>
                    </w:rPr>
                    <w:t>g</w:t>
                  </w:r>
                </w:p>
              </w:tc>
              <w:tc>
                <w:tcPr>
                  <w:tcW w:w="9013" w:type="dxa"/>
                  <w:shd w:val="clear" w:color="auto" w:fill="BFBFBF" w:themeFill="background1" w:themeFillShade="BF"/>
                </w:tcPr>
                <w:p w14:paraId="5D634C32" w14:textId="1C64342E" w:rsidR="00951539" w:rsidRPr="00D867C0" w:rsidRDefault="00D97C91" w:rsidP="00951539">
                  <w:pPr>
                    <w:rPr>
                      <w:rFonts w:asciiTheme="minorHAnsi" w:hAnsiTheme="minorHAnsi" w:cstheme="minorHAnsi"/>
                      <w:b/>
                      <w:bCs/>
                      <w:sz w:val="20"/>
                      <w:szCs w:val="20"/>
                    </w:rPr>
                  </w:pPr>
                  <w:r w:rsidRPr="00D867C0">
                    <w:rPr>
                      <w:rFonts w:asciiTheme="minorHAnsi" w:hAnsiTheme="minorHAnsi" w:cstheme="minorHAnsi"/>
                      <w:b/>
                      <w:bCs/>
                      <w:sz w:val="20"/>
                      <w:szCs w:val="20"/>
                    </w:rPr>
                    <w:t>Soluzione proposta per tutti gli organi in movimento per eliminare l’utilizzo di lubrificanti o per impedirne la fuoriuscita durante l’uso.</w:t>
                  </w:r>
                </w:p>
              </w:tc>
            </w:tr>
            <w:tr w:rsidR="00951539" w:rsidRPr="00D867C0" w14:paraId="22A8749D" w14:textId="77777777" w:rsidTr="00E811B6">
              <w:tc>
                <w:tcPr>
                  <w:tcW w:w="9509" w:type="dxa"/>
                  <w:gridSpan w:val="2"/>
                </w:tcPr>
                <w:p w14:paraId="716F4068" w14:textId="77777777" w:rsidR="00951539" w:rsidRPr="00D867C0" w:rsidRDefault="00951539" w:rsidP="00951539">
                  <w:pPr>
                    <w:rPr>
                      <w:rFonts w:asciiTheme="minorHAnsi" w:hAnsiTheme="minorHAnsi" w:cstheme="minorHAnsi"/>
                      <w:sz w:val="22"/>
                      <w:szCs w:val="22"/>
                    </w:rPr>
                  </w:pPr>
                </w:p>
                <w:p w14:paraId="75D12B95" w14:textId="77777777" w:rsidR="00AD4BC6" w:rsidRPr="00D867C0" w:rsidRDefault="00AD4BC6" w:rsidP="00951539">
                  <w:pPr>
                    <w:rPr>
                      <w:rFonts w:asciiTheme="minorHAnsi" w:hAnsiTheme="minorHAnsi" w:cstheme="minorHAnsi"/>
                      <w:sz w:val="22"/>
                      <w:szCs w:val="22"/>
                    </w:rPr>
                  </w:pPr>
                </w:p>
                <w:p w14:paraId="5406C460" w14:textId="77777777" w:rsidR="00951539" w:rsidRPr="00D867C0" w:rsidRDefault="00951539" w:rsidP="00951539">
                  <w:pPr>
                    <w:rPr>
                      <w:rFonts w:asciiTheme="minorHAnsi" w:hAnsiTheme="minorHAnsi" w:cstheme="minorHAnsi"/>
                      <w:sz w:val="22"/>
                      <w:szCs w:val="22"/>
                    </w:rPr>
                  </w:pPr>
                </w:p>
              </w:tc>
            </w:tr>
            <w:tr w:rsidR="00951539" w:rsidRPr="00D867C0" w14:paraId="4C838030" w14:textId="77777777" w:rsidTr="00B6675C">
              <w:tc>
                <w:tcPr>
                  <w:tcW w:w="496" w:type="dxa"/>
                  <w:shd w:val="clear" w:color="auto" w:fill="BFBFBF" w:themeFill="background1" w:themeFillShade="BF"/>
                </w:tcPr>
                <w:p w14:paraId="4ED7087E" w14:textId="4B5E19D6" w:rsidR="00951539" w:rsidRPr="00D867C0" w:rsidRDefault="00B6675C" w:rsidP="00951539">
                  <w:pPr>
                    <w:rPr>
                      <w:rFonts w:asciiTheme="minorHAnsi" w:hAnsiTheme="minorHAnsi" w:cstheme="minorHAnsi"/>
                      <w:b/>
                      <w:sz w:val="20"/>
                      <w:szCs w:val="20"/>
                    </w:rPr>
                  </w:pPr>
                  <w:r w:rsidRPr="00D867C0">
                    <w:rPr>
                      <w:rFonts w:asciiTheme="minorHAnsi" w:hAnsiTheme="minorHAnsi" w:cstheme="minorHAnsi"/>
                      <w:b/>
                      <w:sz w:val="20"/>
                      <w:szCs w:val="20"/>
                    </w:rPr>
                    <w:t>h</w:t>
                  </w:r>
                </w:p>
              </w:tc>
              <w:tc>
                <w:tcPr>
                  <w:tcW w:w="9013" w:type="dxa"/>
                  <w:shd w:val="clear" w:color="auto" w:fill="BFBFBF" w:themeFill="background1" w:themeFillShade="BF"/>
                </w:tcPr>
                <w:p w14:paraId="2A6DAC9B" w14:textId="7478982F" w:rsidR="00951539" w:rsidRPr="00D867C0" w:rsidRDefault="00D97C91" w:rsidP="00951539">
                  <w:pPr>
                    <w:rPr>
                      <w:rFonts w:asciiTheme="minorHAnsi" w:hAnsiTheme="minorHAnsi" w:cstheme="minorHAnsi"/>
                      <w:b/>
                      <w:sz w:val="20"/>
                      <w:szCs w:val="20"/>
                    </w:rPr>
                  </w:pPr>
                  <w:r w:rsidRPr="00D867C0">
                    <w:rPr>
                      <w:rFonts w:asciiTheme="minorHAnsi" w:hAnsiTheme="minorHAnsi" w:cstheme="minorHAnsi"/>
                      <w:b/>
                      <w:sz w:val="20"/>
                      <w:szCs w:val="20"/>
                    </w:rPr>
                    <w:t>Soluzione proposta per l’integrazione di un sistema di visione principale, da considerarsi solidale al gripper e/o alla punta del manipolatore, per seguire l’esecuzione del task. Verrà inoltre valutata positivamente la proposta di una soluzione di un sistema di visione che consenta anche la ricostruzione tridimensionale dell’ambiente d’ispezione</w:t>
                  </w:r>
                </w:p>
              </w:tc>
            </w:tr>
            <w:tr w:rsidR="00951539" w:rsidRPr="00D867C0" w14:paraId="2AA91620" w14:textId="77777777" w:rsidTr="00E811B6">
              <w:tc>
                <w:tcPr>
                  <w:tcW w:w="9509" w:type="dxa"/>
                  <w:gridSpan w:val="2"/>
                </w:tcPr>
                <w:p w14:paraId="1450AE00" w14:textId="77777777" w:rsidR="00951539" w:rsidRPr="00D867C0" w:rsidRDefault="00951539" w:rsidP="00951539">
                  <w:pPr>
                    <w:rPr>
                      <w:rFonts w:asciiTheme="minorHAnsi" w:hAnsiTheme="minorHAnsi" w:cstheme="minorHAnsi"/>
                      <w:sz w:val="22"/>
                      <w:szCs w:val="22"/>
                    </w:rPr>
                  </w:pPr>
                </w:p>
                <w:p w14:paraId="37F36D67" w14:textId="77777777" w:rsidR="00AD4BC6" w:rsidRPr="00D867C0" w:rsidRDefault="00AD4BC6" w:rsidP="00951539">
                  <w:pPr>
                    <w:rPr>
                      <w:rFonts w:asciiTheme="minorHAnsi" w:hAnsiTheme="minorHAnsi" w:cstheme="minorHAnsi"/>
                      <w:sz w:val="22"/>
                      <w:szCs w:val="22"/>
                    </w:rPr>
                  </w:pPr>
                </w:p>
                <w:p w14:paraId="76300126" w14:textId="77777777" w:rsidR="00951539" w:rsidRPr="00D867C0" w:rsidRDefault="00951539" w:rsidP="00951539">
                  <w:pPr>
                    <w:rPr>
                      <w:rFonts w:asciiTheme="minorHAnsi" w:hAnsiTheme="minorHAnsi" w:cstheme="minorHAnsi"/>
                      <w:sz w:val="22"/>
                      <w:szCs w:val="22"/>
                    </w:rPr>
                  </w:pPr>
                </w:p>
              </w:tc>
            </w:tr>
            <w:tr w:rsidR="00951539" w:rsidRPr="00D867C0" w14:paraId="34AFC467" w14:textId="77777777" w:rsidTr="00B6675C">
              <w:tc>
                <w:tcPr>
                  <w:tcW w:w="496" w:type="dxa"/>
                  <w:shd w:val="clear" w:color="auto" w:fill="BFBFBF" w:themeFill="background1" w:themeFillShade="BF"/>
                </w:tcPr>
                <w:p w14:paraId="3D127185" w14:textId="7D7EDB1D" w:rsidR="00951539" w:rsidRPr="00D867C0" w:rsidRDefault="00B6675C" w:rsidP="00951539">
                  <w:pPr>
                    <w:rPr>
                      <w:rFonts w:asciiTheme="minorHAnsi" w:hAnsiTheme="minorHAnsi" w:cstheme="minorHAnsi"/>
                      <w:b/>
                      <w:sz w:val="20"/>
                      <w:szCs w:val="20"/>
                    </w:rPr>
                  </w:pPr>
                  <w:r w:rsidRPr="00D867C0">
                    <w:rPr>
                      <w:rFonts w:asciiTheme="minorHAnsi" w:hAnsiTheme="minorHAnsi" w:cstheme="minorHAnsi"/>
                      <w:b/>
                      <w:sz w:val="20"/>
                      <w:szCs w:val="20"/>
                    </w:rPr>
                    <w:t>i</w:t>
                  </w:r>
                </w:p>
              </w:tc>
              <w:tc>
                <w:tcPr>
                  <w:tcW w:w="9013" w:type="dxa"/>
                  <w:shd w:val="clear" w:color="auto" w:fill="BFBFBF" w:themeFill="background1" w:themeFillShade="BF"/>
                </w:tcPr>
                <w:p w14:paraId="00F2B5FC" w14:textId="77777777" w:rsidR="00951539" w:rsidRPr="00D867C0" w:rsidRDefault="00D97C91" w:rsidP="00951539">
                  <w:pPr>
                    <w:rPr>
                      <w:rFonts w:asciiTheme="minorHAnsi" w:hAnsiTheme="minorHAnsi" w:cstheme="minorHAnsi"/>
                      <w:b/>
                      <w:sz w:val="20"/>
                      <w:szCs w:val="20"/>
                    </w:rPr>
                  </w:pPr>
                  <w:r w:rsidRPr="00D867C0">
                    <w:rPr>
                      <w:rFonts w:asciiTheme="minorHAnsi" w:hAnsiTheme="minorHAnsi" w:cstheme="minorHAnsi"/>
                      <w:b/>
                      <w:sz w:val="20"/>
                      <w:szCs w:val="20"/>
                    </w:rPr>
                    <w:t xml:space="preserve">Descrizione dei test funzionali previsti dei sistemi robotici/elettromeccanici. </w:t>
                  </w:r>
                </w:p>
                <w:p w14:paraId="0799DC94" w14:textId="6A544163" w:rsidR="00D97C91" w:rsidRPr="00D867C0" w:rsidRDefault="00D97C91" w:rsidP="00951539">
                  <w:pPr>
                    <w:rPr>
                      <w:rFonts w:asciiTheme="minorHAnsi" w:hAnsiTheme="minorHAnsi" w:cstheme="minorHAnsi"/>
                      <w:bCs/>
                      <w:i/>
                      <w:iCs/>
                      <w:sz w:val="20"/>
                      <w:szCs w:val="20"/>
                    </w:rPr>
                  </w:pPr>
                  <w:r w:rsidRPr="00D867C0">
                    <w:rPr>
                      <w:rFonts w:asciiTheme="minorHAnsi" w:hAnsiTheme="minorHAnsi" w:cstheme="minorHAnsi"/>
                      <w:bCs/>
                      <w:i/>
                      <w:iCs/>
                      <w:sz w:val="20"/>
                      <w:szCs w:val="20"/>
                    </w:rPr>
                    <w:t>Verrà in particolare presa in esame una descrizione dettagliata dei test di collaudo previsti che verranno effettuati durante le fasi di SAT e FAT per verificare il corretto funzionamento elettrico e meccanico, il corretto montaggio e la precisione del manipolatore.</w:t>
                  </w:r>
                </w:p>
              </w:tc>
            </w:tr>
            <w:tr w:rsidR="00951539" w:rsidRPr="00D867C0" w14:paraId="680B8AC6" w14:textId="77777777" w:rsidTr="00E811B6">
              <w:tc>
                <w:tcPr>
                  <w:tcW w:w="9509" w:type="dxa"/>
                  <w:gridSpan w:val="2"/>
                </w:tcPr>
                <w:p w14:paraId="0130A976" w14:textId="77777777" w:rsidR="00951539" w:rsidRPr="00D867C0" w:rsidRDefault="00951539" w:rsidP="00951539">
                  <w:pPr>
                    <w:rPr>
                      <w:rFonts w:asciiTheme="minorHAnsi" w:hAnsiTheme="minorHAnsi" w:cstheme="minorHAnsi"/>
                      <w:sz w:val="22"/>
                      <w:szCs w:val="22"/>
                    </w:rPr>
                  </w:pPr>
                </w:p>
                <w:p w14:paraId="11E49CFA" w14:textId="77777777" w:rsidR="00AD4BC6" w:rsidRPr="00D867C0" w:rsidRDefault="00AD4BC6" w:rsidP="00951539">
                  <w:pPr>
                    <w:rPr>
                      <w:rFonts w:asciiTheme="minorHAnsi" w:hAnsiTheme="minorHAnsi" w:cstheme="minorHAnsi"/>
                      <w:sz w:val="22"/>
                      <w:szCs w:val="22"/>
                    </w:rPr>
                  </w:pPr>
                </w:p>
                <w:p w14:paraId="42E1B5E3" w14:textId="77777777" w:rsidR="00951539" w:rsidRPr="00D867C0" w:rsidRDefault="00951539" w:rsidP="00951539">
                  <w:pPr>
                    <w:rPr>
                      <w:rFonts w:asciiTheme="minorHAnsi" w:hAnsiTheme="minorHAnsi" w:cstheme="minorHAnsi"/>
                      <w:sz w:val="22"/>
                      <w:szCs w:val="22"/>
                    </w:rPr>
                  </w:pPr>
                </w:p>
              </w:tc>
            </w:tr>
            <w:tr w:rsidR="00951539" w:rsidRPr="00D867C0" w14:paraId="1915262B" w14:textId="77777777" w:rsidTr="00B6675C">
              <w:tc>
                <w:tcPr>
                  <w:tcW w:w="496" w:type="dxa"/>
                  <w:shd w:val="clear" w:color="auto" w:fill="BFBFBF" w:themeFill="background1" w:themeFillShade="BF"/>
                </w:tcPr>
                <w:p w14:paraId="65944893" w14:textId="17146353" w:rsidR="00951539" w:rsidRPr="00D867C0" w:rsidRDefault="00B6675C" w:rsidP="00951539">
                  <w:pPr>
                    <w:rPr>
                      <w:rFonts w:asciiTheme="minorHAnsi" w:hAnsiTheme="minorHAnsi" w:cstheme="minorHAnsi"/>
                      <w:b/>
                      <w:sz w:val="20"/>
                      <w:szCs w:val="20"/>
                    </w:rPr>
                  </w:pPr>
                  <w:r w:rsidRPr="00D867C0">
                    <w:rPr>
                      <w:rFonts w:asciiTheme="minorHAnsi" w:hAnsiTheme="minorHAnsi" w:cstheme="minorHAnsi"/>
                      <w:b/>
                      <w:sz w:val="20"/>
                      <w:szCs w:val="20"/>
                    </w:rPr>
                    <w:t>j</w:t>
                  </w:r>
                </w:p>
              </w:tc>
              <w:tc>
                <w:tcPr>
                  <w:tcW w:w="9013" w:type="dxa"/>
                  <w:shd w:val="clear" w:color="auto" w:fill="BFBFBF" w:themeFill="background1" w:themeFillShade="BF"/>
                </w:tcPr>
                <w:p w14:paraId="5B6D59C6" w14:textId="77777777" w:rsidR="00951539" w:rsidRPr="00D867C0" w:rsidRDefault="00951539" w:rsidP="00951539">
                  <w:pPr>
                    <w:rPr>
                      <w:rFonts w:asciiTheme="minorHAnsi" w:hAnsiTheme="minorHAnsi" w:cstheme="minorHAnsi"/>
                      <w:b/>
                      <w:sz w:val="20"/>
                      <w:szCs w:val="20"/>
                    </w:rPr>
                  </w:pPr>
                  <w:r w:rsidRPr="00D867C0">
                    <w:rPr>
                      <w:rFonts w:asciiTheme="minorHAnsi" w:hAnsiTheme="minorHAnsi" w:cstheme="minorHAnsi"/>
                      <w:b/>
                      <w:sz w:val="20"/>
                      <w:szCs w:val="20"/>
                    </w:rPr>
                    <w:t xml:space="preserve">Descrizione della soluzione proposta </w:t>
                  </w:r>
                  <w:r w:rsidR="0036417B" w:rsidRPr="00D867C0">
                    <w:rPr>
                      <w:rFonts w:asciiTheme="minorHAnsi" w:hAnsiTheme="minorHAnsi" w:cstheme="minorHAnsi"/>
                      <w:b/>
                      <w:sz w:val="20"/>
                      <w:szCs w:val="20"/>
                    </w:rPr>
                    <w:t xml:space="preserve">in termini di </w:t>
                  </w:r>
                  <w:r w:rsidR="003F2465" w:rsidRPr="00D867C0">
                    <w:rPr>
                      <w:rFonts w:asciiTheme="minorHAnsi" w:hAnsiTheme="minorHAnsi" w:cstheme="minorHAnsi"/>
                      <w:b/>
                      <w:sz w:val="20"/>
                      <w:szCs w:val="20"/>
                    </w:rPr>
                    <w:t>Spare-Parts e di componenti elettromeccanici di facile reperibilità e di alta qualità.</w:t>
                  </w:r>
                </w:p>
                <w:p w14:paraId="04B118E8" w14:textId="22EA327A" w:rsidR="003F2465" w:rsidRPr="00D867C0" w:rsidRDefault="003F2465" w:rsidP="00951539">
                  <w:pPr>
                    <w:rPr>
                      <w:rFonts w:asciiTheme="minorHAnsi" w:hAnsiTheme="minorHAnsi" w:cstheme="minorHAnsi"/>
                      <w:b/>
                      <w:i/>
                      <w:iCs/>
                      <w:sz w:val="20"/>
                      <w:szCs w:val="20"/>
                    </w:rPr>
                  </w:pPr>
                  <w:r w:rsidRPr="00D867C0">
                    <w:rPr>
                      <w:rFonts w:asciiTheme="minorHAnsi" w:hAnsiTheme="minorHAnsi" w:cstheme="minorHAnsi"/>
                      <w:bCs/>
                      <w:i/>
                      <w:iCs/>
                      <w:sz w:val="20"/>
                      <w:szCs w:val="20"/>
                    </w:rPr>
                    <w:t>Verrà in particolare presa in esame una descrizione dettagliata delle spare-parts individuate per il corretto funzionamento dei sistemi robotici ed elettromeccanici e Adozione di componenti elettromeccanici di facile reperibilità e di alta qualità.</w:t>
                  </w:r>
                </w:p>
              </w:tc>
            </w:tr>
            <w:tr w:rsidR="00951539" w:rsidRPr="00D867C0" w14:paraId="59ABAAD9" w14:textId="77777777" w:rsidTr="00E811B6">
              <w:tc>
                <w:tcPr>
                  <w:tcW w:w="9509" w:type="dxa"/>
                  <w:gridSpan w:val="2"/>
                </w:tcPr>
                <w:p w14:paraId="74425430" w14:textId="77777777" w:rsidR="00951539" w:rsidRPr="00D867C0" w:rsidRDefault="00951539" w:rsidP="00951539">
                  <w:pPr>
                    <w:rPr>
                      <w:rFonts w:asciiTheme="minorHAnsi" w:hAnsiTheme="minorHAnsi" w:cstheme="minorHAnsi"/>
                      <w:sz w:val="22"/>
                      <w:szCs w:val="22"/>
                    </w:rPr>
                  </w:pPr>
                </w:p>
                <w:p w14:paraId="5E2B746D" w14:textId="77777777" w:rsidR="003F2465" w:rsidRPr="00D867C0" w:rsidRDefault="003F2465" w:rsidP="00951539">
                  <w:pPr>
                    <w:rPr>
                      <w:rFonts w:asciiTheme="minorHAnsi" w:hAnsiTheme="minorHAnsi" w:cstheme="minorHAnsi"/>
                      <w:sz w:val="22"/>
                      <w:szCs w:val="22"/>
                    </w:rPr>
                  </w:pPr>
                </w:p>
                <w:tbl>
                  <w:tblPr>
                    <w:tblStyle w:val="Grigliatabella"/>
                    <w:tblW w:w="0" w:type="auto"/>
                    <w:tblLayout w:type="fixed"/>
                    <w:tblLook w:val="0480" w:firstRow="0" w:lastRow="0" w:firstColumn="1" w:lastColumn="0" w:noHBand="0" w:noVBand="1"/>
                  </w:tblPr>
                  <w:tblGrid>
                    <w:gridCol w:w="496"/>
                    <w:gridCol w:w="9013"/>
                  </w:tblGrid>
                  <w:tr w:rsidR="003F2465" w:rsidRPr="00D867C0" w14:paraId="4D8EBA4C" w14:textId="77777777" w:rsidTr="004379A9">
                    <w:tc>
                      <w:tcPr>
                        <w:tcW w:w="496" w:type="dxa"/>
                        <w:shd w:val="clear" w:color="auto" w:fill="BFBFBF" w:themeFill="background1" w:themeFillShade="BF"/>
                      </w:tcPr>
                      <w:p w14:paraId="75AF2A96" w14:textId="14739670" w:rsidR="003F2465" w:rsidRPr="00D867C0" w:rsidRDefault="003F2465" w:rsidP="003F2465">
                        <w:pPr>
                          <w:ind w:left="-40"/>
                          <w:rPr>
                            <w:rFonts w:asciiTheme="minorHAnsi" w:hAnsiTheme="minorHAnsi" w:cstheme="minorHAnsi"/>
                            <w:b/>
                            <w:sz w:val="20"/>
                            <w:szCs w:val="20"/>
                          </w:rPr>
                        </w:pPr>
                        <w:r w:rsidRPr="00D867C0">
                          <w:rPr>
                            <w:rFonts w:asciiTheme="minorHAnsi" w:hAnsiTheme="minorHAnsi" w:cstheme="minorHAnsi"/>
                            <w:b/>
                            <w:sz w:val="20"/>
                            <w:szCs w:val="20"/>
                          </w:rPr>
                          <w:t>k</w:t>
                        </w:r>
                      </w:p>
                    </w:tc>
                    <w:tc>
                      <w:tcPr>
                        <w:tcW w:w="9013" w:type="dxa"/>
                        <w:shd w:val="clear" w:color="auto" w:fill="BFBFBF" w:themeFill="background1" w:themeFillShade="BF"/>
                      </w:tcPr>
                      <w:p w14:paraId="5C01BE1E" w14:textId="7D9DE999" w:rsidR="003F2465" w:rsidRPr="00D867C0" w:rsidRDefault="003F2465" w:rsidP="003F2465">
                        <w:pPr>
                          <w:rPr>
                            <w:rFonts w:asciiTheme="minorHAnsi" w:hAnsiTheme="minorHAnsi" w:cstheme="minorHAnsi"/>
                            <w:b/>
                            <w:sz w:val="20"/>
                            <w:szCs w:val="20"/>
                          </w:rPr>
                        </w:pPr>
                        <w:r w:rsidRPr="00D867C0">
                          <w:rPr>
                            <w:rFonts w:asciiTheme="minorHAnsi" w:hAnsiTheme="minorHAnsi" w:cstheme="minorHAnsi"/>
                            <w:b/>
                            <w:sz w:val="20"/>
                            <w:szCs w:val="20"/>
                          </w:rPr>
                          <w:t>Descrizione della soluzione proposta in termini di analisi strutturali e cinematiche</w:t>
                        </w:r>
                      </w:p>
                      <w:p w14:paraId="49E76807" w14:textId="5EFF7122" w:rsidR="003F2465" w:rsidRPr="00D867C0" w:rsidRDefault="003F2465" w:rsidP="003F2465">
                        <w:pPr>
                          <w:rPr>
                            <w:rFonts w:asciiTheme="minorHAnsi" w:hAnsiTheme="minorHAnsi" w:cstheme="minorHAnsi"/>
                            <w:b/>
                            <w:i/>
                            <w:iCs/>
                            <w:sz w:val="20"/>
                            <w:szCs w:val="20"/>
                          </w:rPr>
                        </w:pPr>
                        <w:r w:rsidRPr="00D867C0">
                          <w:rPr>
                            <w:rFonts w:asciiTheme="minorHAnsi" w:hAnsiTheme="minorHAnsi" w:cstheme="minorHAnsi"/>
                            <w:bCs/>
                            <w:i/>
                            <w:iCs/>
                            <w:sz w:val="20"/>
                            <w:szCs w:val="20"/>
                          </w:rPr>
                          <w:t>Verrà in particolare presa in esame una descrizione dettagliata delle analisi strutturali e cinematiche previste in fase di progettazione esecutiva per la progettazione della struttura del manipolatore e qualità e disponibilità di apparecchiature specifiche per l’esecuzione dell’appalto.</w:t>
                        </w:r>
                      </w:p>
                    </w:tc>
                  </w:tr>
                </w:tbl>
                <w:p w14:paraId="5B3A186F" w14:textId="77777777" w:rsidR="003F2465" w:rsidRPr="00D867C0" w:rsidRDefault="003F2465" w:rsidP="00951539">
                  <w:pPr>
                    <w:rPr>
                      <w:rFonts w:asciiTheme="minorHAnsi" w:hAnsiTheme="minorHAnsi" w:cstheme="minorHAnsi"/>
                      <w:sz w:val="22"/>
                      <w:szCs w:val="22"/>
                    </w:rPr>
                  </w:pPr>
                </w:p>
                <w:tbl>
                  <w:tblPr>
                    <w:tblStyle w:val="Grigliatabella"/>
                    <w:tblW w:w="0" w:type="auto"/>
                    <w:tblLayout w:type="fixed"/>
                    <w:tblLook w:val="0480" w:firstRow="0" w:lastRow="0" w:firstColumn="1" w:lastColumn="0" w:noHBand="0" w:noVBand="1"/>
                  </w:tblPr>
                  <w:tblGrid>
                    <w:gridCol w:w="496"/>
                    <w:gridCol w:w="9013"/>
                  </w:tblGrid>
                  <w:tr w:rsidR="003F2465" w:rsidRPr="00D867C0" w14:paraId="1582F7A8" w14:textId="77777777" w:rsidTr="004379A9">
                    <w:tc>
                      <w:tcPr>
                        <w:tcW w:w="496" w:type="dxa"/>
                        <w:shd w:val="clear" w:color="auto" w:fill="BFBFBF" w:themeFill="background1" w:themeFillShade="BF"/>
                      </w:tcPr>
                      <w:p w14:paraId="0CBFC21C" w14:textId="77625897" w:rsidR="003F2465" w:rsidRPr="00D867C0" w:rsidRDefault="003F2465" w:rsidP="003F2465">
                        <w:pPr>
                          <w:rPr>
                            <w:rFonts w:asciiTheme="minorHAnsi" w:hAnsiTheme="minorHAnsi" w:cstheme="minorHAnsi"/>
                            <w:b/>
                            <w:sz w:val="20"/>
                            <w:szCs w:val="20"/>
                          </w:rPr>
                        </w:pPr>
                        <w:r w:rsidRPr="00D867C0">
                          <w:rPr>
                            <w:rFonts w:asciiTheme="minorHAnsi" w:hAnsiTheme="minorHAnsi" w:cstheme="minorHAnsi"/>
                            <w:b/>
                            <w:sz w:val="20"/>
                            <w:szCs w:val="20"/>
                          </w:rPr>
                          <w:t>l</w:t>
                        </w:r>
                      </w:p>
                    </w:tc>
                    <w:tc>
                      <w:tcPr>
                        <w:tcW w:w="9013" w:type="dxa"/>
                        <w:shd w:val="clear" w:color="auto" w:fill="BFBFBF" w:themeFill="background1" w:themeFillShade="BF"/>
                      </w:tcPr>
                      <w:p w14:paraId="33866DBC" w14:textId="298C923D" w:rsidR="003F2465" w:rsidRPr="00D867C0" w:rsidRDefault="003F2465" w:rsidP="003F2465">
                        <w:pPr>
                          <w:rPr>
                            <w:rFonts w:asciiTheme="minorHAnsi" w:hAnsiTheme="minorHAnsi" w:cstheme="minorHAnsi"/>
                            <w:b/>
                            <w:sz w:val="20"/>
                            <w:szCs w:val="20"/>
                          </w:rPr>
                        </w:pPr>
                        <w:r w:rsidRPr="00D867C0">
                          <w:rPr>
                            <w:rFonts w:asciiTheme="minorHAnsi" w:hAnsiTheme="minorHAnsi" w:cstheme="minorHAnsi"/>
                            <w:b/>
                            <w:sz w:val="20"/>
                            <w:szCs w:val="20"/>
                          </w:rPr>
                          <w:t>Descrizione della soluzione proposta in termini di fornitura di attuatori di ricambio</w:t>
                        </w:r>
                      </w:p>
                      <w:p w14:paraId="472C9CAA" w14:textId="4AADBF9A" w:rsidR="003F2465" w:rsidRPr="00D867C0" w:rsidRDefault="003F2465" w:rsidP="003F2465">
                        <w:pPr>
                          <w:rPr>
                            <w:rFonts w:asciiTheme="minorHAnsi" w:hAnsiTheme="minorHAnsi" w:cstheme="minorHAnsi"/>
                            <w:b/>
                            <w:i/>
                            <w:iCs/>
                            <w:sz w:val="20"/>
                            <w:szCs w:val="20"/>
                          </w:rPr>
                        </w:pPr>
                        <w:r w:rsidRPr="00D867C0">
                          <w:rPr>
                            <w:rFonts w:asciiTheme="minorHAnsi" w:hAnsiTheme="minorHAnsi" w:cstheme="minorHAnsi"/>
                            <w:bCs/>
                            <w:i/>
                            <w:iCs/>
                            <w:sz w:val="20"/>
                            <w:szCs w:val="20"/>
                          </w:rPr>
                          <w:t>Un punteggio aggiuntivo verrà assegnato se verrà prevista nella fornitura un numero attuatori di ricambio ≥ 1 per ogni tipologia di attuatore previsto per il braccio robotico.</w:t>
                        </w:r>
                      </w:p>
                    </w:tc>
                  </w:tr>
                </w:tbl>
                <w:p w14:paraId="44D5FAC7" w14:textId="77777777" w:rsidR="003F2465" w:rsidRPr="00D867C0" w:rsidRDefault="003F2465" w:rsidP="00951539">
                  <w:pPr>
                    <w:rPr>
                      <w:rFonts w:asciiTheme="minorHAnsi" w:hAnsiTheme="minorHAnsi" w:cstheme="minorHAnsi"/>
                      <w:sz w:val="22"/>
                      <w:szCs w:val="22"/>
                    </w:rPr>
                  </w:pPr>
                </w:p>
                <w:p w14:paraId="4C5BFEEB" w14:textId="77777777" w:rsidR="00AD4BC6" w:rsidRPr="00D867C0" w:rsidRDefault="00AD4BC6" w:rsidP="00951539">
                  <w:pPr>
                    <w:rPr>
                      <w:rFonts w:asciiTheme="minorHAnsi" w:hAnsiTheme="minorHAnsi" w:cstheme="minorHAnsi"/>
                      <w:sz w:val="22"/>
                      <w:szCs w:val="22"/>
                    </w:rPr>
                  </w:pPr>
                </w:p>
                <w:p w14:paraId="2FA4A070" w14:textId="77777777" w:rsidR="00951539" w:rsidRPr="00D867C0" w:rsidRDefault="00951539" w:rsidP="00951539">
                  <w:pPr>
                    <w:rPr>
                      <w:rFonts w:asciiTheme="minorHAnsi" w:hAnsiTheme="minorHAnsi" w:cstheme="minorHAnsi"/>
                      <w:sz w:val="22"/>
                      <w:szCs w:val="22"/>
                    </w:rPr>
                  </w:pPr>
                </w:p>
              </w:tc>
            </w:tr>
          </w:tbl>
          <w:p w14:paraId="0EF71FF5" w14:textId="77777777" w:rsidR="00132E97" w:rsidRPr="00D867C0" w:rsidRDefault="00132E97" w:rsidP="00E811B6">
            <w:pPr>
              <w:rPr>
                <w:rFonts w:asciiTheme="minorHAnsi" w:hAnsiTheme="minorHAnsi" w:cstheme="minorHAnsi"/>
                <w:sz w:val="22"/>
                <w:szCs w:val="22"/>
              </w:rPr>
            </w:pPr>
          </w:p>
          <w:p w14:paraId="3991C4C8" w14:textId="77777777" w:rsidR="00132E97" w:rsidRPr="00D867C0" w:rsidRDefault="00132E97" w:rsidP="00E811B6">
            <w:pPr>
              <w:rPr>
                <w:rFonts w:asciiTheme="minorHAnsi" w:hAnsiTheme="minorHAnsi" w:cstheme="minorHAnsi"/>
                <w:sz w:val="22"/>
                <w:szCs w:val="22"/>
              </w:rPr>
            </w:pPr>
          </w:p>
          <w:p w14:paraId="6F61CBB8" w14:textId="77777777" w:rsidR="001F5BCD" w:rsidRPr="00D867C0" w:rsidRDefault="001F5BCD" w:rsidP="00E811B6">
            <w:pPr>
              <w:rPr>
                <w:rFonts w:asciiTheme="minorHAnsi" w:hAnsiTheme="minorHAnsi" w:cstheme="minorHAnsi"/>
                <w:sz w:val="22"/>
                <w:szCs w:val="22"/>
              </w:rPr>
            </w:pPr>
          </w:p>
          <w:p w14:paraId="63993571" w14:textId="77777777" w:rsidR="00132E97" w:rsidRPr="00D867C0" w:rsidRDefault="00132E97" w:rsidP="00E811B6">
            <w:pPr>
              <w:rPr>
                <w:rFonts w:asciiTheme="minorHAnsi" w:hAnsiTheme="minorHAnsi" w:cstheme="minorHAnsi"/>
                <w:sz w:val="22"/>
                <w:szCs w:val="22"/>
              </w:rPr>
            </w:pPr>
          </w:p>
        </w:tc>
      </w:tr>
    </w:tbl>
    <w:p w14:paraId="0A7BE2C2" w14:textId="72BF1056" w:rsidR="00B6675C" w:rsidRPr="00D867C0" w:rsidRDefault="00B6675C"/>
    <w:p w14:paraId="6141B736" w14:textId="77777777" w:rsidR="00D867C0" w:rsidRPr="00D867C0" w:rsidRDefault="00D867C0"/>
    <w:p w14:paraId="7B2A4885" w14:textId="77777777" w:rsidR="00D867C0" w:rsidRPr="00D867C0" w:rsidRDefault="00D867C0"/>
    <w:tbl>
      <w:tblPr>
        <w:tblW w:w="9633" w:type="dxa"/>
        <w:jc w:val="center"/>
        <w:tblLayout w:type="fixed"/>
        <w:tblCellMar>
          <w:left w:w="57" w:type="dxa"/>
          <w:right w:w="57" w:type="dxa"/>
        </w:tblCellMar>
        <w:tblLook w:val="0000" w:firstRow="0" w:lastRow="0" w:firstColumn="0" w:lastColumn="0" w:noHBand="0" w:noVBand="0"/>
      </w:tblPr>
      <w:tblGrid>
        <w:gridCol w:w="325"/>
        <w:gridCol w:w="9308"/>
      </w:tblGrid>
      <w:tr w:rsidR="00EB7373" w:rsidRPr="00D867C0" w14:paraId="6268D9CD" w14:textId="77777777" w:rsidTr="00E811B6">
        <w:trPr>
          <w:trHeight w:val="397"/>
          <w:jc w:val="center"/>
        </w:trPr>
        <w:tc>
          <w:tcPr>
            <w:tcW w:w="325"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60CCF6A4" w14:textId="1A214C61" w:rsidR="00EB7373" w:rsidRPr="00D867C0" w:rsidRDefault="00B6675C" w:rsidP="00E811B6">
            <w:pPr>
              <w:rPr>
                <w:rFonts w:asciiTheme="minorHAnsi" w:hAnsiTheme="minorHAnsi" w:cstheme="minorHAnsi"/>
                <w:b/>
                <w:bCs/>
                <w:sz w:val="20"/>
                <w:szCs w:val="20"/>
              </w:rPr>
            </w:pPr>
            <w:r w:rsidRPr="00D867C0">
              <w:rPr>
                <w:rFonts w:asciiTheme="minorHAnsi" w:hAnsiTheme="minorHAnsi" w:cstheme="minorHAnsi"/>
                <w:b/>
                <w:bCs/>
                <w:sz w:val="20"/>
                <w:szCs w:val="20"/>
              </w:rPr>
              <w:lastRenderedPageBreak/>
              <w:t>4</w:t>
            </w:r>
          </w:p>
        </w:tc>
        <w:tc>
          <w:tcPr>
            <w:tcW w:w="9308"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321ECB45" w14:textId="12301D3A" w:rsidR="00EB7373" w:rsidRPr="00D867C0" w:rsidRDefault="00EB7373" w:rsidP="00E811B6">
            <w:pPr>
              <w:rPr>
                <w:rFonts w:asciiTheme="minorHAnsi" w:hAnsiTheme="minorHAnsi" w:cstheme="minorHAnsi"/>
                <w:b/>
                <w:bCs/>
                <w:sz w:val="20"/>
                <w:szCs w:val="20"/>
              </w:rPr>
            </w:pPr>
            <w:r w:rsidRPr="00D867C0">
              <w:rPr>
                <w:rFonts w:asciiTheme="minorHAnsi" w:hAnsiTheme="minorHAnsi" w:cstheme="minorHAnsi"/>
                <w:b/>
                <w:i/>
                <w:iCs/>
                <w:sz w:val="20"/>
                <w:szCs w:val="20"/>
              </w:rPr>
              <w:t>Descrizione dettagliata della proposta di gestione qualità</w:t>
            </w:r>
          </w:p>
        </w:tc>
      </w:tr>
      <w:tr w:rsidR="00EB7373" w:rsidRPr="00D867C0" w14:paraId="3E3414FE" w14:textId="77777777" w:rsidTr="00E811B6">
        <w:trPr>
          <w:trHeight w:val="397"/>
          <w:jc w:val="center"/>
        </w:trPr>
        <w:tc>
          <w:tcPr>
            <w:tcW w:w="9633"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6B786F1A" w14:textId="61A7339A" w:rsidR="00EB7373" w:rsidRPr="00D867C0" w:rsidRDefault="00EB7373" w:rsidP="00E811B6">
            <w:pPr>
              <w:rPr>
                <w:rFonts w:asciiTheme="minorHAnsi" w:hAnsiTheme="minorHAnsi" w:cstheme="minorHAnsi"/>
                <w:sz w:val="22"/>
                <w:szCs w:val="22"/>
              </w:rPr>
            </w:pPr>
            <w:r w:rsidRPr="00D867C0">
              <w:rPr>
                <w:rFonts w:asciiTheme="minorHAnsi" w:hAnsiTheme="minorHAnsi" w:cstheme="minorHAnsi"/>
                <w:sz w:val="22"/>
                <w:szCs w:val="22"/>
              </w:rPr>
              <w:t>L’azienda deve fornire una proposta dettagliata dell</w:t>
            </w:r>
            <w:r w:rsidR="00E71E2B" w:rsidRPr="00D867C0">
              <w:rPr>
                <w:rFonts w:asciiTheme="minorHAnsi" w:hAnsiTheme="minorHAnsi" w:cstheme="minorHAnsi"/>
                <w:sz w:val="22"/>
                <w:szCs w:val="22"/>
              </w:rPr>
              <w:t>e procedure che intende adottare per la gestione della qualità della commessa</w:t>
            </w:r>
            <w:r w:rsidRPr="00D867C0">
              <w:rPr>
                <w:rFonts w:asciiTheme="minorHAnsi" w:hAnsiTheme="minorHAnsi" w:cstheme="minorHAnsi"/>
                <w:sz w:val="22"/>
                <w:szCs w:val="22"/>
              </w:rPr>
              <w:t xml:space="preserve">. </w:t>
            </w:r>
          </w:p>
          <w:p w14:paraId="064B2C4A" w14:textId="77777777" w:rsidR="00EB7373" w:rsidRPr="00D867C0" w:rsidRDefault="00EB7373" w:rsidP="00E811B6">
            <w:pPr>
              <w:rPr>
                <w:rFonts w:asciiTheme="minorHAnsi" w:hAnsiTheme="minorHAnsi" w:cstheme="minorHAnsi"/>
                <w:sz w:val="22"/>
                <w:szCs w:val="22"/>
              </w:rPr>
            </w:pPr>
            <w:r w:rsidRPr="00D867C0">
              <w:rPr>
                <w:rFonts w:asciiTheme="minorHAnsi" w:hAnsiTheme="minorHAnsi" w:cstheme="minorHAnsi"/>
                <w:sz w:val="22"/>
                <w:szCs w:val="22"/>
              </w:rPr>
              <w:t>Per facilitare la valutazione si suggerisce di descrivere la proposta tecnica facendo riferimento alla struttura riportata in seguito. Eventuali altre informazioni potranno essere aggiunte o allegate.</w:t>
            </w:r>
          </w:p>
          <w:p w14:paraId="0CEEBF78" w14:textId="77777777" w:rsidR="00EB7373" w:rsidRPr="00D867C0" w:rsidRDefault="00EB7373" w:rsidP="00E811B6">
            <w:pPr>
              <w:rPr>
                <w:rFonts w:asciiTheme="minorHAnsi" w:hAnsiTheme="minorHAnsi" w:cstheme="minorHAnsi"/>
                <w:sz w:val="22"/>
                <w:szCs w:val="22"/>
              </w:rPr>
            </w:pPr>
          </w:p>
        </w:tc>
      </w:tr>
      <w:tr w:rsidR="00EB7373" w:rsidRPr="00D867C0" w14:paraId="2C069F45" w14:textId="77777777" w:rsidTr="00E811B6">
        <w:trPr>
          <w:trHeight w:val="397"/>
          <w:jc w:val="center"/>
        </w:trPr>
        <w:tc>
          <w:tcPr>
            <w:tcW w:w="9633" w:type="dxa"/>
            <w:gridSpan w:val="2"/>
            <w:tcBorders>
              <w:top w:val="single" w:sz="6" w:space="0" w:color="000000"/>
              <w:left w:val="single" w:sz="6" w:space="0" w:color="000000"/>
              <w:bottom w:val="single" w:sz="6" w:space="0" w:color="000000"/>
              <w:right w:val="single" w:sz="6" w:space="0" w:color="000000"/>
            </w:tcBorders>
          </w:tcPr>
          <w:p w14:paraId="6F16292A" w14:textId="77777777" w:rsidR="00EB7373" w:rsidRPr="00D867C0" w:rsidRDefault="00EB7373" w:rsidP="00E811B6"/>
          <w:tbl>
            <w:tblPr>
              <w:tblStyle w:val="Tabellagriglia2"/>
              <w:tblW w:w="0" w:type="auto"/>
              <w:tblBorders>
                <w:top w:val="single" w:sz="4" w:space="0" w:color="000000" w:themeColor="text1"/>
                <w:left w:val="single" w:sz="4" w:space="0" w:color="000000" w:themeColor="text1"/>
                <w:bottom w:val="single" w:sz="4" w:space="0" w:color="000000" w:themeColor="text1"/>
                <w:right w:val="single" w:sz="4" w:space="0" w:color="000000" w:themeColor="text1"/>
              </w:tblBorders>
              <w:tblLayout w:type="fixed"/>
              <w:tblLook w:val="0480" w:firstRow="0" w:lastRow="0" w:firstColumn="1" w:lastColumn="0" w:noHBand="0" w:noVBand="1"/>
            </w:tblPr>
            <w:tblGrid>
              <w:gridCol w:w="9509"/>
            </w:tblGrid>
            <w:tr w:rsidR="00B91366" w:rsidRPr="00D867C0" w14:paraId="0988686E" w14:textId="77777777" w:rsidTr="00E811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09" w:type="dxa"/>
                </w:tcPr>
                <w:p w14:paraId="71F2C54F" w14:textId="2E18BFA1" w:rsidR="00B91366" w:rsidRPr="00D867C0" w:rsidRDefault="00B6675C" w:rsidP="00B91366">
                  <w:pPr>
                    <w:rPr>
                      <w:rFonts w:asciiTheme="minorHAnsi" w:hAnsiTheme="minorHAnsi" w:cstheme="minorHAnsi"/>
                      <w:bCs w:val="0"/>
                      <w:sz w:val="20"/>
                      <w:szCs w:val="20"/>
                    </w:rPr>
                  </w:pPr>
                  <w:r w:rsidRPr="00D867C0">
                    <w:rPr>
                      <w:rFonts w:asciiTheme="minorHAnsi" w:hAnsiTheme="minorHAnsi" w:cstheme="minorHAnsi"/>
                      <w:bCs w:val="0"/>
                      <w:sz w:val="20"/>
                      <w:szCs w:val="20"/>
                    </w:rPr>
                    <w:t xml:space="preserve">4.1. </w:t>
                  </w:r>
                  <w:r w:rsidR="009D257B" w:rsidRPr="00D867C0">
                    <w:rPr>
                      <w:rFonts w:asciiTheme="minorHAnsi" w:hAnsiTheme="minorHAnsi" w:cstheme="minorHAnsi"/>
                      <w:bCs w:val="0"/>
                      <w:sz w:val="20"/>
                      <w:szCs w:val="20"/>
                    </w:rPr>
                    <w:t xml:space="preserve">Descrizione </w:t>
                  </w:r>
                  <w:r w:rsidR="00C7606B" w:rsidRPr="00D867C0">
                    <w:rPr>
                      <w:rFonts w:asciiTheme="minorHAnsi" w:hAnsiTheme="minorHAnsi" w:cstheme="minorHAnsi"/>
                      <w:bCs w:val="0"/>
                      <w:sz w:val="20"/>
                      <w:szCs w:val="20"/>
                    </w:rPr>
                    <w:t>dettagliata dello scheduling previsto per le attività oggetto della gara.</w:t>
                  </w:r>
                </w:p>
              </w:tc>
            </w:tr>
            <w:tr w:rsidR="00B91366" w:rsidRPr="00D867C0" w14:paraId="12EF5139" w14:textId="77777777" w:rsidTr="00E811B6">
              <w:tc>
                <w:tcPr>
                  <w:cnfStyle w:val="001000000000" w:firstRow="0" w:lastRow="0" w:firstColumn="1" w:lastColumn="0" w:oddVBand="0" w:evenVBand="0" w:oddHBand="0" w:evenHBand="0" w:firstRowFirstColumn="0" w:firstRowLastColumn="0" w:lastRowFirstColumn="0" w:lastRowLastColumn="0"/>
                  <w:tcW w:w="9509" w:type="dxa"/>
                </w:tcPr>
                <w:p w14:paraId="7B11FB04" w14:textId="77777777" w:rsidR="00B91366" w:rsidRPr="00D867C0" w:rsidRDefault="00B91366" w:rsidP="00B91366">
                  <w:pPr>
                    <w:rPr>
                      <w:rFonts w:asciiTheme="minorHAnsi" w:hAnsiTheme="minorHAnsi" w:cstheme="minorHAnsi"/>
                      <w:b w:val="0"/>
                      <w:sz w:val="20"/>
                      <w:szCs w:val="20"/>
                    </w:rPr>
                  </w:pPr>
                </w:p>
                <w:p w14:paraId="1CF97C2F" w14:textId="77777777" w:rsidR="0081602A" w:rsidRPr="00D867C0" w:rsidRDefault="0081602A" w:rsidP="00B91366">
                  <w:pPr>
                    <w:rPr>
                      <w:rFonts w:asciiTheme="minorHAnsi" w:hAnsiTheme="minorHAnsi" w:cstheme="minorHAnsi"/>
                      <w:b w:val="0"/>
                      <w:sz w:val="20"/>
                      <w:szCs w:val="20"/>
                    </w:rPr>
                  </w:pPr>
                </w:p>
                <w:p w14:paraId="511AF9D5" w14:textId="1E0758DF" w:rsidR="0081602A" w:rsidRPr="00D867C0" w:rsidRDefault="0081602A" w:rsidP="00B91366">
                  <w:pPr>
                    <w:rPr>
                      <w:rFonts w:asciiTheme="minorHAnsi" w:hAnsiTheme="minorHAnsi" w:cstheme="minorHAnsi"/>
                      <w:sz w:val="22"/>
                      <w:szCs w:val="22"/>
                    </w:rPr>
                  </w:pPr>
                </w:p>
              </w:tc>
            </w:tr>
          </w:tbl>
          <w:p w14:paraId="45ABFC17" w14:textId="77777777" w:rsidR="00B91366" w:rsidRPr="00D867C0" w:rsidRDefault="00B91366" w:rsidP="00E811B6"/>
          <w:tbl>
            <w:tblPr>
              <w:tblStyle w:val="Tabellagriglia2"/>
              <w:tblW w:w="0" w:type="auto"/>
              <w:tblBorders>
                <w:top w:val="single" w:sz="4" w:space="0" w:color="000000" w:themeColor="text1"/>
                <w:left w:val="single" w:sz="4" w:space="0" w:color="000000" w:themeColor="text1"/>
                <w:bottom w:val="single" w:sz="4" w:space="0" w:color="000000" w:themeColor="text1"/>
                <w:right w:val="single" w:sz="4" w:space="0" w:color="000000" w:themeColor="text1"/>
              </w:tblBorders>
              <w:tblLayout w:type="fixed"/>
              <w:tblLook w:val="0480" w:firstRow="0" w:lastRow="0" w:firstColumn="1" w:lastColumn="0" w:noHBand="0" w:noVBand="1"/>
            </w:tblPr>
            <w:tblGrid>
              <w:gridCol w:w="9509"/>
            </w:tblGrid>
            <w:tr w:rsidR="00C7606B" w:rsidRPr="00D867C0" w14:paraId="39A96A38" w14:textId="77777777" w:rsidTr="00E811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09" w:type="dxa"/>
                </w:tcPr>
                <w:p w14:paraId="03539C8C" w14:textId="30D6FA07" w:rsidR="00C7606B" w:rsidRPr="00D867C0" w:rsidRDefault="00B6675C" w:rsidP="00C7606B">
                  <w:pPr>
                    <w:rPr>
                      <w:rFonts w:asciiTheme="minorHAnsi" w:hAnsiTheme="minorHAnsi" w:cstheme="minorHAnsi"/>
                      <w:bCs w:val="0"/>
                      <w:sz w:val="20"/>
                      <w:szCs w:val="20"/>
                    </w:rPr>
                  </w:pPr>
                  <w:r w:rsidRPr="00D867C0">
                    <w:rPr>
                      <w:rFonts w:asciiTheme="minorHAnsi" w:hAnsiTheme="minorHAnsi" w:cstheme="minorHAnsi"/>
                      <w:bCs w:val="0"/>
                      <w:sz w:val="20"/>
                      <w:szCs w:val="20"/>
                    </w:rPr>
                    <w:t xml:space="preserve">4.2. </w:t>
                  </w:r>
                  <w:r w:rsidR="00C7606B" w:rsidRPr="00D867C0">
                    <w:rPr>
                      <w:rFonts w:asciiTheme="minorHAnsi" w:hAnsiTheme="minorHAnsi" w:cstheme="minorHAnsi"/>
                      <w:bCs w:val="0"/>
                      <w:sz w:val="20"/>
                      <w:szCs w:val="20"/>
                    </w:rPr>
                    <w:t>Descrizione delle procedure relative alla pianificazione e verifica dell’avanzamento delle attività, esame dei risultati degli audit, analisi dei rischi relativi alle tempistiche necessarie allo sviluppo delle attività, controllo di azioni correttive, incluse le attività assegnate ai subfornitori.</w:t>
                  </w:r>
                </w:p>
              </w:tc>
            </w:tr>
            <w:tr w:rsidR="00C7606B" w:rsidRPr="00D867C0" w14:paraId="09F7C039" w14:textId="77777777" w:rsidTr="00E811B6">
              <w:tc>
                <w:tcPr>
                  <w:cnfStyle w:val="001000000000" w:firstRow="0" w:lastRow="0" w:firstColumn="1" w:lastColumn="0" w:oddVBand="0" w:evenVBand="0" w:oddHBand="0" w:evenHBand="0" w:firstRowFirstColumn="0" w:firstRowLastColumn="0" w:lastRowFirstColumn="0" w:lastRowLastColumn="0"/>
                  <w:tcW w:w="9509" w:type="dxa"/>
                </w:tcPr>
                <w:p w14:paraId="6743BC85" w14:textId="77777777" w:rsidR="00C7606B" w:rsidRPr="00D867C0" w:rsidRDefault="00C7606B" w:rsidP="00C7606B">
                  <w:pPr>
                    <w:rPr>
                      <w:rFonts w:asciiTheme="minorHAnsi" w:hAnsiTheme="minorHAnsi" w:cstheme="minorHAnsi"/>
                      <w:b w:val="0"/>
                      <w:sz w:val="20"/>
                      <w:szCs w:val="20"/>
                    </w:rPr>
                  </w:pPr>
                </w:p>
                <w:p w14:paraId="3112CCC3" w14:textId="77777777" w:rsidR="0081602A" w:rsidRPr="00D867C0" w:rsidRDefault="0081602A" w:rsidP="00C7606B">
                  <w:pPr>
                    <w:rPr>
                      <w:rFonts w:asciiTheme="minorHAnsi" w:hAnsiTheme="minorHAnsi" w:cstheme="minorHAnsi"/>
                      <w:b w:val="0"/>
                      <w:sz w:val="20"/>
                      <w:szCs w:val="20"/>
                    </w:rPr>
                  </w:pPr>
                </w:p>
                <w:p w14:paraId="335CCB80" w14:textId="2A1DD172" w:rsidR="0081602A" w:rsidRPr="00D867C0" w:rsidRDefault="0081602A" w:rsidP="00C7606B">
                  <w:pPr>
                    <w:rPr>
                      <w:rFonts w:asciiTheme="minorHAnsi" w:hAnsiTheme="minorHAnsi" w:cstheme="minorHAnsi"/>
                      <w:sz w:val="22"/>
                      <w:szCs w:val="22"/>
                    </w:rPr>
                  </w:pPr>
                </w:p>
              </w:tc>
            </w:tr>
          </w:tbl>
          <w:p w14:paraId="073886BE" w14:textId="77777777" w:rsidR="00C7606B" w:rsidRPr="00D867C0" w:rsidRDefault="00C7606B" w:rsidP="00E811B6"/>
          <w:tbl>
            <w:tblPr>
              <w:tblStyle w:val="Tabellagriglia2"/>
              <w:tblW w:w="0" w:type="auto"/>
              <w:tblBorders>
                <w:top w:val="single" w:sz="4" w:space="0" w:color="000000" w:themeColor="text1"/>
                <w:left w:val="single" w:sz="4" w:space="0" w:color="000000" w:themeColor="text1"/>
                <w:bottom w:val="single" w:sz="4" w:space="0" w:color="000000" w:themeColor="text1"/>
                <w:right w:val="single" w:sz="4" w:space="0" w:color="000000" w:themeColor="text1"/>
              </w:tblBorders>
              <w:tblLayout w:type="fixed"/>
              <w:tblLook w:val="0480" w:firstRow="0" w:lastRow="0" w:firstColumn="1" w:lastColumn="0" w:noHBand="0" w:noVBand="1"/>
            </w:tblPr>
            <w:tblGrid>
              <w:gridCol w:w="9509"/>
            </w:tblGrid>
            <w:tr w:rsidR="00C7606B" w:rsidRPr="00D867C0" w14:paraId="7E206489" w14:textId="77777777" w:rsidTr="00E811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09" w:type="dxa"/>
                </w:tcPr>
                <w:p w14:paraId="38F6D89D" w14:textId="613817D6" w:rsidR="008F5855" w:rsidRPr="00D867C0" w:rsidRDefault="00B6675C" w:rsidP="00C7606B">
                  <w:pPr>
                    <w:rPr>
                      <w:rFonts w:asciiTheme="minorHAnsi" w:hAnsiTheme="minorHAnsi" w:cstheme="minorHAnsi"/>
                      <w:b w:val="0"/>
                      <w:sz w:val="20"/>
                      <w:szCs w:val="20"/>
                    </w:rPr>
                  </w:pPr>
                  <w:r w:rsidRPr="00D867C0">
                    <w:rPr>
                      <w:rFonts w:asciiTheme="minorHAnsi" w:hAnsiTheme="minorHAnsi" w:cstheme="minorHAnsi"/>
                      <w:bCs w:val="0"/>
                      <w:sz w:val="20"/>
                      <w:szCs w:val="20"/>
                    </w:rPr>
                    <w:t xml:space="preserve">4.3. </w:t>
                  </w:r>
                  <w:r w:rsidR="00C7606B" w:rsidRPr="00D867C0">
                    <w:rPr>
                      <w:rFonts w:asciiTheme="minorHAnsi" w:hAnsiTheme="minorHAnsi" w:cstheme="minorHAnsi"/>
                      <w:bCs w:val="0"/>
                      <w:sz w:val="20"/>
                      <w:szCs w:val="20"/>
                    </w:rPr>
                    <w:t xml:space="preserve">Descrizione delle procedure relative alla progettazione, realizzazione, con riferimento all’utilizzo di specifici strumenti hardware e software per l’analisi e la misurazione. </w:t>
                  </w:r>
                </w:p>
                <w:p w14:paraId="506642E0" w14:textId="07ADFE06" w:rsidR="00C7606B" w:rsidRPr="00D867C0" w:rsidRDefault="00C7606B" w:rsidP="00C7606B">
                  <w:pPr>
                    <w:rPr>
                      <w:rFonts w:asciiTheme="minorHAnsi" w:hAnsiTheme="minorHAnsi" w:cstheme="minorHAnsi"/>
                      <w:b w:val="0"/>
                      <w:i/>
                      <w:iCs/>
                      <w:sz w:val="20"/>
                      <w:szCs w:val="20"/>
                    </w:rPr>
                  </w:pPr>
                  <w:r w:rsidRPr="00D867C0">
                    <w:rPr>
                      <w:rFonts w:asciiTheme="minorHAnsi" w:hAnsiTheme="minorHAnsi" w:cstheme="minorHAnsi"/>
                      <w:b w:val="0"/>
                      <w:i/>
                      <w:iCs/>
                      <w:sz w:val="20"/>
                      <w:szCs w:val="20"/>
                    </w:rPr>
                    <w:t>Verranno prese in particolare in esame le procedure che l’azienda adotterà in fase di progettazione e realizzazione che permettano il corretto dimensionamento e la corretta analisi dimensionale del manufatto (analisi ad elementi finiti, analisi dimensionali, analisi delle tolleranze)</w:t>
                  </w:r>
                </w:p>
              </w:tc>
            </w:tr>
            <w:tr w:rsidR="00C7606B" w:rsidRPr="00D867C0" w14:paraId="7E8CE71D" w14:textId="77777777" w:rsidTr="00E811B6">
              <w:tc>
                <w:tcPr>
                  <w:cnfStyle w:val="001000000000" w:firstRow="0" w:lastRow="0" w:firstColumn="1" w:lastColumn="0" w:oddVBand="0" w:evenVBand="0" w:oddHBand="0" w:evenHBand="0" w:firstRowFirstColumn="0" w:firstRowLastColumn="0" w:lastRowFirstColumn="0" w:lastRowLastColumn="0"/>
                  <w:tcW w:w="9509" w:type="dxa"/>
                </w:tcPr>
                <w:p w14:paraId="550572E6" w14:textId="77777777" w:rsidR="00C7606B" w:rsidRPr="00D867C0" w:rsidRDefault="00C7606B" w:rsidP="00C7606B">
                  <w:pPr>
                    <w:rPr>
                      <w:rFonts w:asciiTheme="minorHAnsi" w:hAnsiTheme="minorHAnsi" w:cstheme="minorHAnsi"/>
                      <w:b w:val="0"/>
                      <w:sz w:val="20"/>
                      <w:szCs w:val="20"/>
                    </w:rPr>
                  </w:pPr>
                </w:p>
                <w:p w14:paraId="54BA6F43" w14:textId="77777777" w:rsidR="0081602A" w:rsidRPr="00D867C0" w:rsidRDefault="0081602A" w:rsidP="00C7606B">
                  <w:pPr>
                    <w:rPr>
                      <w:rFonts w:asciiTheme="minorHAnsi" w:hAnsiTheme="minorHAnsi" w:cstheme="minorHAnsi"/>
                      <w:b w:val="0"/>
                      <w:sz w:val="20"/>
                      <w:szCs w:val="20"/>
                    </w:rPr>
                  </w:pPr>
                </w:p>
                <w:p w14:paraId="3BBDE1D1" w14:textId="394610EF" w:rsidR="0081602A" w:rsidRPr="00D867C0" w:rsidRDefault="0081602A" w:rsidP="00C7606B">
                  <w:pPr>
                    <w:rPr>
                      <w:rFonts w:asciiTheme="minorHAnsi" w:hAnsiTheme="minorHAnsi" w:cstheme="minorHAnsi"/>
                      <w:sz w:val="22"/>
                      <w:szCs w:val="22"/>
                    </w:rPr>
                  </w:pPr>
                </w:p>
              </w:tc>
            </w:tr>
          </w:tbl>
          <w:p w14:paraId="368967F7" w14:textId="77777777" w:rsidR="00C7606B" w:rsidRPr="00D867C0" w:rsidRDefault="00C7606B" w:rsidP="00E811B6"/>
          <w:tbl>
            <w:tblPr>
              <w:tblStyle w:val="Tabellagriglia2"/>
              <w:tblW w:w="0" w:type="auto"/>
              <w:tblBorders>
                <w:top w:val="single" w:sz="4" w:space="0" w:color="000000" w:themeColor="text1"/>
                <w:left w:val="single" w:sz="4" w:space="0" w:color="000000" w:themeColor="text1"/>
                <w:bottom w:val="single" w:sz="4" w:space="0" w:color="000000" w:themeColor="text1"/>
                <w:right w:val="single" w:sz="4" w:space="0" w:color="000000" w:themeColor="text1"/>
              </w:tblBorders>
              <w:tblLayout w:type="fixed"/>
              <w:tblLook w:val="0480" w:firstRow="0" w:lastRow="0" w:firstColumn="1" w:lastColumn="0" w:noHBand="0" w:noVBand="1"/>
            </w:tblPr>
            <w:tblGrid>
              <w:gridCol w:w="9509"/>
            </w:tblGrid>
            <w:tr w:rsidR="00C7606B" w:rsidRPr="00D867C0" w14:paraId="23ACA496" w14:textId="77777777" w:rsidTr="00E811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09" w:type="dxa"/>
                </w:tcPr>
                <w:p w14:paraId="7982A2CE" w14:textId="27F73416" w:rsidR="00C7606B" w:rsidRPr="00D867C0" w:rsidRDefault="00B6675C" w:rsidP="00C7606B">
                  <w:pPr>
                    <w:rPr>
                      <w:rFonts w:asciiTheme="minorHAnsi" w:hAnsiTheme="minorHAnsi" w:cstheme="minorHAnsi"/>
                      <w:bCs w:val="0"/>
                      <w:sz w:val="20"/>
                      <w:szCs w:val="20"/>
                    </w:rPr>
                  </w:pPr>
                  <w:r w:rsidRPr="00D867C0">
                    <w:rPr>
                      <w:rFonts w:asciiTheme="minorHAnsi" w:hAnsiTheme="minorHAnsi" w:cstheme="minorHAnsi"/>
                      <w:bCs w:val="0"/>
                      <w:sz w:val="20"/>
                      <w:szCs w:val="20"/>
                    </w:rPr>
                    <w:t xml:space="preserve">4.4. </w:t>
                  </w:r>
                  <w:r w:rsidR="00C7606B" w:rsidRPr="00D867C0">
                    <w:rPr>
                      <w:rFonts w:asciiTheme="minorHAnsi" w:hAnsiTheme="minorHAnsi" w:cstheme="minorHAnsi"/>
                      <w:bCs w:val="0"/>
                      <w:sz w:val="20"/>
                      <w:szCs w:val="20"/>
                    </w:rPr>
                    <w:t>Descrizione delle procedure relative alla valutazione e controllo dei sub-fornitori coinvolti</w:t>
                  </w:r>
                </w:p>
              </w:tc>
            </w:tr>
            <w:tr w:rsidR="00C7606B" w:rsidRPr="00D867C0" w14:paraId="04730B52" w14:textId="77777777" w:rsidTr="00E811B6">
              <w:tc>
                <w:tcPr>
                  <w:cnfStyle w:val="001000000000" w:firstRow="0" w:lastRow="0" w:firstColumn="1" w:lastColumn="0" w:oddVBand="0" w:evenVBand="0" w:oddHBand="0" w:evenHBand="0" w:firstRowFirstColumn="0" w:firstRowLastColumn="0" w:lastRowFirstColumn="0" w:lastRowLastColumn="0"/>
                  <w:tcW w:w="9509" w:type="dxa"/>
                </w:tcPr>
                <w:p w14:paraId="02CA8936" w14:textId="77777777" w:rsidR="00C7606B" w:rsidRPr="00D867C0" w:rsidRDefault="00C7606B" w:rsidP="00C7606B">
                  <w:pPr>
                    <w:rPr>
                      <w:rFonts w:asciiTheme="minorHAnsi" w:hAnsiTheme="minorHAnsi" w:cstheme="minorHAnsi"/>
                      <w:b w:val="0"/>
                      <w:sz w:val="20"/>
                      <w:szCs w:val="20"/>
                    </w:rPr>
                  </w:pPr>
                </w:p>
                <w:p w14:paraId="773856E6" w14:textId="77777777" w:rsidR="0081602A" w:rsidRPr="00D867C0" w:rsidRDefault="0081602A" w:rsidP="00C7606B">
                  <w:pPr>
                    <w:rPr>
                      <w:rFonts w:asciiTheme="minorHAnsi" w:hAnsiTheme="minorHAnsi" w:cstheme="minorHAnsi"/>
                      <w:b w:val="0"/>
                      <w:sz w:val="20"/>
                      <w:szCs w:val="20"/>
                    </w:rPr>
                  </w:pPr>
                </w:p>
                <w:p w14:paraId="3132C9C3" w14:textId="0F4B323D" w:rsidR="0081602A" w:rsidRPr="00D867C0" w:rsidRDefault="0081602A" w:rsidP="00C7606B">
                  <w:pPr>
                    <w:rPr>
                      <w:rFonts w:asciiTheme="minorHAnsi" w:hAnsiTheme="minorHAnsi" w:cstheme="minorHAnsi"/>
                      <w:sz w:val="22"/>
                      <w:szCs w:val="22"/>
                    </w:rPr>
                  </w:pPr>
                </w:p>
              </w:tc>
            </w:tr>
          </w:tbl>
          <w:p w14:paraId="7598D5EB" w14:textId="77777777" w:rsidR="00C7606B" w:rsidRPr="00D867C0" w:rsidRDefault="00C7606B" w:rsidP="00E811B6"/>
          <w:tbl>
            <w:tblPr>
              <w:tblStyle w:val="Tabellagriglia2"/>
              <w:tblW w:w="0" w:type="auto"/>
              <w:tblBorders>
                <w:top w:val="single" w:sz="4" w:space="0" w:color="000000" w:themeColor="text1"/>
                <w:left w:val="single" w:sz="4" w:space="0" w:color="000000" w:themeColor="text1"/>
                <w:bottom w:val="single" w:sz="4" w:space="0" w:color="000000" w:themeColor="text1"/>
                <w:right w:val="single" w:sz="4" w:space="0" w:color="000000" w:themeColor="text1"/>
              </w:tblBorders>
              <w:tblLayout w:type="fixed"/>
              <w:tblLook w:val="0480" w:firstRow="0" w:lastRow="0" w:firstColumn="1" w:lastColumn="0" w:noHBand="0" w:noVBand="1"/>
            </w:tblPr>
            <w:tblGrid>
              <w:gridCol w:w="9509"/>
            </w:tblGrid>
            <w:tr w:rsidR="00C7606B" w:rsidRPr="00D867C0" w14:paraId="4AB1B586" w14:textId="77777777" w:rsidTr="00E811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09" w:type="dxa"/>
                </w:tcPr>
                <w:p w14:paraId="3AE051DF" w14:textId="0BBFAD31" w:rsidR="00C7606B" w:rsidRPr="00D867C0" w:rsidRDefault="00B6675C" w:rsidP="00C7606B">
                  <w:pPr>
                    <w:rPr>
                      <w:rFonts w:asciiTheme="minorHAnsi" w:hAnsiTheme="minorHAnsi" w:cstheme="minorHAnsi"/>
                      <w:bCs w:val="0"/>
                      <w:sz w:val="20"/>
                      <w:szCs w:val="20"/>
                    </w:rPr>
                  </w:pPr>
                  <w:r w:rsidRPr="00D867C0">
                    <w:rPr>
                      <w:rStyle w:val="ui-provider"/>
                      <w:rFonts w:asciiTheme="minorHAnsi" w:hAnsiTheme="minorHAnsi" w:cstheme="minorHAnsi"/>
                      <w:sz w:val="20"/>
                      <w:szCs w:val="20"/>
                    </w:rPr>
                    <w:t xml:space="preserve">4.5. </w:t>
                  </w:r>
                  <w:r w:rsidR="00C7606B" w:rsidRPr="00D867C0">
                    <w:rPr>
                      <w:rStyle w:val="ui-provider"/>
                      <w:rFonts w:asciiTheme="minorHAnsi" w:hAnsiTheme="minorHAnsi" w:cstheme="minorHAnsi"/>
                      <w:sz w:val="20"/>
                      <w:szCs w:val="20"/>
                    </w:rPr>
                    <w:t>Descrizione dell’organigramma e del personale proposto in termini di qualificazione, esperienza e competenze con particolare riferimento alla figura del Project Manager proposto.</w:t>
                  </w:r>
                </w:p>
              </w:tc>
            </w:tr>
            <w:tr w:rsidR="00C7606B" w:rsidRPr="00D867C0" w14:paraId="3AC767AE" w14:textId="77777777" w:rsidTr="00E811B6">
              <w:tc>
                <w:tcPr>
                  <w:cnfStyle w:val="001000000000" w:firstRow="0" w:lastRow="0" w:firstColumn="1" w:lastColumn="0" w:oddVBand="0" w:evenVBand="0" w:oddHBand="0" w:evenHBand="0" w:firstRowFirstColumn="0" w:firstRowLastColumn="0" w:lastRowFirstColumn="0" w:lastRowLastColumn="0"/>
                  <w:tcW w:w="9509" w:type="dxa"/>
                </w:tcPr>
                <w:p w14:paraId="2A8C2D8F" w14:textId="77777777" w:rsidR="00C7606B" w:rsidRPr="00D867C0" w:rsidRDefault="00C7606B" w:rsidP="00C7606B">
                  <w:pPr>
                    <w:rPr>
                      <w:rFonts w:asciiTheme="minorHAnsi" w:hAnsiTheme="minorHAnsi" w:cstheme="minorHAnsi"/>
                      <w:b w:val="0"/>
                      <w:sz w:val="20"/>
                      <w:szCs w:val="20"/>
                    </w:rPr>
                  </w:pPr>
                </w:p>
                <w:p w14:paraId="0599753F" w14:textId="77777777" w:rsidR="0081602A" w:rsidRPr="00D867C0" w:rsidRDefault="0081602A" w:rsidP="00C7606B">
                  <w:pPr>
                    <w:rPr>
                      <w:rFonts w:asciiTheme="minorHAnsi" w:hAnsiTheme="minorHAnsi" w:cstheme="minorHAnsi"/>
                      <w:b w:val="0"/>
                      <w:sz w:val="20"/>
                      <w:szCs w:val="20"/>
                    </w:rPr>
                  </w:pPr>
                </w:p>
                <w:p w14:paraId="1E8DA388" w14:textId="476AA9C5" w:rsidR="0081602A" w:rsidRPr="00D867C0" w:rsidRDefault="0081602A" w:rsidP="00C7606B">
                  <w:pPr>
                    <w:rPr>
                      <w:rFonts w:asciiTheme="minorHAnsi" w:hAnsiTheme="minorHAnsi" w:cstheme="minorHAnsi"/>
                      <w:sz w:val="22"/>
                      <w:szCs w:val="22"/>
                    </w:rPr>
                  </w:pPr>
                </w:p>
              </w:tc>
            </w:tr>
          </w:tbl>
          <w:p w14:paraId="4EEB7B26" w14:textId="77777777" w:rsidR="00C7606B" w:rsidRPr="00D867C0" w:rsidRDefault="00C7606B" w:rsidP="00E811B6"/>
          <w:tbl>
            <w:tblPr>
              <w:tblStyle w:val="Tabellagriglia2"/>
              <w:tblW w:w="0" w:type="auto"/>
              <w:tblBorders>
                <w:top w:val="single" w:sz="4" w:space="0" w:color="000000" w:themeColor="text1"/>
                <w:left w:val="single" w:sz="4" w:space="0" w:color="000000" w:themeColor="text1"/>
                <w:bottom w:val="single" w:sz="4" w:space="0" w:color="000000" w:themeColor="text1"/>
                <w:right w:val="single" w:sz="4" w:space="0" w:color="000000" w:themeColor="text1"/>
              </w:tblBorders>
              <w:tblLayout w:type="fixed"/>
              <w:tblLook w:val="0480" w:firstRow="0" w:lastRow="0" w:firstColumn="1" w:lastColumn="0" w:noHBand="0" w:noVBand="1"/>
            </w:tblPr>
            <w:tblGrid>
              <w:gridCol w:w="9509"/>
            </w:tblGrid>
            <w:tr w:rsidR="00C7606B" w:rsidRPr="00261333" w14:paraId="6E840766" w14:textId="77777777" w:rsidTr="00E811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09" w:type="dxa"/>
                </w:tcPr>
                <w:p w14:paraId="5D53AF96" w14:textId="18853D6B" w:rsidR="00C7606B" w:rsidRPr="00D867C0" w:rsidRDefault="00B6675C" w:rsidP="00C7606B">
                  <w:pPr>
                    <w:rPr>
                      <w:rFonts w:asciiTheme="minorHAnsi" w:hAnsiTheme="minorHAnsi" w:cstheme="minorHAnsi"/>
                      <w:bCs w:val="0"/>
                      <w:sz w:val="20"/>
                      <w:szCs w:val="20"/>
                      <w:lang w:val="en-GB"/>
                    </w:rPr>
                  </w:pPr>
                  <w:r w:rsidRPr="00D867C0">
                    <w:rPr>
                      <w:rStyle w:val="ui-provider"/>
                      <w:rFonts w:asciiTheme="minorHAnsi" w:hAnsiTheme="minorHAnsi" w:cstheme="minorHAnsi"/>
                      <w:sz w:val="20"/>
                      <w:szCs w:val="20"/>
                      <w:lang w:val="en-GB"/>
                    </w:rPr>
                    <w:t xml:space="preserve">4.6. </w:t>
                  </w:r>
                  <w:r w:rsidR="00C7606B" w:rsidRPr="00D867C0">
                    <w:rPr>
                      <w:rStyle w:val="ui-provider"/>
                      <w:rFonts w:asciiTheme="minorHAnsi" w:hAnsiTheme="minorHAnsi" w:cstheme="minorHAnsi"/>
                      <w:sz w:val="20"/>
                      <w:szCs w:val="20"/>
                      <w:lang w:val="en-GB"/>
                    </w:rPr>
                    <w:t>Descrizione della Work Breakdown Structure (WBS)</w:t>
                  </w:r>
                </w:p>
              </w:tc>
            </w:tr>
            <w:tr w:rsidR="00C7606B" w:rsidRPr="00261333" w14:paraId="1C52F8F8" w14:textId="77777777" w:rsidTr="00E811B6">
              <w:tc>
                <w:tcPr>
                  <w:cnfStyle w:val="001000000000" w:firstRow="0" w:lastRow="0" w:firstColumn="1" w:lastColumn="0" w:oddVBand="0" w:evenVBand="0" w:oddHBand="0" w:evenHBand="0" w:firstRowFirstColumn="0" w:firstRowLastColumn="0" w:lastRowFirstColumn="0" w:lastRowLastColumn="0"/>
                  <w:tcW w:w="9509" w:type="dxa"/>
                </w:tcPr>
                <w:p w14:paraId="2810A0EE" w14:textId="77777777" w:rsidR="00C7606B" w:rsidRPr="00D867C0" w:rsidRDefault="00C7606B" w:rsidP="00C7606B">
                  <w:pPr>
                    <w:rPr>
                      <w:rFonts w:asciiTheme="minorHAnsi" w:hAnsiTheme="minorHAnsi" w:cstheme="minorHAnsi"/>
                      <w:b w:val="0"/>
                      <w:sz w:val="20"/>
                      <w:szCs w:val="20"/>
                      <w:lang w:val="en-GB"/>
                    </w:rPr>
                  </w:pPr>
                </w:p>
                <w:p w14:paraId="478431EA" w14:textId="77777777" w:rsidR="0081602A" w:rsidRPr="00D867C0" w:rsidRDefault="0081602A" w:rsidP="00C7606B">
                  <w:pPr>
                    <w:rPr>
                      <w:rFonts w:asciiTheme="minorHAnsi" w:hAnsiTheme="minorHAnsi" w:cstheme="minorHAnsi"/>
                      <w:b w:val="0"/>
                      <w:sz w:val="20"/>
                      <w:szCs w:val="20"/>
                      <w:lang w:val="en-GB"/>
                    </w:rPr>
                  </w:pPr>
                </w:p>
                <w:p w14:paraId="5A1CC233" w14:textId="6B33B7F1" w:rsidR="0081602A" w:rsidRPr="00D867C0" w:rsidRDefault="0081602A" w:rsidP="00C7606B">
                  <w:pPr>
                    <w:rPr>
                      <w:rFonts w:asciiTheme="minorHAnsi" w:hAnsiTheme="minorHAnsi" w:cstheme="minorHAnsi"/>
                      <w:sz w:val="22"/>
                      <w:szCs w:val="22"/>
                      <w:lang w:val="en-GB"/>
                    </w:rPr>
                  </w:pPr>
                </w:p>
              </w:tc>
            </w:tr>
          </w:tbl>
          <w:p w14:paraId="2129D817" w14:textId="77777777" w:rsidR="00C7606B" w:rsidRPr="00D867C0" w:rsidRDefault="00C7606B" w:rsidP="00E811B6">
            <w:pPr>
              <w:rPr>
                <w:lang w:val="en-GB"/>
              </w:rPr>
            </w:pPr>
          </w:p>
          <w:p w14:paraId="2C6D9B8C" w14:textId="77777777" w:rsidR="00C7606B" w:rsidRPr="00D867C0" w:rsidRDefault="00C7606B" w:rsidP="00E811B6">
            <w:pPr>
              <w:rPr>
                <w:lang w:val="en-GB"/>
              </w:rPr>
            </w:pPr>
          </w:p>
          <w:tbl>
            <w:tblPr>
              <w:tblStyle w:val="Tabellagriglia2"/>
              <w:tblW w:w="0" w:type="auto"/>
              <w:tblBorders>
                <w:top w:val="single" w:sz="4" w:space="0" w:color="000000" w:themeColor="text1"/>
                <w:left w:val="single" w:sz="4" w:space="0" w:color="000000" w:themeColor="text1"/>
                <w:bottom w:val="single" w:sz="4" w:space="0" w:color="000000" w:themeColor="text1"/>
                <w:right w:val="single" w:sz="4" w:space="0" w:color="000000" w:themeColor="text1"/>
              </w:tblBorders>
              <w:tblLayout w:type="fixed"/>
              <w:tblLook w:val="0480" w:firstRow="0" w:lastRow="0" w:firstColumn="1" w:lastColumn="0" w:noHBand="0" w:noVBand="1"/>
            </w:tblPr>
            <w:tblGrid>
              <w:gridCol w:w="9509"/>
            </w:tblGrid>
            <w:tr w:rsidR="00863303" w:rsidRPr="00D867C0" w14:paraId="033293F8" w14:textId="77777777" w:rsidTr="00E811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09" w:type="dxa"/>
                </w:tcPr>
                <w:p w14:paraId="7A3CA27D" w14:textId="35A4A165" w:rsidR="00863303" w:rsidRPr="00D867C0" w:rsidRDefault="00B6675C" w:rsidP="001409B7">
                  <w:pPr>
                    <w:rPr>
                      <w:rFonts w:asciiTheme="minorHAnsi" w:hAnsiTheme="minorHAnsi" w:cstheme="minorHAnsi"/>
                      <w:bCs w:val="0"/>
                      <w:sz w:val="20"/>
                      <w:szCs w:val="20"/>
                    </w:rPr>
                  </w:pPr>
                  <w:r w:rsidRPr="00D867C0">
                    <w:rPr>
                      <w:rFonts w:asciiTheme="minorHAnsi" w:hAnsiTheme="minorHAnsi" w:cstheme="minorHAnsi"/>
                      <w:sz w:val="20"/>
                      <w:szCs w:val="20"/>
                    </w:rPr>
                    <w:t xml:space="preserve">4.7. </w:t>
                  </w:r>
                  <w:r w:rsidR="001409B7" w:rsidRPr="00D867C0">
                    <w:rPr>
                      <w:rFonts w:asciiTheme="minorHAnsi" w:hAnsiTheme="minorHAnsi" w:cstheme="minorHAnsi"/>
                      <w:sz w:val="20"/>
                      <w:szCs w:val="20"/>
                    </w:rPr>
                    <w:t>Descrizione della disponibilità di eventuali apparecchiature specifiche per l’esecuzione di analisi dimensionali della struttura,</w:t>
                  </w:r>
                  <w:r w:rsidR="00C7606B" w:rsidRPr="00D867C0">
                    <w:rPr>
                      <w:rFonts w:asciiTheme="minorHAnsi" w:hAnsiTheme="minorHAnsi" w:cstheme="minorHAnsi"/>
                      <w:sz w:val="20"/>
                      <w:szCs w:val="20"/>
                    </w:rPr>
                    <w:t xml:space="preserve"> </w:t>
                  </w:r>
                  <w:r w:rsidR="001409B7" w:rsidRPr="00D867C0">
                    <w:rPr>
                      <w:rFonts w:asciiTheme="minorHAnsi" w:hAnsiTheme="minorHAnsi" w:cstheme="minorHAnsi"/>
                      <w:sz w:val="20"/>
                      <w:szCs w:val="20"/>
                    </w:rPr>
                    <w:t>quali: sistemi metrologici 3D come fotogrammetria e laser tracker, strumenti di misura di precisione</w:t>
                  </w:r>
                  <w:r w:rsidR="001409B7" w:rsidRPr="00D867C0">
                    <w:rPr>
                      <w:rFonts w:asciiTheme="minorHAnsi" w:eastAsia="Calibri" w:hAnsiTheme="minorHAnsi" w:cstheme="minorHAnsi"/>
                      <w:sz w:val="20"/>
                      <w:szCs w:val="20"/>
                    </w:rPr>
                    <w:t>.</w:t>
                  </w:r>
                </w:p>
              </w:tc>
            </w:tr>
            <w:tr w:rsidR="00863303" w:rsidRPr="00D867C0" w14:paraId="6819B46B" w14:textId="77777777" w:rsidTr="00E811B6">
              <w:tc>
                <w:tcPr>
                  <w:cnfStyle w:val="001000000000" w:firstRow="0" w:lastRow="0" w:firstColumn="1" w:lastColumn="0" w:oddVBand="0" w:evenVBand="0" w:oddHBand="0" w:evenHBand="0" w:firstRowFirstColumn="0" w:firstRowLastColumn="0" w:lastRowFirstColumn="0" w:lastRowLastColumn="0"/>
                  <w:tcW w:w="9509" w:type="dxa"/>
                </w:tcPr>
                <w:p w14:paraId="70B07BC6" w14:textId="77777777" w:rsidR="00863303" w:rsidRPr="00D867C0" w:rsidRDefault="00863303" w:rsidP="00863303">
                  <w:pPr>
                    <w:rPr>
                      <w:rFonts w:asciiTheme="minorHAnsi" w:hAnsiTheme="minorHAnsi" w:cstheme="minorHAnsi"/>
                      <w:b w:val="0"/>
                      <w:sz w:val="20"/>
                      <w:szCs w:val="20"/>
                    </w:rPr>
                  </w:pPr>
                </w:p>
                <w:p w14:paraId="5951BAE8" w14:textId="77777777" w:rsidR="0081602A" w:rsidRPr="00D867C0" w:rsidRDefault="0081602A" w:rsidP="00863303">
                  <w:pPr>
                    <w:rPr>
                      <w:rFonts w:asciiTheme="minorHAnsi" w:hAnsiTheme="minorHAnsi" w:cstheme="minorHAnsi"/>
                      <w:b w:val="0"/>
                      <w:sz w:val="20"/>
                      <w:szCs w:val="20"/>
                    </w:rPr>
                  </w:pPr>
                </w:p>
                <w:p w14:paraId="46633CA1" w14:textId="357BC94E" w:rsidR="0081602A" w:rsidRPr="00D867C0" w:rsidRDefault="0081602A" w:rsidP="00863303">
                  <w:pPr>
                    <w:rPr>
                      <w:rFonts w:asciiTheme="minorHAnsi" w:hAnsiTheme="minorHAnsi" w:cstheme="minorHAnsi"/>
                      <w:sz w:val="22"/>
                      <w:szCs w:val="22"/>
                    </w:rPr>
                  </w:pPr>
                </w:p>
              </w:tc>
            </w:tr>
          </w:tbl>
          <w:p w14:paraId="108CA607" w14:textId="77777777" w:rsidR="00EB7373" w:rsidRPr="00D867C0" w:rsidRDefault="00EB7373" w:rsidP="00E811B6">
            <w:pPr>
              <w:rPr>
                <w:rFonts w:asciiTheme="minorHAnsi" w:hAnsiTheme="minorHAnsi" w:cstheme="minorHAnsi"/>
                <w:sz w:val="22"/>
                <w:szCs w:val="22"/>
              </w:rPr>
            </w:pPr>
          </w:p>
          <w:p w14:paraId="7ECA2551" w14:textId="77777777" w:rsidR="00EB7373" w:rsidRPr="00D867C0" w:rsidRDefault="00EB7373" w:rsidP="00E811B6">
            <w:pPr>
              <w:rPr>
                <w:rFonts w:asciiTheme="minorHAnsi" w:hAnsiTheme="minorHAnsi" w:cstheme="minorHAnsi"/>
                <w:sz w:val="22"/>
                <w:szCs w:val="22"/>
              </w:rPr>
            </w:pPr>
          </w:p>
        </w:tc>
      </w:tr>
    </w:tbl>
    <w:p w14:paraId="5C0CE92F" w14:textId="77777777" w:rsidR="00572015" w:rsidRPr="00D867C0" w:rsidRDefault="00572015" w:rsidP="008B31F7">
      <w:pPr>
        <w:pStyle w:val="ACapitolo"/>
        <w:tabs>
          <w:tab w:val="left" w:pos="3668"/>
          <w:tab w:val="center" w:pos="4819"/>
        </w:tabs>
        <w:rPr>
          <w:rFonts w:asciiTheme="minorHAnsi" w:hAnsiTheme="minorHAnsi" w:cstheme="minorHAnsi"/>
          <w:sz w:val="22"/>
          <w:szCs w:val="22"/>
        </w:rPr>
      </w:pPr>
    </w:p>
    <w:tbl>
      <w:tblPr>
        <w:tblW w:w="9633" w:type="dxa"/>
        <w:jc w:val="center"/>
        <w:tblLayout w:type="fixed"/>
        <w:tblCellMar>
          <w:left w:w="57" w:type="dxa"/>
          <w:right w:w="57" w:type="dxa"/>
        </w:tblCellMar>
        <w:tblLook w:val="0000" w:firstRow="0" w:lastRow="0" w:firstColumn="0" w:lastColumn="0" w:noHBand="0" w:noVBand="0"/>
      </w:tblPr>
      <w:tblGrid>
        <w:gridCol w:w="325"/>
        <w:gridCol w:w="9308"/>
      </w:tblGrid>
      <w:tr w:rsidR="00572015" w:rsidRPr="00D867C0" w14:paraId="02E51746" w14:textId="77777777" w:rsidTr="00E811B6">
        <w:trPr>
          <w:trHeight w:val="397"/>
          <w:jc w:val="center"/>
        </w:trPr>
        <w:tc>
          <w:tcPr>
            <w:tcW w:w="325"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2635D2EB" w14:textId="616EE39F" w:rsidR="00572015" w:rsidRPr="00D867C0" w:rsidRDefault="00B6675C" w:rsidP="00E811B6">
            <w:pPr>
              <w:rPr>
                <w:rFonts w:asciiTheme="minorHAnsi" w:hAnsiTheme="minorHAnsi" w:cstheme="minorHAnsi"/>
                <w:b/>
                <w:bCs/>
                <w:sz w:val="20"/>
                <w:szCs w:val="20"/>
              </w:rPr>
            </w:pPr>
            <w:r w:rsidRPr="00D867C0">
              <w:rPr>
                <w:rFonts w:asciiTheme="minorHAnsi" w:hAnsiTheme="minorHAnsi" w:cstheme="minorHAnsi"/>
                <w:b/>
                <w:bCs/>
                <w:sz w:val="20"/>
                <w:szCs w:val="20"/>
              </w:rPr>
              <w:t>5</w:t>
            </w:r>
          </w:p>
        </w:tc>
        <w:tc>
          <w:tcPr>
            <w:tcW w:w="9308"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79E936B8" w14:textId="40B24571" w:rsidR="00572015" w:rsidRPr="00D867C0" w:rsidRDefault="00C1180A" w:rsidP="00E811B6">
            <w:pPr>
              <w:rPr>
                <w:rFonts w:asciiTheme="minorHAnsi" w:hAnsiTheme="minorHAnsi" w:cstheme="minorHAnsi"/>
                <w:b/>
                <w:bCs/>
                <w:sz w:val="20"/>
                <w:szCs w:val="20"/>
              </w:rPr>
            </w:pPr>
            <w:r w:rsidRPr="00D867C0">
              <w:rPr>
                <w:rFonts w:asciiTheme="minorHAnsi" w:hAnsiTheme="minorHAnsi" w:cstheme="minorHAnsi"/>
                <w:b/>
                <w:i/>
                <w:iCs/>
                <w:sz w:val="20"/>
                <w:szCs w:val="20"/>
              </w:rPr>
              <w:t>Certificazioni</w:t>
            </w:r>
          </w:p>
        </w:tc>
      </w:tr>
      <w:tr w:rsidR="00572015" w:rsidRPr="00D867C0" w14:paraId="1A4A8F10" w14:textId="77777777" w:rsidTr="00E811B6">
        <w:trPr>
          <w:trHeight w:val="397"/>
          <w:jc w:val="center"/>
        </w:trPr>
        <w:tc>
          <w:tcPr>
            <w:tcW w:w="9633"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6F974BF9" w14:textId="4E671EE5" w:rsidR="00572015" w:rsidRPr="00D867C0" w:rsidRDefault="00C1180A" w:rsidP="00C1180A">
            <w:pPr>
              <w:rPr>
                <w:rFonts w:asciiTheme="minorHAnsi" w:hAnsiTheme="minorHAnsi" w:cstheme="minorHAnsi"/>
                <w:sz w:val="22"/>
                <w:szCs w:val="22"/>
              </w:rPr>
            </w:pPr>
            <w:r w:rsidRPr="00D867C0">
              <w:rPr>
                <w:rFonts w:asciiTheme="minorHAnsi" w:hAnsiTheme="minorHAnsi" w:cstheme="minorHAnsi"/>
                <w:sz w:val="22"/>
                <w:szCs w:val="22"/>
              </w:rPr>
              <w:t>L’azienda deve fornire la lista delle certificazioni in possesso. Il certificato in ordine di validità deve essere allegato alla proposta.</w:t>
            </w:r>
          </w:p>
        </w:tc>
      </w:tr>
      <w:tr w:rsidR="00572015" w:rsidRPr="00D867C0" w14:paraId="146D3173" w14:textId="77777777" w:rsidTr="00E811B6">
        <w:trPr>
          <w:trHeight w:val="397"/>
          <w:jc w:val="center"/>
        </w:trPr>
        <w:tc>
          <w:tcPr>
            <w:tcW w:w="9633" w:type="dxa"/>
            <w:gridSpan w:val="2"/>
            <w:tcBorders>
              <w:top w:val="single" w:sz="6" w:space="0" w:color="000000"/>
              <w:left w:val="single" w:sz="6" w:space="0" w:color="000000"/>
              <w:bottom w:val="single" w:sz="6" w:space="0" w:color="000000"/>
              <w:right w:val="single" w:sz="6" w:space="0" w:color="000000"/>
            </w:tcBorders>
          </w:tcPr>
          <w:p w14:paraId="16C3E49E" w14:textId="77777777" w:rsidR="00572015" w:rsidRPr="00D867C0" w:rsidRDefault="00572015" w:rsidP="00C1180A">
            <w:pPr>
              <w:rPr>
                <w:rFonts w:asciiTheme="minorHAnsi" w:hAnsiTheme="minorHAnsi" w:cstheme="minorHAnsi"/>
                <w:sz w:val="22"/>
                <w:szCs w:val="22"/>
              </w:rPr>
            </w:pPr>
          </w:p>
          <w:p w14:paraId="79E0FA5F" w14:textId="77777777" w:rsidR="00C1180A" w:rsidRPr="00D867C0" w:rsidRDefault="00C1180A" w:rsidP="00C1180A">
            <w:pPr>
              <w:rPr>
                <w:rFonts w:asciiTheme="minorHAnsi" w:hAnsiTheme="minorHAnsi" w:cstheme="minorHAnsi"/>
                <w:sz w:val="22"/>
                <w:szCs w:val="22"/>
              </w:rPr>
            </w:pPr>
          </w:p>
          <w:p w14:paraId="6EE9A509" w14:textId="77777777" w:rsidR="00C1180A" w:rsidRPr="00D867C0" w:rsidRDefault="00C1180A" w:rsidP="00C1180A">
            <w:pPr>
              <w:rPr>
                <w:rFonts w:asciiTheme="minorHAnsi" w:hAnsiTheme="minorHAnsi" w:cstheme="minorHAnsi"/>
                <w:sz w:val="22"/>
                <w:szCs w:val="22"/>
              </w:rPr>
            </w:pPr>
          </w:p>
        </w:tc>
      </w:tr>
    </w:tbl>
    <w:p w14:paraId="07E2E347" w14:textId="77777777" w:rsidR="00572015" w:rsidRPr="00D867C0" w:rsidRDefault="00572015" w:rsidP="008B31F7">
      <w:pPr>
        <w:pStyle w:val="ACapitolo"/>
        <w:tabs>
          <w:tab w:val="left" w:pos="3668"/>
          <w:tab w:val="center" w:pos="4819"/>
        </w:tabs>
        <w:rPr>
          <w:rFonts w:asciiTheme="minorHAnsi" w:hAnsiTheme="minorHAnsi" w:cstheme="minorHAnsi"/>
          <w:sz w:val="22"/>
          <w:szCs w:val="22"/>
        </w:rPr>
      </w:pPr>
    </w:p>
    <w:p w14:paraId="4EF64FC2" w14:textId="77777777" w:rsidR="0081602A" w:rsidRPr="00D867C0" w:rsidRDefault="0081602A" w:rsidP="008B31F7">
      <w:pPr>
        <w:pStyle w:val="ACapitolo"/>
        <w:tabs>
          <w:tab w:val="left" w:pos="3668"/>
          <w:tab w:val="center" w:pos="4819"/>
        </w:tabs>
        <w:rPr>
          <w:rFonts w:asciiTheme="minorHAnsi" w:hAnsiTheme="minorHAnsi" w:cstheme="minorHAnsi"/>
          <w:sz w:val="22"/>
          <w:szCs w:val="22"/>
        </w:rPr>
      </w:pPr>
    </w:p>
    <w:p w14:paraId="17F98CB6" w14:textId="77777777" w:rsidR="00B6675C" w:rsidRPr="00D867C0" w:rsidRDefault="00B6675C">
      <w:r w:rsidRPr="00D867C0">
        <w:br w:type="page"/>
      </w:r>
    </w:p>
    <w:tbl>
      <w:tblPr>
        <w:tblW w:w="9633" w:type="dxa"/>
        <w:jc w:val="center"/>
        <w:tblLayout w:type="fixed"/>
        <w:tblCellMar>
          <w:left w:w="57" w:type="dxa"/>
          <w:right w:w="57" w:type="dxa"/>
        </w:tblCellMar>
        <w:tblLook w:val="0000" w:firstRow="0" w:lastRow="0" w:firstColumn="0" w:lastColumn="0" w:noHBand="0" w:noVBand="0"/>
      </w:tblPr>
      <w:tblGrid>
        <w:gridCol w:w="325"/>
        <w:gridCol w:w="9308"/>
      </w:tblGrid>
      <w:tr w:rsidR="00C1180A" w:rsidRPr="00D867C0" w14:paraId="31B434DF" w14:textId="77777777" w:rsidTr="00E811B6">
        <w:trPr>
          <w:trHeight w:val="397"/>
          <w:jc w:val="center"/>
        </w:trPr>
        <w:tc>
          <w:tcPr>
            <w:tcW w:w="325"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7B0A634C" w14:textId="139A0D36" w:rsidR="00C1180A" w:rsidRPr="00D867C0" w:rsidRDefault="00B6675C" w:rsidP="00E811B6">
            <w:pPr>
              <w:rPr>
                <w:rFonts w:asciiTheme="minorHAnsi" w:hAnsiTheme="minorHAnsi" w:cstheme="minorHAnsi"/>
                <w:b/>
                <w:bCs/>
                <w:sz w:val="20"/>
                <w:szCs w:val="20"/>
              </w:rPr>
            </w:pPr>
            <w:r w:rsidRPr="00D867C0">
              <w:rPr>
                <w:rFonts w:asciiTheme="minorHAnsi" w:hAnsiTheme="minorHAnsi" w:cstheme="minorHAnsi"/>
                <w:b/>
                <w:bCs/>
                <w:sz w:val="20"/>
                <w:szCs w:val="20"/>
              </w:rPr>
              <w:lastRenderedPageBreak/>
              <w:t>6</w:t>
            </w:r>
          </w:p>
        </w:tc>
        <w:tc>
          <w:tcPr>
            <w:tcW w:w="9308"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58904502" w14:textId="7D4F07D9" w:rsidR="00C1180A" w:rsidRPr="00D867C0" w:rsidRDefault="00B93BF8" w:rsidP="00E811B6">
            <w:pPr>
              <w:rPr>
                <w:rFonts w:asciiTheme="minorHAnsi" w:hAnsiTheme="minorHAnsi" w:cstheme="minorHAnsi"/>
                <w:b/>
                <w:bCs/>
                <w:sz w:val="20"/>
                <w:szCs w:val="20"/>
              </w:rPr>
            </w:pPr>
            <w:r w:rsidRPr="00D867C0">
              <w:rPr>
                <w:rFonts w:asciiTheme="minorHAnsi" w:hAnsiTheme="minorHAnsi" w:cstheme="minorHAnsi"/>
                <w:b/>
                <w:i/>
                <w:iCs/>
                <w:sz w:val="20"/>
                <w:szCs w:val="20"/>
              </w:rPr>
              <w:t>Premialità ai sensi della Legge 108/2021 (art. 47, comma 5)</w:t>
            </w:r>
          </w:p>
        </w:tc>
      </w:tr>
      <w:tr w:rsidR="00C1180A" w:rsidRPr="00D867C0" w14:paraId="31A256A9" w14:textId="77777777" w:rsidTr="00E811B6">
        <w:trPr>
          <w:trHeight w:val="397"/>
          <w:jc w:val="center"/>
        </w:trPr>
        <w:tc>
          <w:tcPr>
            <w:tcW w:w="9633"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2545C166" w14:textId="4F69E7B4" w:rsidR="00C1180A" w:rsidRPr="00D867C0" w:rsidRDefault="00C1180A" w:rsidP="00E811B6">
            <w:pPr>
              <w:rPr>
                <w:rFonts w:asciiTheme="minorHAnsi" w:hAnsiTheme="minorHAnsi" w:cstheme="minorHAnsi"/>
                <w:sz w:val="22"/>
                <w:szCs w:val="22"/>
              </w:rPr>
            </w:pPr>
            <w:r w:rsidRPr="00D867C0">
              <w:rPr>
                <w:rFonts w:asciiTheme="minorHAnsi" w:hAnsiTheme="minorHAnsi" w:cstheme="minorHAnsi"/>
                <w:sz w:val="22"/>
                <w:szCs w:val="22"/>
              </w:rPr>
              <w:t xml:space="preserve">L’azienda deve fornire la lista </w:t>
            </w:r>
            <w:r w:rsidR="00785B4E" w:rsidRPr="00D867C0">
              <w:rPr>
                <w:rFonts w:asciiTheme="minorHAnsi" w:hAnsiTheme="minorHAnsi" w:cstheme="minorHAnsi"/>
                <w:sz w:val="22"/>
                <w:szCs w:val="22"/>
              </w:rPr>
              <w:t xml:space="preserve">di eventuali certificazioni che possono </w:t>
            </w:r>
            <w:r w:rsidR="00E416C8" w:rsidRPr="00D867C0">
              <w:rPr>
                <w:rFonts w:asciiTheme="minorHAnsi" w:hAnsiTheme="minorHAnsi" w:cstheme="minorHAnsi"/>
                <w:sz w:val="22"/>
                <w:szCs w:val="22"/>
              </w:rPr>
              <w:t>consentire l’ottenimento di premialità</w:t>
            </w:r>
            <w:r w:rsidR="006D052F" w:rsidRPr="00D867C0">
              <w:t xml:space="preserve"> </w:t>
            </w:r>
            <w:r w:rsidR="006D052F" w:rsidRPr="00D867C0">
              <w:rPr>
                <w:rFonts w:asciiTheme="minorHAnsi" w:hAnsiTheme="minorHAnsi" w:cstheme="minorHAnsi"/>
                <w:sz w:val="22"/>
                <w:szCs w:val="22"/>
              </w:rPr>
              <w:t xml:space="preserve">ai sensi della Legge 108/2021 (art. 47, comma 5). </w:t>
            </w:r>
            <w:r w:rsidR="002B0C19" w:rsidRPr="00D867C0">
              <w:rPr>
                <w:rFonts w:asciiTheme="minorHAnsi" w:hAnsiTheme="minorHAnsi" w:cstheme="minorHAnsi"/>
                <w:sz w:val="22"/>
                <w:szCs w:val="22"/>
              </w:rPr>
              <w:t>In particolare,</w:t>
            </w:r>
            <w:r w:rsidR="006D052F" w:rsidRPr="00D867C0">
              <w:rPr>
                <w:rFonts w:asciiTheme="minorHAnsi" w:hAnsiTheme="minorHAnsi" w:cstheme="minorHAnsi"/>
                <w:sz w:val="22"/>
                <w:szCs w:val="22"/>
              </w:rPr>
              <w:t xml:space="preserve"> verranno valutate le seguenti voci. </w:t>
            </w:r>
            <w:r w:rsidR="00E416C8" w:rsidRPr="00D867C0">
              <w:rPr>
                <w:rFonts w:asciiTheme="minorHAnsi" w:hAnsiTheme="minorHAnsi" w:cstheme="minorHAnsi"/>
                <w:sz w:val="22"/>
                <w:szCs w:val="22"/>
              </w:rPr>
              <w:t xml:space="preserve"> </w:t>
            </w:r>
          </w:p>
          <w:p w14:paraId="695D0C00" w14:textId="5C7B4460" w:rsidR="000C1037" w:rsidRPr="00D867C0" w:rsidRDefault="000C1037" w:rsidP="00E811B6">
            <w:pPr>
              <w:rPr>
                <w:rFonts w:asciiTheme="minorHAnsi" w:hAnsiTheme="minorHAnsi" w:cstheme="minorHAnsi"/>
                <w:sz w:val="22"/>
                <w:szCs w:val="22"/>
              </w:rPr>
            </w:pPr>
            <w:r w:rsidRPr="00D867C0">
              <w:rPr>
                <w:rFonts w:asciiTheme="minorHAnsi" w:hAnsiTheme="minorHAnsi" w:cstheme="minorHAnsi"/>
                <w:sz w:val="22"/>
                <w:szCs w:val="22"/>
              </w:rPr>
              <w:t xml:space="preserve">Per ogni voce rispondere si o no e indicare un documento allegato che attesti </w:t>
            </w:r>
            <w:r w:rsidR="00CB2DEE" w:rsidRPr="00D867C0">
              <w:rPr>
                <w:rFonts w:asciiTheme="minorHAnsi" w:hAnsiTheme="minorHAnsi" w:cstheme="minorHAnsi"/>
                <w:sz w:val="22"/>
                <w:szCs w:val="22"/>
              </w:rPr>
              <w:t>la validità della risposta.</w:t>
            </w:r>
          </w:p>
        </w:tc>
      </w:tr>
      <w:tr w:rsidR="00C1180A" w:rsidRPr="00D867C0" w14:paraId="0EFC3FD9" w14:textId="77777777" w:rsidTr="00E811B6">
        <w:trPr>
          <w:trHeight w:val="397"/>
          <w:jc w:val="center"/>
        </w:trPr>
        <w:tc>
          <w:tcPr>
            <w:tcW w:w="9633" w:type="dxa"/>
            <w:gridSpan w:val="2"/>
            <w:tcBorders>
              <w:top w:val="single" w:sz="6" w:space="0" w:color="000000"/>
              <w:left w:val="single" w:sz="6" w:space="0" w:color="000000"/>
              <w:bottom w:val="single" w:sz="6" w:space="0" w:color="000000"/>
              <w:right w:val="single" w:sz="6" w:space="0" w:color="000000"/>
            </w:tcBorders>
          </w:tcPr>
          <w:p w14:paraId="3BE35222" w14:textId="77777777" w:rsidR="00C1180A" w:rsidRPr="00D867C0" w:rsidRDefault="00C1180A" w:rsidP="00E811B6">
            <w:pPr>
              <w:rPr>
                <w:rFonts w:asciiTheme="minorHAnsi" w:hAnsiTheme="minorHAnsi" w:cstheme="minorHAnsi"/>
                <w:sz w:val="22"/>
                <w:szCs w:val="22"/>
              </w:rPr>
            </w:pPr>
          </w:p>
          <w:tbl>
            <w:tblPr>
              <w:tblStyle w:val="Tabellagriglia2"/>
              <w:tblW w:w="0" w:type="auto"/>
              <w:tblBorders>
                <w:top w:val="single" w:sz="4" w:space="0" w:color="000000" w:themeColor="text1"/>
                <w:left w:val="single" w:sz="4" w:space="0" w:color="000000" w:themeColor="text1"/>
                <w:bottom w:val="single" w:sz="4" w:space="0" w:color="000000" w:themeColor="text1"/>
                <w:right w:val="single" w:sz="4" w:space="0" w:color="000000" w:themeColor="text1"/>
              </w:tblBorders>
              <w:tblLayout w:type="fixed"/>
              <w:tblLook w:val="0480" w:firstRow="0" w:lastRow="0" w:firstColumn="1" w:lastColumn="0" w:noHBand="0" w:noVBand="1"/>
            </w:tblPr>
            <w:tblGrid>
              <w:gridCol w:w="9509"/>
            </w:tblGrid>
            <w:tr w:rsidR="006D052F" w:rsidRPr="00D867C0" w14:paraId="21AEA495" w14:textId="77777777" w:rsidTr="00E811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09" w:type="dxa"/>
                </w:tcPr>
                <w:p w14:paraId="73626AF8" w14:textId="329FCD56" w:rsidR="006D052F" w:rsidRPr="00D867C0" w:rsidRDefault="00B6675C" w:rsidP="006D052F">
                  <w:pPr>
                    <w:rPr>
                      <w:rFonts w:asciiTheme="minorHAnsi" w:hAnsiTheme="minorHAnsi" w:cstheme="minorHAnsi"/>
                      <w:bCs w:val="0"/>
                      <w:sz w:val="20"/>
                      <w:szCs w:val="20"/>
                    </w:rPr>
                  </w:pPr>
                  <w:r w:rsidRPr="00D867C0">
                    <w:rPr>
                      <w:rFonts w:asciiTheme="minorHAnsi" w:hAnsiTheme="minorHAnsi" w:cstheme="minorHAnsi"/>
                      <w:sz w:val="20"/>
                      <w:szCs w:val="20"/>
                    </w:rPr>
                    <w:t xml:space="preserve">6.1. </w:t>
                  </w:r>
                  <w:r w:rsidR="0086408F" w:rsidRPr="00D867C0">
                    <w:rPr>
                      <w:rFonts w:asciiTheme="minorHAnsi" w:hAnsiTheme="minorHAnsi" w:cstheme="minorHAnsi"/>
                      <w:sz w:val="20"/>
                      <w:szCs w:val="20"/>
                    </w:rPr>
                    <w:t>Possesso della certificazione di responsabilità sociale ed etica SA 8000 o equivalente.</w:t>
                  </w:r>
                </w:p>
              </w:tc>
            </w:tr>
            <w:tr w:rsidR="006D052F" w:rsidRPr="00D867C0" w14:paraId="678D55CE" w14:textId="77777777" w:rsidTr="00E811B6">
              <w:tc>
                <w:tcPr>
                  <w:cnfStyle w:val="001000000000" w:firstRow="0" w:lastRow="0" w:firstColumn="1" w:lastColumn="0" w:oddVBand="0" w:evenVBand="0" w:oddHBand="0" w:evenHBand="0" w:firstRowFirstColumn="0" w:firstRowLastColumn="0" w:lastRowFirstColumn="0" w:lastRowLastColumn="0"/>
                  <w:tcW w:w="9509" w:type="dxa"/>
                </w:tcPr>
                <w:p w14:paraId="6CE2EC7D" w14:textId="77777777" w:rsidR="006D052F" w:rsidRPr="00D867C0" w:rsidRDefault="006D052F" w:rsidP="006D052F">
                  <w:pPr>
                    <w:rPr>
                      <w:rFonts w:asciiTheme="minorHAnsi" w:hAnsiTheme="minorHAnsi" w:cstheme="minorHAnsi"/>
                      <w:b w:val="0"/>
                      <w:sz w:val="20"/>
                      <w:szCs w:val="20"/>
                    </w:rPr>
                  </w:pPr>
                </w:p>
                <w:p w14:paraId="46364F63" w14:textId="77777777" w:rsidR="0081602A" w:rsidRPr="00D867C0" w:rsidRDefault="0081602A" w:rsidP="006D052F">
                  <w:pPr>
                    <w:rPr>
                      <w:rFonts w:asciiTheme="minorHAnsi" w:hAnsiTheme="minorHAnsi" w:cstheme="minorHAnsi"/>
                      <w:b w:val="0"/>
                      <w:sz w:val="20"/>
                      <w:szCs w:val="20"/>
                    </w:rPr>
                  </w:pPr>
                </w:p>
                <w:p w14:paraId="43EC9E9A" w14:textId="2F7C49F9" w:rsidR="0081602A" w:rsidRPr="00D867C0" w:rsidRDefault="0081602A" w:rsidP="006D052F">
                  <w:pPr>
                    <w:rPr>
                      <w:rFonts w:asciiTheme="minorHAnsi" w:hAnsiTheme="minorHAnsi" w:cstheme="minorHAnsi"/>
                      <w:sz w:val="22"/>
                      <w:szCs w:val="22"/>
                    </w:rPr>
                  </w:pPr>
                </w:p>
              </w:tc>
            </w:tr>
          </w:tbl>
          <w:p w14:paraId="500BE524" w14:textId="77777777" w:rsidR="006D052F" w:rsidRPr="00D867C0" w:rsidRDefault="006D052F" w:rsidP="00E811B6">
            <w:pPr>
              <w:rPr>
                <w:rFonts w:asciiTheme="minorHAnsi" w:hAnsiTheme="minorHAnsi" w:cstheme="minorHAnsi"/>
                <w:sz w:val="22"/>
                <w:szCs w:val="22"/>
              </w:rPr>
            </w:pPr>
          </w:p>
          <w:tbl>
            <w:tblPr>
              <w:tblStyle w:val="Tabellagriglia2"/>
              <w:tblW w:w="0" w:type="auto"/>
              <w:tblBorders>
                <w:top w:val="single" w:sz="4" w:space="0" w:color="000000" w:themeColor="text1"/>
                <w:left w:val="single" w:sz="4" w:space="0" w:color="000000" w:themeColor="text1"/>
                <w:bottom w:val="single" w:sz="4" w:space="0" w:color="000000" w:themeColor="text1"/>
                <w:right w:val="single" w:sz="4" w:space="0" w:color="000000" w:themeColor="text1"/>
              </w:tblBorders>
              <w:tblLayout w:type="fixed"/>
              <w:tblLook w:val="0480" w:firstRow="0" w:lastRow="0" w:firstColumn="1" w:lastColumn="0" w:noHBand="0" w:noVBand="1"/>
            </w:tblPr>
            <w:tblGrid>
              <w:gridCol w:w="9509"/>
            </w:tblGrid>
            <w:tr w:rsidR="0086408F" w:rsidRPr="00D867C0" w14:paraId="0A8FD816" w14:textId="77777777" w:rsidTr="00E811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09" w:type="dxa"/>
                </w:tcPr>
                <w:p w14:paraId="7548F299" w14:textId="23327A44" w:rsidR="0086408F" w:rsidRPr="00D867C0" w:rsidRDefault="00B6675C" w:rsidP="0086408F">
                  <w:pPr>
                    <w:rPr>
                      <w:rFonts w:asciiTheme="minorHAnsi" w:hAnsiTheme="minorHAnsi" w:cstheme="minorHAnsi"/>
                      <w:bCs w:val="0"/>
                      <w:sz w:val="20"/>
                      <w:szCs w:val="20"/>
                    </w:rPr>
                  </w:pPr>
                  <w:r w:rsidRPr="00D867C0">
                    <w:rPr>
                      <w:rFonts w:asciiTheme="minorHAnsi" w:hAnsiTheme="minorHAnsi" w:cstheme="minorHAnsi"/>
                      <w:sz w:val="20"/>
                      <w:szCs w:val="20"/>
                    </w:rPr>
                    <w:t xml:space="preserve">6.2. </w:t>
                  </w:r>
                  <w:r w:rsidR="00261333">
                    <w:rPr>
                      <w:rFonts w:asciiTheme="minorHAnsi" w:hAnsiTheme="minorHAnsi" w:cstheme="minorHAnsi"/>
                      <w:sz w:val="20"/>
                      <w:szCs w:val="20"/>
                    </w:rPr>
                    <w:t>Impegno ad assumere</w:t>
                  </w:r>
                  <w:r w:rsidR="00646629" w:rsidRPr="00D867C0">
                    <w:rPr>
                      <w:rFonts w:asciiTheme="minorHAnsi" w:hAnsiTheme="minorHAnsi" w:cstheme="minorHAnsi"/>
                      <w:sz w:val="20"/>
                      <w:szCs w:val="20"/>
                    </w:rPr>
                    <w:t xml:space="preserve"> persone con disabilità in quota eccedente l’obbligo minimo di legge </w:t>
                  </w:r>
                </w:p>
              </w:tc>
            </w:tr>
            <w:tr w:rsidR="0086408F" w:rsidRPr="00D867C0" w14:paraId="7827E61F" w14:textId="77777777" w:rsidTr="00E811B6">
              <w:tc>
                <w:tcPr>
                  <w:cnfStyle w:val="001000000000" w:firstRow="0" w:lastRow="0" w:firstColumn="1" w:lastColumn="0" w:oddVBand="0" w:evenVBand="0" w:oddHBand="0" w:evenHBand="0" w:firstRowFirstColumn="0" w:firstRowLastColumn="0" w:lastRowFirstColumn="0" w:lastRowLastColumn="0"/>
                  <w:tcW w:w="9509" w:type="dxa"/>
                </w:tcPr>
                <w:p w14:paraId="43E60B9F" w14:textId="77777777" w:rsidR="0086408F" w:rsidRPr="00D867C0" w:rsidRDefault="0086408F" w:rsidP="0086408F">
                  <w:pPr>
                    <w:rPr>
                      <w:rFonts w:asciiTheme="minorHAnsi" w:hAnsiTheme="minorHAnsi" w:cstheme="minorHAnsi"/>
                      <w:b w:val="0"/>
                      <w:sz w:val="20"/>
                      <w:szCs w:val="20"/>
                    </w:rPr>
                  </w:pPr>
                </w:p>
                <w:p w14:paraId="45860EBC" w14:textId="77777777" w:rsidR="0081602A" w:rsidRPr="00D867C0" w:rsidRDefault="0081602A" w:rsidP="0086408F">
                  <w:pPr>
                    <w:rPr>
                      <w:rFonts w:asciiTheme="minorHAnsi" w:hAnsiTheme="minorHAnsi" w:cstheme="minorHAnsi"/>
                      <w:b w:val="0"/>
                      <w:sz w:val="20"/>
                      <w:szCs w:val="20"/>
                    </w:rPr>
                  </w:pPr>
                </w:p>
                <w:p w14:paraId="4B618B40" w14:textId="2C90504C" w:rsidR="0081602A" w:rsidRPr="00D867C0" w:rsidRDefault="0081602A" w:rsidP="0086408F">
                  <w:pPr>
                    <w:rPr>
                      <w:rFonts w:asciiTheme="minorHAnsi" w:hAnsiTheme="minorHAnsi" w:cstheme="minorHAnsi"/>
                      <w:sz w:val="22"/>
                      <w:szCs w:val="22"/>
                    </w:rPr>
                  </w:pPr>
                </w:p>
              </w:tc>
            </w:tr>
          </w:tbl>
          <w:p w14:paraId="1AD2B9CC" w14:textId="77777777" w:rsidR="00C1180A" w:rsidRPr="00D867C0" w:rsidRDefault="00C1180A" w:rsidP="00E811B6">
            <w:pPr>
              <w:rPr>
                <w:rFonts w:asciiTheme="minorHAnsi" w:hAnsiTheme="minorHAnsi" w:cstheme="minorHAnsi"/>
                <w:sz w:val="22"/>
                <w:szCs w:val="22"/>
              </w:rPr>
            </w:pPr>
          </w:p>
          <w:tbl>
            <w:tblPr>
              <w:tblStyle w:val="Tabellagriglia2"/>
              <w:tblW w:w="0" w:type="auto"/>
              <w:tblBorders>
                <w:top w:val="single" w:sz="4" w:space="0" w:color="000000" w:themeColor="text1"/>
                <w:left w:val="single" w:sz="4" w:space="0" w:color="000000" w:themeColor="text1"/>
                <w:bottom w:val="single" w:sz="4" w:space="0" w:color="000000" w:themeColor="text1"/>
                <w:right w:val="single" w:sz="4" w:space="0" w:color="000000" w:themeColor="text1"/>
              </w:tblBorders>
              <w:tblLayout w:type="fixed"/>
              <w:tblLook w:val="0480" w:firstRow="0" w:lastRow="0" w:firstColumn="1" w:lastColumn="0" w:noHBand="0" w:noVBand="1"/>
            </w:tblPr>
            <w:tblGrid>
              <w:gridCol w:w="9509"/>
            </w:tblGrid>
            <w:tr w:rsidR="0086408F" w:rsidRPr="00D867C0" w14:paraId="69AC1F41" w14:textId="77777777" w:rsidTr="00E811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09" w:type="dxa"/>
                </w:tcPr>
                <w:p w14:paraId="472ECE46" w14:textId="5329C1F8" w:rsidR="0086408F" w:rsidRPr="00D867C0" w:rsidRDefault="00B6675C" w:rsidP="0086408F">
                  <w:pPr>
                    <w:rPr>
                      <w:rFonts w:asciiTheme="minorHAnsi" w:hAnsiTheme="minorHAnsi" w:cstheme="minorHAnsi"/>
                      <w:bCs w:val="0"/>
                      <w:sz w:val="20"/>
                      <w:szCs w:val="20"/>
                    </w:rPr>
                  </w:pPr>
                  <w:r w:rsidRPr="00D867C0">
                    <w:rPr>
                      <w:rFonts w:asciiTheme="minorHAnsi" w:hAnsiTheme="minorHAnsi" w:cstheme="minorHAnsi"/>
                      <w:sz w:val="20"/>
                      <w:szCs w:val="20"/>
                    </w:rPr>
                    <w:t xml:space="preserve">6.3. </w:t>
                  </w:r>
                  <w:r w:rsidR="000C1037" w:rsidRPr="00D867C0">
                    <w:rPr>
                      <w:rFonts w:asciiTheme="minorHAnsi" w:hAnsiTheme="minorHAnsi" w:cstheme="minorHAnsi"/>
                      <w:sz w:val="20"/>
                      <w:szCs w:val="20"/>
                    </w:rPr>
                    <w:t>Previsione nell’organico aziendale della figura del disability manager.</w:t>
                  </w:r>
                </w:p>
              </w:tc>
            </w:tr>
            <w:tr w:rsidR="0086408F" w:rsidRPr="00D867C0" w14:paraId="7D7BAF7E" w14:textId="77777777" w:rsidTr="00E811B6">
              <w:tc>
                <w:tcPr>
                  <w:cnfStyle w:val="001000000000" w:firstRow="0" w:lastRow="0" w:firstColumn="1" w:lastColumn="0" w:oddVBand="0" w:evenVBand="0" w:oddHBand="0" w:evenHBand="0" w:firstRowFirstColumn="0" w:firstRowLastColumn="0" w:lastRowFirstColumn="0" w:lastRowLastColumn="0"/>
                  <w:tcW w:w="9509" w:type="dxa"/>
                </w:tcPr>
                <w:p w14:paraId="0926024D" w14:textId="77777777" w:rsidR="0086408F" w:rsidRPr="00D867C0" w:rsidRDefault="0086408F" w:rsidP="0086408F">
                  <w:pPr>
                    <w:rPr>
                      <w:rFonts w:asciiTheme="minorHAnsi" w:hAnsiTheme="minorHAnsi" w:cstheme="minorHAnsi"/>
                      <w:b w:val="0"/>
                      <w:sz w:val="20"/>
                      <w:szCs w:val="20"/>
                    </w:rPr>
                  </w:pPr>
                </w:p>
                <w:p w14:paraId="499099D6" w14:textId="77777777" w:rsidR="0081602A" w:rsidRPr="00D867C0" w:rsidRDefault="0081602A" w:rsidP="0086408F">
                  <w:pPr>
                    <w:rPr>
                      <w:rFonts w:asciiTheme="minorHAnsi" w:hAnsiTheme="minorHAnsi" w:cstheme="minorHAnsi"/>
                      <w:b w:val="0"/>
                      <w:sz w:val="20"/>
                      <w:szCs w:val="20"/>
                    </w:rPr>
                  </w:pPr>
                </w:p>
                <w:p w14:paraId="0B37F9ED" w14:textId="42F027D3" w:rsidR="0081602A" w:rsidRPr="00D867C0" w:rsidRDefault="0081602A" w:rsidP="0086408F">
                  <w:pPr>
                    <w:rPr>
                      <w:rFonts w:asciiTheme="minorHAnsi" w:hAnsiTheme="minorHAnsi" w:cstheme="minorHAnsi"/>
                      <w:sz w:val="22"/>
                      <w:szCs w:val="22"/>
                    </w:rPr>
                  </w:pPr>
                </w:p>
              </w:tc>
            </w:tr>
          </w:tbl>
          <w:p w14:paraId="284A586B" w14:textId="77777777" w:rsidR="0086408F" w:rsidRPr="00D867C0" w:rsidRDefault="0086408F" w:rsidP="00E811B6">
            <w:pPr>
              <w:rPr>
                <w:rFonts w:asciiTheme="minorHAnsi" w:hAnsiTheme="minorHAnsi" w:cstheme="minorHAnsi"/>
                <w:sz w:val="22"/>
                <w:szCs w:val="22"/>
              </w:rPr>
            </w:pPr>
          </w:p>
          <w:p w14:paraId="212E799D" w14:textId="77777777" w:rsidR="00C1180A" w:rsidRPr="00D867C0" w:rsidRDefault="00C1180A" w:rsidP="00E811B6">
            <w:pPr>
              <w:rPr>
                <w:rFonts w:asciiTheme="minorHAnsi" w:hAnsiTheme="minorHAnsi" w:cstheme="minorHAnsi"/>
                <w:sz w:val="22"/>
                <w:szCs w:val="22"/>
              </w:rPr>
            </w:pPr>
          </w:p>
        </w:tc>
      </w:tr>
    </w:tbl>
    <w:p w14:paraId="4355ED9D" w14:textId="7A51D610" w:rsidR="00BB67F9" w:rsidRPr="00D867C0" w:rsidRDefault="00BB67F9" w:rsidP="00A87EC5">
      <w:pPr>
        <w:pStyle w:val="ATesto"/>
        <w:rPr>
          <w:rFonts w:asciiTheme="minorHAnsi" w:hAnsiTheme="minorHAnsi" w:cstheme="minorHAnsi"/>
        </w:rPr>
      </w:pPr>
    </w:p>
    <w:p w14:paraId="36645F7F" w14:textId="77777777" w:rsidR="00B6675C" w:rsidRPr="00D867C0" w:rsidRDefault="00B6675C" w:rsidP="00A87EC5">
      <w:pPr>
        <w:pStyle w:val="ATesto"/>
        <w:rPr>
          <w:rFonts w:asciiTheme="minorHAnsi" w:hAnsiTheme="minorHAnsi" w:cstheme="minorHAnsi"/>
        </w:rPr>
      </w:pPr>
    </w:p>
    <w:p w14:paraId="02C18FFB" w14:textId="77777777" w:rsidR="00B6675C" w:rsidRPr="00D867C0" w:rsidRDefault="00B6675C" w:rsidP="00B6675C">
      <w:pPr>
        <w:pStyle w:val="ATesto"/>
        <w:rPr>
          <w:rFonts w:asciiTheme="minorHAnsi" w:hAnsiTheme="minorHAnsi" w:cstheme="minorHAnsi"/>
        </w:rPr>
      </w:pPr>
      <w:r w:rsidRPr="00D867C0">
        <w:rPr>
          <w:rFonts w:asciiTheme="minorHAnsi" w:hAnsiTheme="minorHAnsi" w:cstheme="minorHAnsi"/>
        </w:rPr>
        <w:t>L’azienda dichiara di aver compreso la richiesta della gara e le specifiche tecniche.</w:t>
      </w:r>
    </w:p>
    <w:p w14:paraId="5D222A67" w14:textId="77777777" w:rsidR="00B6675C" w:rsidRPr="00D867C0" w:rsidRDefault="00B6675C" w:rsidP="00A87EC5">
      <w:pPr>
        <w:pStyle w:val="ATesto"/>
        <w:rPr>
          <w:rFonts w:asciiTheme="minorHAnsi" w:hAnsiTheme="minorHAnsi" w:cstheme="minorHAnsi"/>
        </w:rPr>
      </w:pPr>
    </w:p>
    <w:sectPr w:rsidR="00B6675C" w:rsidRPr="00D867C0" w:rsidSect="00EC7C79">
      <w:headerReference w:type="default" r:id="rId11"/>
      <w:footerReference w:type="default" r:id="rId12"/>
      <w:headerReference w:type="first" r:id="rId13"/>
      <w:footerReference w:type="first" r:id="rId14"/>
      <w:pgSz w:w="11906" w:h="16838"/>
      <w:pgMar w:top="1701" w:right="1134" w:bottom="1134" w:left="1134" w:header="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EFC3F2" w14:textId="77777777" w:rsidR="00EC7C79" w:rsidRDefault="00EC7C79" w:rsidP="00786DC7">
      <w:r>
        <w:separator/>
      </w:r>
    </w:p>
  </w:endnote>
  <w:endnote w:type="continuationSeparator" w:id="0">
    <w:p w14:paraId="225911E6" w14:textId="77777777" w:rsidR="00EC7C79" w:rsidRDefault="00EC7C79" w:rsidP="00786DC7">
      <w:r>
        <w:continuationSeparator/>
      </w:r>
    </w:p>
  </w:endnote>
  <w:endnote w:type="continuationNotice" w:id="1">
    <w:p w14:paraId="63C8FFAE" w14:textId="77777777" w:rsidR="00EC7C79" w:rsidRDefault="00EC7C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7E3C41" w14:textId="6328420C" w:rsidR="00705ABF" w:rsidRPr="004B4919" w:rsidRDefault="004B4919" w:rsidP="004B4919">
    <w:pPr>
      <w:pStyle w:val="Pidipagina"/>
      <w:jc w:val="center"/>
      <w:rPr>
        <w:rFonts w:ascii="Calibri" w:hAnsi="Calibri" w:cs="Calibri"/>
        <w:sz w:val="20"/>
        <w:szCs w:val="20"/>
      </w:rPr>
    </w:pPr>
    <w:r>
      <w:rPr>
        <w:noProof/>
        <w14:ligatures w14:val="standardContextual"/>
      </w:rPr>
      <w:drawing>
        <wp:anchor distT="0" distB="0" distL="114300" distR="114300" simplePos="0" relativeHeight="251664385" behindDoc="0" locked="0" layoutInCell="1" allowOverlap="1" wp14:anchorId="36AD56B7" wp14:editId="33879231">
          <wp:simplePos x="0" y="0"/>
          <wp:positionH relativeFrom="column">
            <wp:posOffset>5661660</wp:posOffset>
          </wp:positionH>
          <wp:positionV relativeFrom="paragraph">
            <wp:posOffset>20955</wp:posOffset>
          </wp:positionV>
          <wp:extent cx="810895" cy="539750"/>
          <wp:effectExtent l="0" t="0" r="8255" b="0"/>
          <wp:wrapThrough wrapText="bothSides">
            <wp:wrapPolygon edited="0">
              <wp:start x="0" y="0"/>
              <wp:lineTo x="0" y="20584"/>
              <wp:lineTo x="21312" y="20584"/>
              <wp:lineTo x="21312" y="0"/>
              <wp:lineTo x="0" y="0"/>
            </wp:wrapPolygon>
          </wp:wrapThrough>
          <wp:docPr id="97687665" name="Immagine 97687665" descr="Immagine che contiene testo, design, Carattere, log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234954" name="Immagine 4" descr="Immagine che contiene testo, design, Carattere, logo&#10;&#10;Descrizione generata automaticamente"/>
                  <pic:cNvPicPr/>
                </pic:nvPicPr>
                <pic:blipFill>
                  <a:blip r:embed="rId1">
                    <a:extLst>
                      <a:ext uri="{28A0092B-C50C-407E-A947-70E740481C1C}">
                        <a14:useLocalDpi xmlns:a14="http://schemas.microsoft.com/office/drawing/2010/main" val="0"/>
                      </a:ext>
                    </a:extLst>
                  </a:blip>
                  <a:stretch>
                    <a:fillRect/>
                  </a:stretch>
                </pic:blipFill>
                <pic:spPr>
                  <a:xfrm>
                    <a:off x="0" y="0"/>
                    <a:ext cx="810895" cy="539750"/>
                  </a:xfrm>
                  <a:prstGeom prst="rect">
                    <a:avLst/>
                  </a:prstGeom>
                </pic:spPr>
              </pic:pic>
            </a:graphicData>
          </a:graphic>
          <wp14:sizeRelH relativeFrom="page">
            <wp14:pctWidth>0</wp14:pctWidth>
          </wp14:sizeRelH>
          <wp14:sizeRelV relativeFrom="page">
            <wp14:pctHeight>0</wp14:pctHeight>
          </wp14:sizeRelV>
        </wp:anchor>
      </w:drawing>
    </w:r>
    <w:r w:rsidR="00786DC7" w:rsidRPr="000528DB">
      <w:rPr>
        <w:rFonts w:ascii="Calibri" w:hAnsi="Calibri" w:cs="Calibri"/>
        <w:sz w:val="20"/>
        <w:szCs w:val="20"/>
      </w:rPr>
      <w:fldChar w:fldCharType="begin"/>
    </w:r>
    <w:r w:rsidR="00786DC7" w:rsidRPr="000528DB">
      <w:rPr>
        <w:rFonts w:ascii="Calibri" w:hAnsi="Calibri" w:cs="Calibri"/>
        <w:sz w:val="20"/>
        <w:szCs w:val="20"/>
      </w:rPr>
      <w:instrText xml:space="preserve"> PAGE   \* MERGEFORMAT </w:instrText>
    </w:r>
    <w:r w:rsidR="00786DC7" w:rsidRPr="000528DB">
      <w:rPr>
        <w:rFonts w:ascii="Calibri" w:hAnsi="Calibri" w:cs="Calibri"/>
        <w:sz w:val="20"/>
        <w:szCs w:val="20"/>
      </w:rPr>
      <w:fldChar w:fldCharType="separate"/>
    </w:r>
    <w:r w:rsidR="003422EF">
      <w:rPr>
        <w:rFonts w:ascii="Calibri" w:hAnsi="Calibri" w:cs="Calibri"/>
        <w:noProof/>
        <w:sz w:val="20"/>
        <w:szCs w:val="20"/>
      </w:rPr>
      <w:t>47</w:t>
    </w:r>
    <w:r w:rsidR="00786DC7" w:rsidRPr="000528DB">
      <w:rPr>
        <w:rFonts w:ascii="Calibri" w:hAnsi="Calibri" w:cs="Calibri"/>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77BFA8" w14:textId="151F9234" w:rsidR="008630D2" w:rsidRDefault="004B4919" w:rsidP="0072073A">
    <w:pPr>
      <w:pStyle w:val="Pidipagina"/>
      <w:jc w:val="right"/>
    </w:pPr>
    <w:r>
      <w:rPr>
        <w:noProof/>
        <w14:ligatures w14:val="standardContextual"/>
      </w:rPr>
      <w:drawing>
        <wp:anchor distT="0" distB="0" distL="114300" distR="114300" simplePos="0" relativeHeight="251661313" behindDoc="0" locked="0" layoutInCell="1" allowOverlap="1" wp14:anchorId="55D8BAB5" wp14:editId="49B1C22E">
          <wp:simplePos x="0" y="0"/>
          <wp:positionH relativeFrom="column">
            <wp:posOffset>5695950</wp:posOffset>
          </wp:positionH>
          <wp:positionV relativeFrom="paragraph">
            <wp:posOffset>-80645</wp:posOffset>
          </wp:positionV>
          <wp:extent cx="810895" cy="539750"/>
          <wp:effectExtent l="0" t="0" r="8255" b="0"/>
          <wp:wrapThrough wrapText="bothSides">
            <wp:wrapPolygon edited="0">
              <wp:start x="0" y="0"/>
              <wp:lineTo x="0" y="20584"/>
              <wp:lineTo x="21312" y="20584"/>
              <wp:lineTo x="21312" y="0"/>
              <wp:lineTo x="0" y="0"/>
            </wp:wrapPolygon>
          </wp:wrapThrough>
          <wp:docPr id="1711030132" name="Immagine 1711030132" descr="Immagine che contiene testo, design, Carattere, log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234954" name="Immagine 4" descr="Immagine che contiene testo, design, Carattere, logo&#10;&#10;Descrizione generata automaticamente"/>
                  <pic:cNvPicPr/>
                </pic:nvPicPr>
                <pic:blipFill>
                  <a:blip r:embed="rId1">
                    <a:extLst>
                      <a:ext uri="{28A0092B-C50C-407E-A947-70E740481C1C}">
                        <a14:useLocalDpi xmlns:a14="http://schemas.microsoft.com/office/drawing/2010/main" val="0"/>
                      </a:ext>
                    </a:extLst>
                  </a:blip>
                  <a:stretch>
                    <a:fillRect/>
                  </a:stretch>
                </pic:blipFill>
                <pic:spPr>
                  <a:xfrm>
                    <a:off x="0" y="0"/>
                    <a:ext cx="810895" cy="539750"/>
                  </a:xfrm>
                  <a:prstGeom prst="rect">
                    <a:avLst/>
                  </a:prstGeom>
                </pic:spPr>
              </pic:pic>
            </a:graphicData>
          </a:graphic>
          <wp14:sizeRelH relativeFrom="page">
            <wp14:pctWidth>0</wp14:pctWidth>
          </wp14:sizeRelH>
          <wp14:sizeRelV relativeFrom="page">
            <wp14:pctHeight>0</wp14:pctHeight>
          </wp14:sizeRelV>
        </wp:anchor>
      </w:drawing>
    </w:r>
    <w:r w:rsidR="0072073A">
      <w:rPr>
        <w:noProof/>
        <w14:ligatures w14:val="standardContextual"/>
      </w:rPr>
      <w:tab/>
    </w:r>
    <w:r w:rsidR="0072073A">
      <w:rPr>
        <w:noProof/>
        <w14:ligatures w14:val="standardContextual"/>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3DB40F" w14:textId="77777777" w:rsidR="00EC7C79" w:rsidRDefault="00EC7C79" w:rsidP="00786DC7">
      <w:bookmarkStart w:id="0" w:name="_Hlk152059391"/>
      <w:bookmarkEnd w:id="0"/>
      <w:r>
        <w:separator/>
      </w:r>
    </w:p>
  </w:footnote>
  <w:footnote w:type="continuationSeparator" w:id="0">
    <w:p w14:paraId="6238283E" w14:textId="77777777" w:rsidR="00EC7C79" w:rsidRDefault="00EC7C79" w:rsidP="00786DC7">
      <w:r>
        <w:continuationSeparator/>
      </w:r>
    </w:p>
  </w:footnote>
  <w:footnote w:type="continuationNotice" w:id="1">
    <w:p w14:paraId="2BAF28D3" w14:textId="77777777" w:rsidR="00EC7C79" w:rsidRDefault="00EC7C7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73D9C1" w14:textId="68562023" w:rsidR="00D20D8D" w:rsidRDefault="004B4919" w:rsidP="00D20D8D">
    <w:pPr>
      <w:pStyle w:val="Corpotesto"/>
      <w:ind w:left="-1134" w:right="-1133"/>
      <w:rPr>
        <w:b w:val="0"/>
        <w:bCs w:val="0"/>
        <w:sz w:val="20"/>
        <w:szCs w:val="20"/>
      </w:rPr>
    </w:pPr>
    <w:r>
      <w:rPr>
        <w:noProof/>
      </w:rPr>
      <mc:AlternateContent>
        <mc:Choice Requires="wpg">
          <w:drawing>
            <wp:anchor distT="0" distB="0" distL="114300" distR="114300" simplePos="0" relativeHeight="251663361" behindDoc="0" locked="0" layoutInCell="1" allowOverlap="1" wp14:anchorId="4B1BCA50" wp14:editId="26DB5437">
              <wp:simplePos x="0" y="0"/>
              <wp:positionH relativeFrom="column">
                <wp:posOffset>-716280</wp:posOffset>
              </wp:positionH>
              <wp:positionV relativeFrom="paragraph">
                <wp:posOffset>0</wp:posOffset>
              </wp:positionV>
              <wp:extent cx="7704455" cy="998220"/>
              <wp:effectExtent l="0" t="0" r="0" b="0"/>
              <wp:wrapNone/>
              <wp:docPr id="1896297473" name="Gruppo 1"/>
              <wp:cNvGraphicFramePr/>
              <a:graphic xmlns:a="http://schemas.openxmlformats.org/drawingml/2006/main">
                <a:graphicData uri="http://schemas.microsoft.com/office/word/2010/wordprocessingGroup">
                  <wpg:wgp>
                    <wpg:cNvGrpSpPr/>
                    <wpg:grpSpPr>
                      <a:xfrm>
                        <a:off x="0" y="0"/>
                        <a:ext cx="7704455" cy="998220"/>
                        <a:chOff x="0" y="0"/>
                        <a:chExt cx="7704455" cy="998220"/>
                      </a:xfrm>
                    </wpg:grpSpPr>
                    <pic:pic xmlns:pic="http://schemas.openxmlformats.org/drawingml/2006/picture">
                      <pic:nvPicPr>
                        <pic:cNvPr id="1150968726" name="Immagine 1150968726" descr="Immagine che contiene testo, schermata, Carattere, Blu elettrico&#10;&#10;Descrizione generata automaticamente"/>
                        <pic:cNvPicPr>
                          <a:picLocks noChangeAspect="1"/>
                        </pic:cNvPicPr>
                      </pic:nvPicPr>
                      <pic:blipFill rotWithShape="1">
                        <a:blip r:embed="rId1">
                          <a:extLst>
                            <a:ext uri="{28A0092B-C50C-407E-A947-70E740481C1C}">
                              <a14:useLocalDpi xmlns:a14="http://schemas.microsoft.com/office/drawing/2010/main" val="0"/>
                            </a:ext>
                          </a:extLst>
                        </a:blip>
                        <a:srcRect b="14515"/>
                        <a:stretch/>
                      </pic:blipFill>
                      <pic:spPr>
                        <a:xfrm>
                          <a:off x="0" y="0"/>
                          <a:ext cx="7704455" cy="99822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pic:pic xmlns:pic="http://schemas.openxmlformats.org/drawingml/2006/picture">
                      <pic:nvPicPr>
                        <pic:cNvPr id="612610212" name="Immagine 612610212" descr="Immagine che contiene testo, schermata, software, Pagina Web&#10;&#10;Descrizione generata automaticamente"/>
                        <pic:cNvPicPr>
                          <a:picLocks noChangeAspect="1"/>
                        </pic:cNvPicPr>
                      </pic:nvPicPr>
                      <pic:blipFill rotWithShape="1">
                        <a:blip r:embed="rId2">
                          <a:extLst>
                            <a:ext uri="{28A0092B-C50C-407E-A947-70E740481C1C}">
                              <a14:useLocalDpi xmlns:a14="http://schemas.microsoft.com/office/drawing/2010/main" val="0"/>
                            </a:ext>
                          </a:extLst>
                        </a:blip>
                        <a:srcRect l="79112" t="19865" r="9356" b="73959"/>
                        <a:stretch/>
                      </pic:blipFill>
                      <pic:spPr bwMode="auto">
                        <a:xfrm>
                          <a:off x="6038850" y="285750"/>
                          <a:ext cx="1290955" cy="380365"/>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g:wgp>
                </a:graphicData>
              </a:graphic>
            </wp:anchor>
          </w:drawing>
        </mc:Choice>
        <mc:Fallback>
          <w:pict>
            <v:group w14:anchorId="5E6BABF4" id="Gruppo 1" o:spid="_x0000_s1026" style="position:absolute;margin-left:-56.4pt;margin-top:0;width:606.65pt;height:78.6pt;z-index:251663361" coordsize="77044,9982"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BPqtpuAAAAAAAAAAAAAAAAAAAAAAAAAAAAAAAAAAAAAAAAAAA&#10;AAAAAAAAAAAAAAAAAAAAAAAAAAAAAAAAAAAAAAAAAAAAAAAAAAAAAAAAAAAAAAAAAAAAAAAAAAAA&#10;AAAAAAAAAAAAAAAAAAAAAAAAAAAAAAAAAAAP6DvzS7h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magine 1150968726" o:spid="_x0000_s1027" type="#_x0000_t75" alt="Immagine che contiene testo, schermata, Carattere, Blu elettrico&#10;&#10;Descrizione generata automaticamente" style="position:absolute;width:77044;height:9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">
                <v:imagedata r:id="rId3" o:title="Immagine che contiene testo, schermata, Carattere, Blu elettrico&#10;&#10;Descrizione generata automaticamente" cropbottom="9513f"/>
              </v:shape>
              <v:shape id="Immagine 612610212" o:spid="_x0000_s1028" type="#_x0000_t75" alt="Immagine che contiene testo, schermata, software, Pagina Web&#10;&#10;Descrizione generata automaticamente" style="position:absolute;left:60388;top:2857;width:12910;height:38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">
                <v:imagedata r:id="rId4" o:title="Immagine che contiene testo, schermata, software, Pagina Web&#10;&#10;Descrizione generata automaticamente" croptop="13019f" cropbottom="48470f" cropleft="51847f" cropright="6132f"/>
              </v:shape>
            </v:group>
          </w:pict>
        </mc:Fallback>
      </mc:AlternateContent>
    </w:r>
  </w:p>
  <w:p w14:paraId="25F2ADB0" w14:textId="29455CD7" w:rsidR="00762F81" w:rsidRDefault="00762F81" w:rsidP="00D20D8D">
    <w:pPr>
      <w:pStyle w:val="Corpotesto"/>
      <w:ind w:left="-1134" w:right="-1133"/>
      <w:rPr>
        <w:b w:val="0"/>
        <w:bCs w:val="0"/>
        <w:sz w:val="20"/>
        <w:szCs w:val="20"/>
      </w:rPr>
    </w:pPr>
  </w:p>
  <w:p w14:paraId="06D3E2BF" w14:textId="77777777" w:rsidR="00D20D8D" w:rsidRPr="00762F81" w:rsidRDefault="00D20D8D" w:rsidP="00D20D8D">
    <w:pPr>
      <w:pStyle w:val="Corpotesto"/>
      <w:ind w:left="-1134" w:right="-1133"/>
      <w:rPr>
        <w:b w:val="0"/>
        <w:bCs w:val="0"/>
        <w:sz w:val="20"/>
        <w:szCs w:val="20"/>
      </w:rPr>
    </w:pPr>
  </w:p>
  <w:p w14:paraId="03F828E4" w14:textId="77777777" w:rsidR="00705ABF" w:rsidRDefault="00705ABF" w:rsidP="00762F81">
    <w:pPr>
      <w:pStyle w:val="Corpotesto"/>
      <w:spacing w:line="14"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7E9365" w14:textId="65077FF7" w:rsidR="00762F81" w:rsidRDefault="004B4919" w:rsidP="00D20D8D">
    <w:pPr>
      <w:pStyle w:val="Intestazione"/>
      <w:tabs>
        <w:tab w:val="clear" w:pos="4819"/>
        <w:tab w:val="clear" w:pos="9638"/>
      </w:tabs>
      <w:ind w:left="-1134" w:right="-1133"/>
    </w:pPr>
    <w:r>
      <w:rPr>
        <w:noProof/>
      </w:rPr>
      <mc:AlternateContent>
        <mc:Choice Requires="wpg">
          <w:drawing>
            <wp:anchor distT="0" distB="0" distL="114300" distR="114300" simplePos="0" relativeHeight="251660289" behindDoc="0" locked="0" layoutInCell="1" allowOverlap="1" wp14:anchorId="3C718E37" wp14:editId="2D81142E">
              <wp:simplePos x="0" y="0"/>
              <wp:positionH relativeFrom="column">
                <wp:posOffset>-720090</wp:posOffset>
              </wp:positionH>
              <wp:positionV relativeFrom="paragraph">
                <wp:posOffset>0</wp:posOffset>
              </wp:positionV>
              <wp:extent cx="7704455" cy="998220"/>
              <wp:effectExtent l="0" t="0" r="0" b="0"/>
              <wp:wrapNone/>
              <wp:docPr id="778942531" name="Gruppo 1"/>
              <wp:cNvGraphicFramePr/>
              <a:graphic xmlns:a="http://schemas.openxmlformats.org/drawingml/2006/main">
                <a:graphicData uri="http://schemas.microsoft.com/office/word/2010/wordprocessingGroup">
                  <wpg:wgp>
                    <wpg:cNvGrpSpPr/>
                    <wpg:grpSpPr>
                      <a:xfrm>
                        <a:off x="0" y="0"/>
                        <a:ext cx="7704455" cy="998220"/>
                        <a:chOff x="0" y="0"/>
                        <a:chExt cx="7704455" cy="998220"/>
                      </a:xfrm>
                    </wpg:grpSpPr>
                    <pic:pic xmlns:pic="http://schemas.openxmlformats.org/drawingml/2006/picture">
                      <pic:nvPicPr>
                        <pic:cNvPr id="855654723" name="Immagine 855654723" descr="Immagine che contiene testo, schermata, Carattere, Blu elettrico&#10;&#10;Descrizione generata automaticamente"/>
                        <pic:cNvPicPr>
                          <a:picLocks noChangeAspect="1"/>
                        </pic:cNvPicPr>
                      </pic:nvPicPr>
                      <pic:blipFill rotWithShape="1">
                        <a:blip r:embed="rId1">
                          <a:extLst>
                            <a:ext uri="{28A0092B-C50C-407E-A947-70E740481C1C}">
                              <a14:useLocalDpi xmlns:a14="http://schemas.microsoft.com/office/drawing/2010/main" val="0"/>
                            </a:ext>
                          </a:extLst>
                        </a:blip>
                        <a:srcRect b="14515"/>
                        <a:stretch/>
                      </pic:blipFill>
                      <pic:spPr>
                        <a:xfrm>
                          <a:off x="0" y="0"/>
                          <a:ext cx="7704455" cy="99822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pic:pic xmlns:pic="http://schemas.openxmlformats.org/drawingml/2006/picture">
                      <pic:nvPicPr>
                        <pic:cNvPr id="1942786603" name="Immagine 1942786603" descr="Immagine che contiene testo, schermata, software, Pagina Web&#10;&#10;Descrizione generata automaticamente"/>
                        <pic:cNvPicPr>
                          <a:picLocks noChangeAspect="1"/>
                        </pic:cNvPicPr>
                      </pic:nvPicPr>
                      <pic:blipFill rotWithShape="1">
                        <a:blip r:embed="rId2">
                          <a:extLst>
                            <a:ext uri="{28A0092B-C50C-407E-A947-70E740481C1C}">
                              <a14:useLocalDpi xmlns:a14="http://schemas.microsoft.com/office/drawing/2010/main" val="0"/>
                            </a:ext>
                          </a:extLst>
                        </a:blip>
                        <a:srcRect l="79112" t="19865" r="9356" b="73959"/>
                        <a:stretch/>
                      </pic:blipFill>
                      <pic:spPr bwMode="auto">
                        <a:xfrm>
                          <a:off x="6038850" y="285750"/>
                          <a:ext cx="1290955" cy="380365"/>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g:wgp>
                </a:graphicData>
              </a:graphic>
            </wp:anchor>
          </w:drawing>
        </mc:Choice>
        <mc:Fallback>
          <w:pict>
            <v:group w14:anchorId="4F52A8AF" id="Gruppo 1" o:spid="_x0000_s1026" style="position:absolute;margin-left:-56.7pt;margin-top:0;width:606.65pt;height:78.6pt;z-index:251660289" coordsize="77044,9982"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BPqtpuAAAAAAAAAAAAAAAAAAAAAAAAAAAAAAAAAAAAAAAAAAA&#10;AAAAAAAAAAAAAAAAAAAAAAAAAAAAAAAAAAAAAAAAAAAAAAAAAAAAAAAAAAAAAAAAAAAAAAAAAAAA&#10;AAAAAAAAAAAAAAAAAAAAAAAAAAAAAAAAAAAP6DvzS7h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magine 855654723" o:spid="_x0000_s1027" type="#_x0000_t75" alt="Immagine che contiene testo, schermata, Carattere, Blu elettrico&#10;&#10;Descrizione generata automaticamente" style="position:absolute;width:77044;height:9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">
                <v:imagedata r:id="rId3" o:title="Immagine che contiene testo, schermata, Carattere, Blu elettrico&#10;&#10;Descrizione generata automaticamente" cropbottom="9513f"/>
              </v:shape>
              <v:shape id="Immagine 1942786603" o:spid="_x0000_s1028" type="#_x0000_t75" alt="Immagine che contiene testo, schermata, software, Pagina Web&#10;&#10;Descrizione generata automaticamente" style="position:absolute;left:60388;top:2857;width:12910;height:38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">
                <v:imagedata r:id="rId4" o:title="Immagine che contiene testo, schermata, software, Pagina Web&#10;&#10;Descrizione generata automaticamente" croptop="13019f" cropbottom="48470f" cropleft="51847f" cropright="6132f"/>
              </v:shape>
            </v:group>
          </w:pict>
        </mc:Fallback>
      </mc:AlternateContent>
    </w:r>
  </w:p>
  <w:p w14:paraId="3626F404" w14:textId="77777777" w:rsidR="00D20D8D" w:rsidRDefault="00D20D8D" w:rsidP="00D20D8D">
    <w:pPr>
      <w:pStyle w:val="Intestazione"/>
      <w:tabs>
        <w:tab w:val="clear" w:pos="4819"/>
        <w:tab w:val="clear" w:pos="9638"/>
      </w:tabs>
      <w:ind w:left="-1134" w:right="-113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C450D6F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EF2632"/>
    <w:multiLevelType w:val="hybridMultilevel"/>
    <w:tmpl w:val="11984F66"/>
    <w:lvl w:ilvl="0" w:tplc="CD025B40">
      <w:numFmt w:val="bullet"/>
      <w:lvlText w:val="-"/>
      <w:lvlJc w:val="left"/>
      <w:rPr>
        <w:rFonts w:ascii="Calibri" w:eastAsia="Calibr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87D41A8"/>
    <w:multiLevelType w:val="hybridMultilevel"/>
    <w:tmpl w:val="F6223D0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95F2A3C"/>
    <w:multiLevelType w:val="hybridMultilevel"/>
    <w:tmpl w:val="0CE6500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C4D1146"/>
    <w:multiLevelType w:val="hybridMultilevel"/>
    <w:tmpl w:val="18107F18"/>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0F3D3F5F"/>
    <w:multiLevelType w:val="multilevel"/>
    <w:tmpl w:val="44946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1B1B94"/>
    <w:multiLevelType w:val="hybridMultilevel"/>
    <w:tmpl w:val="9112EA0E"/>
    <w:lvl w:ilvl="0" w:tplc="0410000B">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139A2652"/>
    <w:multiLevelType w:val="hybridMultilevel"/>
    <w:tmpl w:val="8DAA2E3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19D421D5"/>
    <w:multiLevelType w:val="multilevel"/>
    <w:tmpl w:val="44946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A295E6A"/>
    <w:multiLevelType w:val="hybridMultilevel"/>
    <w:tmpl w:val="3BCA4134"/>
    <w:lvl w:ilvl="0" w:tplc="F2986418">
      <w:numFmt w:val="bullet"/>
      <w:pStyle w:val="ATabellaPunto"/>
      <w:lvlText w:val="-"/>
      <w:lvlJc w:val="left"/>
      <w:pPr>
        <w:ind w:left="720" w:hanging="360"/>
      </w:pPr>
      <w:rPr>
        <w:rFonts w:ascii="Calibri" w:eastAsia="Times New Roman" w:hAnsi="Calibri" w:cs="Times New Roman"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215B68A5"/>
    <w:multiLevelType w:val="hybridMultilevel"/>
    <w:tmpl w:val="180A91A8"/>
    <w:lvl w:ilvl="0" w:tplc="04100001">
      <w:numFmt w:val="bullet"/>
      <w:lvlText w:val=""/>
      <w:lvlJc w:val="left"/>
      <w:pPr>
        <w:ind w:left="720" w:hanging="360"/>
      </w:pPr>
      <w:rPr>
        <w:rFonts w:ascii="Symbol" w:eastAsia="Times New Roman"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278B2E3F"/>
    <w:multiLevelType w:val="hybridMultilevel"/>
    <w:tmpl w:val="DEE8131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281862E2"/>
    <w:multiLevelType w:val="hybridMultilevel"/>
    <w:tmpl w:val="6D2E00B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2E342A3D"/>
    <w:multiLevelType w:val="hybridMultilevel"/>
    <w:tmpl w:val="4E94E0BE"/>
    <w:lvl w:ilvl="0" w:tplc="0410000B">
      <w:start w:val="1"/>
      <w:numFmt w:val="bullet"/>
      <w:lvlText w:val=""/>
      <w:lvlJc w:val="left"/>
      <w:pPr>
        <w:ind w:left="1255" w:hanging="360"/>
      </w:pPr>
      <w:rPr>
        <w:rFonts w:ascii="Wingdings" w:hAnsi="Wingdings" w:hint="default"/>
      </w:rPr>
    </w:lvl>
    <w:lvl w:ilvl="1" w:tplc="04100003" w:tentative="1">
      <w:start w:val="1"/>
      <w:numFmt w:val="bullet"/>
      <w:lvlText w:val="o"/>
      <w:lvlJc w:val="left"/>
      <w:pPr>
        <w:ind w:left="1975" w:hanging="360"/>
      </w:pPr>
      <w:rPr>
        <w:rFonts w:ascii="Courier New" w:hAnsi="Courier New" w:cs="Courier New" w:hint="default"/>
      </w:rPr>
    </w:lvl>
    <w:lvl w:ilvl="2" w:tplc="04100005" w:tentative="1">
      <w:start w:val="1"/>
      <w:numFmt w:val="bullet"/>
      <w:lvlText w:val=""/>
      <w:lvlJc w:val="left"/>
      <w:pPr>
        <w:ind w:left="2695" w:hanging="360"/>
      </w:pPr>
      <w:rPr>
        <w:rFonts w:ascii="Wingdings" w:hAnsi="Wingdings" w:hint="default"/>
      </w:rPr>
    </w:lvl>
    <w:lvl w:ilvl="3" w:tplc="04100001" w:tentative="1">
      <w:start w:val="1"/>
      <w:numFmt w:val="bullet"/>
      <w:lvlText w:val=""/>
      <w:lvlJc w:val="left"/>
      <w:pPr>
        <w:ind w:left="3415" w:hanging="360"/>
      </w:pPr>
      <w:rPr>
        <w:rFonts w:ascii="Symbol" w:hAnsi="Symbol" w:hint="default"/>
      </w:rPr>
    </w:lvl>
    <w:lvl w:ilvl="4" w:tplc="04100003" w:tentative="1">
      <w:start w:val="1"/>
      <w:numFmt w:val="bullet"/>
      <w:lvlText w:val="o"/>
      <w:lvlJc w:val="left"/>
      <w:pPr>
        <w:ind w:left="4135" w:hanging="360"/>
      </w:pPr>
      <w:rPr>
        <w:rFonts w:ascii="Courier New" w:hAnsi="Courier New" w:cs="Courier New" w:hint="default"/>
      </w:rPr>
    </w:lvl>
    <w:lvl w:ilvl="5" w:tplc="04100005" w:tentative="1">
      <w:start w:val="1"/>
      <w:numFmt w:val="bullet"/>
      <w:lvlText w:val=""/>
      <w:lvlJc w:val="left"/>
      <w:pPr>
        <w:ind w:left="4855" w:hanging="360"/>
      </w:pPr>
      <w:rPr>
        <w:rFonts w:ascii="Wingdings" w:hAnsi="Wingdings" w:hint="default"/>
      </w:rPr>
    </w:lvl>
    <w:lvl w:ilvl="6" w:tplc="04100001" w:tentative="1">
      <w:start w:val="1"/>
      <w:numFmt w:val="bullet"/>
      <w:lvlText w:val=""/>
      <w:lvlJc w:val="left"/>
      <w:pPr>
        <w:ind w:left="5575" w:hanging="360"/>
      </w:pPr>
      <w:rPr>
        <w:rFonts w:ascii="Symbol" w:hAnsi="Symbol" w:hint="default"/>
      </w:rPr>
    </w:lvl>
    <w:lvl w:ilvl="7" w:tplc="04100003" w:tentative="1">
      <w:start w:val="1"/>
      <w:numFmt w:val="bullet"/>
      <w:lvlText w:val="o"/>
      <w:lvlJc w:val="left"/>
      <w:pPr>
        <w:ind w:left="6295" w:hanging="360"/>
      </w:pPr>
      <w:rPr>
        <w:rFonts w:ascii="Courier New" w:hAnsi="Courier New" w:cs="Courier New" w:hint="default"/>
      </w:rPr>
    </w:lvl>
    <w:lvl w:ilvl="8" w:tplc="04100005" w:tentative="1">
      <w:start w:val="1"/>
      <w:numFmt w:val="bullet"/>
      <w:lvlText w:val=""/>
      <w:lvlJc w:val="left"/>
      <w:pPr>
        <w:ind w:left="7015" w:hanging="360"/>
      </w:pPr>
      <w:rPr>
        <w:rFonts w:ascii="Wingdings" w:hAnsi="Wingdings" w:hint="default"/>
      </w:rPr>
    </w:lvl>
  </w:abstractNum>
  <w:abstractNum w:abstractNumId="14" w15:restartNumberingAfterBreak="0">
    <w:nsid w:val="306B42F2"/>
    <w:multiLevelType w:val="hybridMultilevel"/>
    <w:tmpl w:val="02B8AA5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8C63560"/>
    <w:multiLevelType w:val="hybridMultilevel"/>
    <w:tmpl w:val="18107F1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B8F2A92"/>
    <w:multiLevelType w:val="hybridMultilevel"/>
    <w:tmpl w:val="D0D8959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3C7630A5"/>
    <w:multiLevelType w:val="hybridMultilevel"/>
    <w:tmpl w:val="EB1AE75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3CA550EC"/>
    <w:multiLevelType w:val="hybridMultilevel"/>
    <w:tmpl w:val="60167F8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3D260F64"/>
    <w:multiLevelType w:val="hybridMultilevel"/>
    <w:tmpl w:val="42E25B30"/>
    <w:lvl w:ilvl="0" w:tplc="0410000B">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3DD96D40"/>
    <w:multiLevelType w:val="hybridMultilevel"/>
    <w:tmpl w:val="DE2CD2E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40067ABF"/>
    <w:multiLevelType w:val="hybridMultilevel"/>
    <w:tmpl w:val="648819FC"/>
    <w:lvl w:ilvl="0" w:tplc="21FAEB34">
      <w:start w:val="1"/>
      <w:numFmt w:val="bullet"/>
      <w:lvlText w:val="-"/>
      <w:lvlJc w:val="left"/>
      <w:pPr>
        <w:ind w:left="720" w:hanging="360"/>
      </w:pPr>
      <w:rPr>
        <w:rFonts w:ascii="Times New Roman" w:hAnsi="Times New Roman" w:cs="Times New Roman"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44CB5375"/>
    <w:multiLevelType w:val="hybridMultilevel"/>
    <w:tmpl w:val="116CA43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478D3677"/>
    <w:multiLevelType w:val="hybridMultilevel"/>
    <w:tmpl w:val="691A8742"/>
    <w:lvl w:ilvl="0" w:tplc="0410000B">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4FEF4E18"/>
    <w:multiLevelType w:val="hybridMultilevel"/>
    <w:tmpl w:val="46348F5C"/>
    <w:lvl w:ilvl="0" w:tplc="0410000B">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5480703B"/>
    <w:multiLevelType w:val="hybridMultilevel"/>
    <w:tmpl w:val="C728FFF4"/>
    <w:lvl w:ilvl="0" w:tplc="A844DDB0">
      <w:start w:val="139"/>
      <w:numFmt w:val="bullet"/>
      <w:lvlText w:val=""/>
      <w:lvlJc w:val="left"/>
      <w:rPr>
        <w:rFonts w:ascii="Symbol" w:eastAsia="Calibri"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589C2827"/>
    <w:multiLevelType w:val="hybridMultilevel"/>
    <w:tmpl w:val="3F6809FE"/>
    <w:lvl w:ilvl="0" w:tplc="04100001">
      <w:start w:val="1"/>
      <w:numFmt w:val="bulle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start w:val="1"/>
      <w:numFmt w:val="bullet"/>
      <w:lvlText w:val=""/>
      <w:lvlJc w:val="left"/>
      <w:pPr>
        <w:ind w:left="1800" w:hanging="360"/>
      </w:pPr>
      <w:rPr>
        <w:rFonts w:ascii="Wingdings" w:hAnsi="Wingdings" w:hint="default"/>
      </w:rPr>
    </w:lvl>
    <w:lvl w:ilvl="3" w:tplc="04100001">
      <w:start w:val="1"/>
      <w:numFmt w:val="bullet"/>
      <w:lvlText w:val=""/>
      <w:lvlJc w:val="left"/>
      <w:pPr>
        <w:ind w:left="2520" w:hanging="360"/>
      </w:pPr>
      <w:rPr>
        <w:rFonts w:ascii="Symbol" w:hAnsi="Symbol" w:hint="default"/>
      </w:rPr>
    </w:lvl>
    <w:lvl w:ilvl="4" w:tplc="04100003">
      <w:start w:val="1"/>
      <w:numFmt w:val="bullet"/>
      <w:lvlText w:val="o"/>
      <w:lvlJc w:val="left"/>
      <w:pPr>
        <w:ind w:left="3240" w:hanging="360"/>
      </w:pPr>
      <w:rPr>
        <w:rFonts w:ascii="Courier New" w:hAnsi="Courier New" w:cs="Courier New" w:hint="default"/>
      </w:rPr>
    </w:lvl>
    <w:lvl w:ilvl="5" w:tplc="04100005">
      <w:start w:val="1"/>
      <w:numFmt w:val="bullet"/>
      <w:lvlText w:val=""/>
      <w:lvlJc w:val="left"/>
      <w:pPr>
        <w:ind w:left="3960" w:hanging="360"/>
      </w:pPr>
      <w:rPr>
        <w:rFonts w:ascii="Wingdings" w:hAnsi="Wingdings" w:hint="default"/>
      </w:rPr>
    </w:lvl>
    <w:lvl w:ilvl="6" w:tplc="04100001">
      <w:start w:val="1"/>
      <w:numFmt w:val="bullet"/>
      <w:lvlText w:val=""/>
      <w:lvlJc w:val="left"/>
      <w:pPr>
        <w:ind w:left="4680" w:hanging="360"/>
      </w:pPr>
      <w:rPr>
        <w:rFonts w:ascii="Symbol" w:hAnsi="Symbol" w:hint="default"/>
      </w:rPr>
    </w:lvl>
    <w:lvl w:ilvl="7" w:tplc="04100003">
      <w:start w:val="1"/>
      <w:numFmt w:val="bullet"/>
      <w:lvlText w:val="o"/>
      <w:lvlJc w:val="left"/>
      <w:pPr>
        <w:ind w:left="5400" w:hanging="360"/>
      </w:pPr>
      <w:rPr>
        <w:rFonts w:ascii="Courier New" w:hAnsi="Courier New" w:cs="Courier New" w:hint="default"/>
      </w:rPr>
    </w:lvl>
    <w:lvl w:ilvl="8" w:tplc="04100005">
      <w:start w:val="1"/>
      <w:numFmt w:val="bullet"/>
      <w:lvlText w:val=""/>
      <w:lvlJc w:val="left"/>
      <w:pPr>
        <w:ind w:left="6120" w:hanging="360"/>
      </w:pPr>
      <w:rPr>
        <w:rFonts w:ascii="Wingdings" w:hAnsi="Wingdings" w:hint="default"/>
      </w:rPr>
    </w:lvl>
  </w:abstractNum>
  <w:abstractNum w:abstractNumId="27" w15:restartNumberingAfterBreak="0">
    <w:nsid w:val="5B1165A2"/>
    <w:multiLevelType w:val="hybridMultilevel"/>
    <w:tmpl w:val="8BDC04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60B958F5"/>
    <w:multiLevelType w:val="hybridMultilevel"/>
    <w:tmpl w:val="27380FC6"/>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653E3F6A"/>
    <w:multiLevelType w:val="multilevel"/>
    <w:tmpl w:val="FD8A3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4373788"/>
    <w:multiLevelType w:val="hybridMultilevel"/>
    <w:tmpl w:val="4D94889E"/>
    <w:lvl w:ilvl="0" w:tplc="5AB67A38">
      <w:start w:val="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4F24C0"/>
    <w:multiLevelType w:val="hybridMultilevel"/>
    <w:tmpl w:val="198EE1A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464738034">
    <w:abstractNumId w:val="22"/>
  </w:num>
  <w:num w:numId="2" w16cid:durableId="1558711385">
    <w:abstractNumId w:val="21"/>
  </w:num>
  <w:num w:numId="3" w16cid:durableId="1938755689">
    <w:abstractNumId w:val="0"/>
  </w:num>
  <w:num w:numId="4" w16cid:durableId="939293932">
    <w:abstractNumId w:val="1"/>
  </w:num>
  <w:num w:numId="5" w16cid:durableId="849754236">
    <w:abstractNumId w:val="12"/>
  </w:num>
  <w:num w:numId="6" w16cid:durableId="838235782">
    <w:abstractNumId w:val="29"/>
  </w:num>
  <w:num w:numId="7" w16cid:durableId="1058363797">
    <w:abstractNumId w:val="14"/>
  </w:num>
  <w:num w:numId="8" w16cid:durableId="1844279890">
    <w:abstractNumId w:val="2"/>
  </w:num>
  <w:num w:numId="9" w16cid:durableId="1916666518">
    <w:abstractNumId w:val="7"/>
  </w:num>
  <w:num w:numId="10" w16cid:durableId="1564441161">
    <w:abstractNumId w:val="3"/>
  </w:num>
  <w:num w:numId="11" w16cid:durableId="317466289">
    <w:abstractNumId w:val="27"/>
  </w:num>
  <w:num w:numId="12" w16cid:durableId="350650322">
    <w:abstractNumId w:val="11"/>
  </w:num>
  <w:num w:numId="13" w16cid:durableId="1951930645">
    <w:abstractNumId w:val="17"/>
  </w:num>
  <w:num w:numId="14" w16cid:durableId="1998416799">
    <w:abstractNumId w:val="18"/>
  </w:num>
  <w:num w:numId="15" w16cid:durableId="170218959">
    <w:abstractNumId w:val="8"/>
  </w:num>
  <w:num w:numId="16" w16cid:durableId="675033538">
    <w:abstractNumId w:val="9"/>
  </w:num>
  <w:num w:numId="17" w16cid:durableId="258107261">
    <w:abstractNumId w:val="31"/>
  </w:num>
  <w:num w:numId="18" w16cid:durableId="2074158943">
    <w:abstractNumId w:val="25"/>
  </w:num>
  <w:num w:numId="19" w16cid:durableId="496464839">
    <w:abstractNumId w:val="23"/>
  </w:num>
  <w:num w:numId="20" w16cid:durableId="1902907819">
    <w:abstractNumId w:val="24"/>
  </w:num>
  <w:num w:numId="21" w16cid:durableId="1955944787">
    <w:abstractNumId w:val="19"/>
  </w:num>
  <w:num w:numId="22" w16cid:durableId="90668215">
    <w:abstractNumId w:val="6"/>
  </w:num>
  <w:num w:numId="23" w16cid:durableId="1591311283">
    <w:abstractNumId w:val="13"/>
  </w:num>
  <w:num w:numId="24" w16cid:durableId="1470004730">
    <w:abstractNumId w:val="26"/>
  </w:num>
  <w:num w:numId="25" w16cid:durableId="575826221">
    <w:abstractNumId w:val="5"/>
  </w:num>
  <w:num w:numId="26" w16cid:durableId="621151964">
    <w:abstractNumId w:val="10"/>
  </w:num>
  <w:num w:numId="27" w16cid:durableId="125394914">
    <w:abstractNumId w:val="30"/>
  </w:num>
  <w:num w:numId="28" w16cid:durableId="497698124">
    <w:abstractNumId w:val="20"/>
  </w:num>
  <w:num w:numId="29" w16cid:durableId="848643857">
    <w:abstractNumId w:val="28"/>
  </w:num>
  <w:num w:numId="30" w16cid:durableId="914245433">
    <w:abstractNumId w:val="4"/>
  </w:num>
  <w:num w:numId="31" w16cid:durableId="1617979672">
    <w:abstractNumId w:val="15"/>
  </w:num>
  <w:num w:numId="32" w16cid:durableId="197135098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zMbK0MDe2sDAxNzRW0lEKTi0uzszPAykwrgUAe7MRiiwAAAA="/>
  </w:docVars>
  <w:rsids>
    <w:rsidRoot w:val="00FE418D"/>
    <w:rsid w:val="00001F3D"/>
    <w:rsid w:val="00002C7F"/>
    <w:rsid w:val="000035A9"/>
    <w:rsid w:val="00004E05"/>
    <w:rsid w:val="00004E99"/>
    <w:rsid w:val="00006198"/>
    <w:rsid w:val="00006B39"/>
    <w:rsid w:val="00007EAA"/>
    <w:rsid w:val="00010120"/>
    <w:rsid w:val="000103A5"/>
    <w:rsid w:val="00017B31"/>
    <w:rsid w:val="000249EC"/>
    <w:rsid w:val="00024A15"/>
    <w:rsid w:val="000254C6"/>
    <w:rsid w:val="00027857"/>
    <w:rsid w:val="000339B9"/>
    <w:rsid w:val="00040F27"/>
    <w:rsid w:val="00042129"/>
    <w:rsid w:val="00043CF1"/>
    <w:rsid w:val="000445B8"/>
    <w:rsid w:val="00045239"/>
    <w:rsid w:val="0004794A"/>
    <w:rsid w:val="000500D7"/>
    <w:rsid w:val="000521A8"/>
    <w:rsid w:val="000528DB"/>
    <w:rsid w:val="0005491B"/>
    <w:rsid w:val="000565A2"/>
    <w:rsid w:val="00062C1B"/>
    <w:rsid w:val="00065F51"/>
    <w:rsid w:val="000666E7"/>
    <w:rsid w:val="00070BC4"/>
    <w:rsid w:val="00071B0E"/>
    <w:rsid w:val="00077643"/>
    <w:rsid w:val="00077AEF"/>
    <w:rsid w:val="00077CC7"/>
    <w:rsid w:val="0008127E"/>
    <w:rsid w:val="00081DB9"/>
    <w:rsid w:val="00082CD0"/>
    <w:rsid w:val="000863C5"/>
    <w:rsid w:val="00086D89"/>
    <w:rsid w:val="00087B61"/>
    <w:rsid w:val="00091B1B"/>
    <w:rsid w:val="000927E8"/>
    <w:rsid w:val="00095141"/>
    <w:rsid w:val="00095339"/>
    <w:rsid w:val="00095768"/>
    <w:rsid w:val="000968DF"/>
    <w:rsid w:val="000A0AF7"/>
    <w:rsid w:val="000A26E5"/>
    <w:rsid w:val="000C0AB2"/>
    <w:rsid w:val="000C0CD2"/>
    <w:rsid w:val="000C1037"/>
    <w:rsid w:val="000C16C1"/>
    <w:rsid w:val="000C1F82"/>
    <w:rsid w:val="000C22E4"/>
    <w:rsid w:val="000C3466"/>
    <w:rsid w:val="000C3C4C"/>
    <w:rsid w:val="000C6808"/>
    <w:rsid w:val="000C753A"/>
    <w:rsid w:val="000C79A7"/>
    <w:rsid w:val="000D0EFF"/>
    <w:rsid w:val="000D17D0"/>
    <w:rsid w:val="000D3D65"/>
    <w:rsid w:val="000D3F76"/>
    <w:rsid w:val="000D5811"/>
    <w:rsid w:val="000D5BA0"/>
    <w:rsid w:val="000D6ECC"/>
    <w:rsid w:val="000D7B32"/>
    <w:rsid w:val="000E0E07"/>
    <w:rsid w:val="000E1391"/>
    <w:rsid w:val="000E2923"/>
    <w:rsid w:val="000E5C55"/>
    <w:rsid w:val="000E66C9"/>
    <w:rsid w:val="000F0706"/>
    <w:rsid w:val="000F19D8"/>
    <w:rsid w:val="000F3FE7"/>
    <w:rsid w:val="000F7215"/>
    <w:rsid w:val="000F72B9"/>
    <w:rsid w:val="000F7DE0"/>
    <w:rsid w:val="001016D1"/>
    <w:rsid w:val="00102AD6"/>
    <w:rsid w:val="00104068"/>
    <w:rsid w:val="001076ED"/>
    <w:rsid w:val="00111421"/>
    <w:rsid w:val="001122B0"/>
    <w:rsid w:val="00113F82"/>
    <w:rsid w:val="00116897"/>
    <w:rsid w:val="00124CBC"/>
    <w:rsid w:val="00125CBD"/>
    <w:rsid w:val="001301CD"/>
    <w:rsid w:val="00131142"/>
    <w:rsid w:val="00132E97"/>
    <w:rsid w:val="001331AA"/>
    <w:rsid w:val="00133D38"/>
    <w:rsid w:val="00134246"/>
    <w:rsid w:val="00134BCD"/>
    <w:rsid w:val="00135D2B"/>
    <w:rsid w:val="001409B7"/>
    <w:rsid w:val="0014233C"/>
    <w:rsid w:val="00144327"/>
    <w:rsid w:val="0014486E"/>
    <w:rsid w:val="00144F94"/>
    <w:rsid w:val="00151C8A"/>
    <w:rsid w:val="001565B3"/>
    <w:rsid w:val="001565D3"/>
    <w:rsid w:val="00161868"/>
    <w:rsid w:val="00163712"/>
    <w:rsid w:val="00166F07"/>
    <w:rsid w:val="00167F61"/>
    <w:rsid w:val="0017093F"/>
    <w:rsid w:val="00170966"/>
    <w:rsid w:val="00170CEE"/>
    <w:rsid w:val="00170E91"/>
    <w:rsid w:val="00171200"/>
    <w:rsid w:val="001721BC"/>
    <w:rsid w:val="00172B2D"/>
    <w:rsid w:val="00176967"/>
    <w:rsid w:val="00176C89"/>
    <w:rsid w:val="001773AA"/>
    <w:rsid w:val="00181820"/>
    <w:rsid w:val="001823A4"/>
    <w:rsid w:val="0018361E"/>
    <w:rsid w:val="00183AFD"/>
    <w:rsid w:val="00186503"/>
    <w:rsid w:val="00186A29"/>
    <w:rsid w:val="00187235"/>
    <w:rsid w:val="00187E2A"/>
    <w:rsid w:val="00191059"/>
    <w:rsid w:val="00191D75"/>
    <w:rsid w:val="001935A7"/>
    <w:rsid w:val="001937DC"/>
    <w:rsid w:val="00194F46"/>
    <w:rsid w:val="00195AC9"/>
    <w:rsid w:val="00197D15"/>
    <w:rsid w:val="001A02F0"/>
    <w:rsid w:val="001A582C"/>
    <w:rsid w:val="001A6D1E"/>
    <w:rsid w:val="001B685E"/>
    <w:rsid w:val="001B79A3"/>
    <w:rsid w:val="001C0423"/>
    <w:rsid w:val="001C3932"/>
    <w:rsid w:val="001C3954"/>
    <w:rsid w:val="001C4526"/>
    <w:rsid w:val="001D0157"/>
    <w:rsid w:val="001D0E48"/>
    <w:rsid w:val="001D2684"/>
    <w:rsid w:val="001E455B"/>
    <w:rsid w:val="001E5D04"/>
    <w:rsid w:val="001E6605"/>
    <w:rsid w:val="001E6E4C"/>
    <w:rsid w:val="001E7C3B"/>
    <w:rsid w:val="001E7D8A"/>
    <w:rsid w:val="001F0FA9"/>
    <w:rsid w:val="001F13D5"/>
    <w:rsid w:val="001F1CE3"/>
    <w:rsid w:val="001F4EB6"/>
    <w:rsid w:val="001F5BCD"/>
    <w:rsid w:val="001F76DF"/>
    <w:rsid w:val="001F7ED8"/>
    <w:rsid w:val="00200839"/>
    <w:rsid w:val="00204DF6"/>
    <w:rsid w:val="002068AB"/>
    <w:rsid w:val="00212FBE"/>
    <w:rsid w:val="0021426C"/>
    <w:rsid w:val="0021530A"/>
    <w:rsid w:val="00216BB8"/>
    <w:rsid w:val="0021712E"/>
    <w:rsid w:val="00220EF8"/>
    <w:rsid w:val="002234DC"/>
    <w:rsid w:val="00223CCA"/>
    <w:rsid w:val="0022500B"/>
    <w:rsid w:val="00226027"/>
    <w:rsid w:val="0022789D"/>
    <w:rsid w:val="00227B9A"/>
    <w:rsid w:val="00230229"/>
    <w:rsid w:val="00231241"/>
    <w:rsid w:val="0023199A"/>
    <w:rsid w:val="00232F7A"/>
    <w:rsid w:val="002355F6"/>
    <w:rsid w:val="00235AD2"/>
    <w:rsid w:val="00240C89"/>
    <w:rsid w:val="00240CF2"/>
    <w:rsid w:val="00251289"/>
    <w:rsid w:val="00253482"/>
    <w:rsid w:val="00253688"/>
    <w:rsid w:val="00256CFB"/>
    <w:rsid w:val="00261333"/>
    <w:rsid w:val="002634B7"/>
    <w:rsid w:val="00265EC0"/>
    <w:rsid w:val="00272BA7"/>
    <w:rsid w:val="00273124"/>
    <w:rsid w:val="00275070"/>
    <w:rsid w:val="00277387"/>
    <w:rsid w:val="00280C36"/>
    <w:rsid w:val="0028151D"/>
    <w:rsid w:val="00282154"/>
    <w:rsid w:val="00283692"/>
    <w:rsid w:val="00285DAC"/>
    <w:rsid w:val="00286ED5"/>
    <w:rsid w:val="002875E7"/>
    <w:rsid w:val="00287CD2"/>
    <w:rsid w:val="002907BC"/>
    <w:rsid w:val="0029323B"/>
    <w:rsid w:val="00294A92"/>
    <w:rsid w:val="00294BD4"/>
    <w:rsid w:val="002952B4"/>
    <w:rsid w:val="00296B27"/>
    <w:rsid w:val="002971CD"/>
    <w:rsid w:val="002A0E82"/>
    <w:rsid w:val="002A2503"/>
    <w:rsid w:val="002A2F83"/>
    <w:rsid w:val="002A3B80"/>
    <w:rsid w:val="002A3F35"/>
    <w:rsid w:val="002A50AE"/>
    <w:rsid w:val="002A61B1"/>
    <w:rsid w:val="002A7A98"/>
    <w:rsid w:val="002B0C19"/>
    <w:rsid w:val="002B537E"/>
    <w:rsid w:val="002B594B"/>
    <w:rsid w:val="002B7065"/>
    <w:rsid w:val="002C0F39"/>
    <w:rsid w:val="002C3AA2"/>
    <w:rsid w:val="002C7121"/>
    <w:rsid w:val="002C7331"/>
    <w:rsid w:val="002D1193"/>
    <w:rsid w:val="002D20D8"/>
    <w:rsid w:val="002D29D7"/>
    <w:rsid w:val="002E1A57"/>
    <w:rsid w:val="002E4CD9"/>
    <w:rsid w:val="002E623F"/>
    <w:rsid w:val="002E7107"/>
    <w:rsid w:val="002E7C8A"/>
    <w:rsid w:val="002F1201"/>
    <w:rsid w:val="002F4BE8"/>
    <w:rsid w:val="002F6651"/>
    <w:rsid w:val="002F6F08"/>
    <w:rsid w:val="002F7676"/>
    <w:rsid w:val="00301A21"/>
    <w:rsid w:val="0030352E"/>
    <w:rsid w:val="003040E0"/>
    <w:rsid w:val="00304B86"/>
    <w:rsid w:val="00305272"/>
    <w:rsid w:val="0031066E"/>
    <w:rsid w:val="00313EDC"/>
    <w:rsid w:val="003143BA"/>
    <w:rsid w:val="00314A3B"/>
    <w:rsid w:val="00316EC3"/>
    <w:rsid w:val="003174DA"/>
    <w:rsid w:val="00320A24"/>
    <w:rsid w:val="003265AF"/>
    <w:rsid w:val="00330B9B"/>
    <w:rsid w:val="00330D44"/>
    <w:rsid w:val="00330FA1"/>
    <w:rsid w:val="003315B8"/>
    <w:rsid w:val="00331927"/>
    <w:rsid w:val="00331C90"/>
    <w:rsid w:val="00333399"/>
    <w:rsid w:val="00333B86"/>
    <w:rsid w:val="0033408F"/>
    <w:rsid w:val="00335FE3"/>
    <w:rsid w:val="0033660F"/>
    <w:rsid w:val="00337018"/>
    <w:rsid w:val="00337CF1"/>
    <w:rsid w:val="003422EF"/>
    <w:rsid w:val="00343836"/>
    <w:rsid w:val="00343DE9"/>
    <w:rsid w:val="00345A2D"/>
    <w:rsid w:val="0035381A"/>
    <w:rsid w:val="003541DA"/>
    <w:rsid w:val="00355FF6"/>
    <w:rsid w:val="0036097D"/>
    <w:rsid w:val="0036417B"/>
    <w:rsid w:val="0036612D"/>
    <w:rsid w:val="00366A2F"/>
    <w:rsid w:val="00366B97"/>
    <w:rsid w:val="003674F7"/>
    <w:rsid w:val="00370B71"/>
    <w:rsid w:val="003738B1"/>
    <w:rsid w:val="003750DE"/>
    <w:rsid w:val="00376250"/>
    <w:rsid w:val="0037642C"/>
    <w:rsid w:val="00384176"/>
    <w:rsid w:val="00391277"/>
    <w:rsid w:val="00391C96"/>
    <w:rsid w:val="003923FF"/>
    <w:rsid w:val="00393367"/>
    <w:rsid w:val="003937EA"/>
    <w:rsid w:val="00393B52"/>
    <w:rsid w:val="00393DDA"/>
    <w:rsid w:val="00394F22"/>
    <w:rsid w:val="00397543"/>
    <w:rsid w:val="003A2B63"/>
    <w:rsid w:val="003A34B4"/>
    <w:rsid w:val="003A4001"/>
    <w:rsid w:val="003A4ABF"/>
    <w:rsid w:val="003A7093"/>
    <w:rsid w:val="003A7FB0"/>
    <w:rsid w:val="003B074B"/>
    <w:rsid w:val="003B1DB4"/>
    <w:rsid w:val="003B43B4"/>
    <w:rsid w:val="003B5153"/>
    <w:rsid w:val="003B730F"/>
    <w:rsid w:val="003C0C2C"/>
    <w:rsid w:val="003C2ABF"/>
    <w:rsid w:val="003C3633"/>
    <w:rsid w:val="003C3816"/>
    <w:rsid w:val="003C47DA"/>
    <w:rsid w:val="003C7ACF"/>
    <w:rsid w:val="003D1A78"/>
    <w:rsid w:val="003D28D3"/>
    <w:rsid w:val="003D2F23"/>
    <w:rsid w:val="003D3461"/>
    <w:rsid w:val="003D512A"/>
    <w:rsid w:val="003D54D8"/>
    <w:rsid w:val="003D6979"/>
    <w:rsid w:val="003D77EF"/>
    <w:rsid w:val="003E1BDD"/>
    <w:rsid w:val="003E2F26"/>
    <w:rsid w:val="003E2F6B"/>
    <w:rsid w:val="003E54E1"/>
    <w:rsid w:val="003E743D"/>
    <w:rsid w:val="003F08D8"/>
    <w:rsid w:val="003F2465"/>
    <w:rsid w:val="003F2B3E"/>
    <w:rsid w:val="003F41BD"/>
    <w:rsid w:val="003F46E8"/>
    <w:rsid w:val="003F72D5"/>
    <w:rsid w:val="00406470"/>
    <w:rsid w:val="004074CD"/>
    <w:rsid w:val="00407946"/>
    <w:rsid w:val="00410646"/>
    <w:rsid w:val="00416703"/>
    <w:rsid w:val="0042014A"/>
    <w:rsid w:val="00422C83"/>
    <w:rsid w:val="00424301"/>
    <w:rsid w:val="004243FA"/>
    <w:rsid w:val="0042463F"/>
    <w:rsid w:val="00430B7B"/>
    <w:rsid w:val="00430C1D"/>
    <w:rsid w:val="0043207A"/>
    <w:rsid w:val="004325CE"/>
    <w:rsid w:val="00433114"/>
    <w:rsid w:val="004338AC"/>
    <w:rsid w:val="00433C07"/>
    <w:rsid w:val="00433CBC"/>
    <w:rsid w:val="00434C7D"/>
    <w:rsid w:val="004360C9"/>
    <w:rsid w:val="0044127E"/>
    <w:rsid w:val="00441697"/>
    <w:rsid w:val="0044219A"/>
    <w:rsid w:val="00447F95"/>
    <w:rsid w:val="004506A3"/>
    <w:rsid w:val="0045190C"/>
    <w:rsid w:val="00452FB6"/>
    <w:rsid w:val="00454135"/>
    <w:rsid w:val="00455D25"/>
    <w:rsid w:val="00456AD5"/>
    <w:rsid w:val="00457940"/>
    <w:rsid w:val="004629EE"/>
    <w:rsid w:val="0046769E"/>
    <w:rsid w:val="00472298"/>
    <w:rsid w:val="004744D8"/>
    <w:rsid w:val="00475397"/>
    <w:rsid w:val="0047792C"/>
    <w:rsid w:val="00480A59"/>
    <w:rsid w:val="00481F4E"/>
    <w:rsid w:val="004828E4"/>
    <w:rsid w:val="00486FEE"/>
    <w:rsid w:val="00487B3F"/>
    <w:rsid w:val="00491B96"/>
    <w:rsid w:val="00491CD3"/>
    <w:rsid w:val="00493161"/>
    <w:rsid w:val="00495157"/>
    <w:rsid w:val="004A098A"/>
    <w:rsid w:val="004A229D"/>
    <w:rsid w:val="004A456C"/>
    <w:rsid w:val="004A50AC"/>
    <w:rsid w:val="004A50CB"/>
    <w:rsid w:val="004A52B8"/>
    <w:rsid w:val="004A557E"/>
    <w:rsid w:val="004B16B0"/>
    <w:rsid w:val="004B4406"/>
    <w:rsid w:val="004B4919"/>
    <w:rsid w:val="004B6AC0"/>
    <w:rsid w:val="004B7D7D"/>
    <w:rsid w:val="004D0C1C"/>
    <w:rsid w:val="004D2A1C"/>
    <w:rsid w:val="004D3329"/>
    <w:rsid w:val="004D35A5"/>
    <w:rsid w:val="004D3610"/>
    <w:rsid w:val="004D50EA"/>
    <w:rsid w:val="004E10DC"/>
    <w:rsid w:val="004E6138"/>
    <w:rsid w:val="004F0674"/>
    <w:rsid w:val="004F37F4"/>
    <w:rsid w:val="00501004"/>
    <w:rsid w:val="0050177B"/>
    <w:rsid w:val="0051372A"/>
    <w:rsid w:val="0052125D"/>
    <w:rsid w:val="00530D6C"/>
    <w:rsid w:val="005318EA"/>
    <w:rsid w:val="00532281"/>
    <w:rsid w:val="005338D4"/>
    <w:rsid w:val="0053432F"/>
    <w:rsid w:val="00535352"/>
    <w:rsid w:val="005374DD"/>
    <w:rsid w:val="005401E8"/>
    <w:rsid w:val="005408E6"/>
    <w:rsid w:val="00540E25"/>
    <w:rsid w:val="00542163"/>
    <w:rsid w:val="005435A9"/>
    <w:rsid w:val="0054485C"/>
    <w:rsid w:val="005565A1"/>
    <w:rsid w:val="00556959"/>
    <w:rsid w:val="00560EFF"/>
    <w:rsid w:val="00562BFE"/>
    <w:rsid w:val="00563333"/>
    <w:rsid w:val="00564307"/>
    <w:rsid w:val="0056709E"/>
    <w:rsid w:val="00567955"/>
    <w:rsid w:val="00570C64"/>
    <w:rsid w:val="00572015"/>
    <w:rsid w:val="00576AB7"/>
    <w:rsid w:val="00581E75"/>
    <w:rsid w:val="0058502F"/>
    <w:rsid w:val="00585BDB"/>
    <w:rsid w:val="00587088"/>
    <w:rsid w:val="00587202"/>
    <w:rsid w:val="00590C4F"/>
    <w:rsid w:val="0059371A"/>
    <w:rsid w:val="00594E1E"/>
    <w:rsid w:val="00595BAB"/>
    <w:rsid w:val="00595D15"/>
    <w:rsid w:val="005A1C7D"/>
    <w:rsid w:val="005A3484"/>
    <w:rsid w:val="005A3CC4"/>
    <w:rsid w:val="005A5670"/>
    <w:rsid w:val="005A6835"/>
    <w:rsid w:val="005B2D14"/>
    <w:rsid w:val="005B34A5"/>
    <w:rsid w:val="005C0274"/>
    <w:rsid w:val="005C19AF"/>
    <w:rsid w:val="005C1FC3"/>
    <w:rsid w:val="005C66EB"/>
    <w:rsid w:val="005C683D"/>
    <w:rsid w:val="005D139A"/>
    <w:rsid w:val="005D29DA"/>
    <w:rsid w:val="005D2E9A"/>
    <w:rsid w:val="005D323F"/>
    <w:rsid w:val="005D36DB"/>
    <w:rsid w:val="005D3B24"/>
    <w:rsid w:val="005E29B3"/>
    <w:rsid w:val="005E4912"/>
    <w:rsid w:val="005E4D46"/>
    <w:rsid w:val="005E73DC"/>
    <w:rsid w:val="005F1479"/>
    <w:rsid w:val="005F23D5"/>
    <w:rsid w:val="005F2A0F"/>
    <w:rsid w:val="005F2E4F"/>
    <w:rsid w:val="005F6115"/>
    <w:rsid w:val="005F684C"/>
    <w:rsid w:val="006038F3"/>
    <w:rsid w:val="00604D04"/>
    <w:rsid w:val="0061093D"/>
    <w:rsid w:val="006134EC"/>
    <w:rsid w:val="006173F9"/>
    <w:rsid w:val="00620837"/>
    <w:rsid w:val="00621328"/>
    <w:rsid w:val="00621877"/>
    <w:rsid w:val="006230C6"/>
    <w:rsid w:val="0062342E"/>
    <w:rsid w:val="0062446D"/>
    <w:rsid w:val="006251B6"/>
    <w:rsid w:val="006259F9"/>
    <w:rsid w:val="00633AE2"/>
    <w:rsid w:val="006351F0"/>
    <w:rsid w:val="00635283"/>
    <w:rsid w:val="006352C1"/>
    <w:rsid w:val="00636BA6"/>
    <w:rsid w:val="00640964"/>
    <w:rsid w:val="00643D86"/>
    <w:rsid w:val="00644CC2"/>
    <w:rsid w:val="00646629"/>
    <w:rsid w:val="006468A3"/>
    <w:rsid w:val="00647AB8"/>
    <w:rsid w:val="00650F2A"/>
    <w:rsid w:val="006525D4"/>
    <w:rsid w:val="00655158"/>
    <w:rsid w:val="00655E74"/>
    <w:rsid w:val="0065706E"/>
    <w:rsid w:val="006579CE"/>
    <w:rsid w:val="00662A00"/>
    <w:rsid w:val="00663155"/>
    <w:rsid w:val="00665541"/>
    <w:rsid w:val="0066678E"/>
    <w:rsid w:val="00670C37"/>
    <w:rsid w:val="00673E9B"/>
    <w:rsid w:val="006775D2"/>
    <w:rsid w:val="00680D21"/>
    <w:rsid w:val="00681BB6"/>
    <w:rsid w:val="00681F65"/>
    <w:rsid w:val="00682573"/>
    <w:rsid w:val="00685CE6"/>
    <w:rsid w:val="00686B0A"/>
    <w:rsid w:val="00686BAC"/>
    <w:rsid w:val="00686FDD"/>
    <w:rsid w:val="00692B85"/>
    <w:rsid w:val="00694675"/>
    <w:rsid w:val="006A1208"/>
    <w:rsid w:val="006A5BE3"/>
    <w:rsid w:val="006A5D00"/>
    <w:rsid w:val="006B002A"/>
    <w:rsid w:val="006B7BD2"/>
    <w:rsid w:val="006C0034"/>
    <w:rsid w:val="006C372C"/>
    <w:rsid w:val="006C598A"/>
    <w:rsid w:val="006C6B7E"/>
    <w:rsid w:val="006D03D9"/>
    <w:rsid w:val="006D052F"/>
    <w:rsid w:val="006D0B18"/>
    <w:rsid w:val="006D1E1A"/>
    <w:rsid w:val="006D5351"/>
    <w:rsid w:val="006D5DDE"/>
    <w:rsid w:val="006E20D8"/>
    <w:rsid w:val="006E5EF0"/>
    <w:rsid w:val="006E74E8"/>
    <w:rsid w:val="006F1936"/>
    <w:rsid w:val="006F2A1D"/>
    <w:rsid w:val="006F36D7"/>
    <w:rsid w:val="00700471"/>
    <w:rsid w:val="007017D1"/>
    <w:rsid w:val="00701885"/>
    <w:rsid w:val="00705ABF"/>
    <w:rsid w:val="00705FC1"/>
    <w:rsid w:val="007118E0"/>
    <w:rsid w:val="007132B3"/>
    <w:rsid w:val="00714D00"/>
    <w:rsid w:val="0072073A"/>
    <w:rsid w:val="0072175C"/>
    <w:rsid w:val="0072177E"/>
    <w:rsid w:val="00727FCE"/>
    <w:rsid w:val="007301E2"/>
    <w:rsid w:val="0073125B"/>
    <w:rsid w:val="007325D5"/>
    <w:rsid w:val="00734D56"/>
    <w:rsid w:val="007362D3"/>
    <w:rsid w:val="007365C0"/>
    <w:rsid w:val="00736FD0"/>
    <w:rsid w:val="00741201"/>
    <w:rsid w:val="00741ABF"/>
    <w:rsid w:val="00742B16"/>
    <w:rsid w:val="00743111"/>
    <w:rsid w:val="007552AB"/>
    <w:rsid w:val="00760560"/>
    <w:rsid w:val="00762CC9"/>
    <w:rsid w:val="00762F81"/>
    <w:rsid w:val="007635DC"/>
    <w:rsid w:val="00765DBF"/>
    <w:rsid w:val="0076653B"/>
    <w:rsid w:val="007673D0"/>
    <w:rsid w:val="007701FA"/>
    <w:rsid w:val="00770538"/>
    <w:rsid w:val="00773B3E"/>
    <w:rsid w:val="00773CC9"/>
    <w:rsid w:val="00774C2B"/>
    <w:rsid w:val="00776C24"/>
    <w:rsid w:val="0078072C"/>
    <w:rsid w:val="00782CBA"/>
    <w:rsid w:val="00785B4E"/>
    <w:rsid w:val="00786DC7"/>
    <w:rsid w:val="00787DF1"/>
    <w:rsid w:val="007906F1"/>
    <w:rsid w:val="00791BA9"/>
    <w:rsid w:val="00795441"/>
    <w:rsid w:val="00795A3C"/>
    <w:rsid w:val="00795D4F"/>
    <w:rsid w:val="007A16F9"/>
    <w:rsid w:val="007A3DC0"/>
    <w:rsid w:val="007A518A"/>
    <w:rsid w:val="007A7A2F"/>
    <w:rsid w:val="007B0AD1"/>
    <w:rsid w:val="007B2B20"/>
    <w:rsid w:val="007B54D7"/>
    <w:rsid w:val="007B5E22"/>
    <w:rsid w:val="007B6069"/>
    <w:rsid w:val="007C15FE"/>
    <w:rsid w:val="007C1BC2"/>
    <w:rsid w:val="007C1D1E"/>
    <w:rsid w:val="007C24A8"/>
    <w:rsid w:val="007C2A10"/>
    <w:rsid w:val="007C6AAD"/>
    <w:rsid w:val="007C7378"/>
    <w:rsid w:val="007D0608"/>
    <w:rsid w:val="007D223C"/>
    <w:rsid w:val="007D3780"/>
    <w:rsid w:val="007D3B29"/>
    <w:rsid w:val="007D5564"/>
    <w:rsid w:val="007D723B"/>
    <w:rsid w:val="007E05AF"/>
    <w:rsid w:val="007E62B2"/>
    <w:rsid w:val="007F0D77"/>
    <w:rsid w:val="007F10E5"/>
    <w:rsid w:val="007F5F1D"/>
    <w:rsid w:val="007F6B53"/>
    <w:rsid w:val="008076F1"/>
    <w:rsid w:val="008103AC"/>
    <w:rsid w:val="00811A3F"/>
    <w:rsid w:val="00811E24"/>
    <w:rsid w:val="00814EE3"/>
    <w:rsid w:val="00815486"/>
    <w:rsid w:val="0081602A"/>
    <w:rsid w:val="00816D2C"/>
    <w:rsid w:val="0081737B"/>
    <w:rsid w:val="008174F1"/>
    <w:rsid w:val="00821C3F"/>
    <w:rsid w:val="00825A10"/>
    <w:rsid w:val="00825EE3"/>
    <w:rsid w:val="0082641C"/>
    <w:rsid w:val="00827A71"/>
    <w:rsid w:val="00827A9A"/>
    <w:rsid w:val="0083283F"/>
    <w:rsid w:val="0084041E"/>
    <w:rsid w:val="00841ACF"/>
    <w:rsid w:val="00842C8F"/>
    <w:rsid w:val="0084301B"/>
    <w:rsid w:val="00846450"/>
    <w:rsid w:val="00847952"/>
    <w:rsid w:val="00851E88"/>
    <w:rsid w:val="008537A1"/>
    <w:rsid w:val="008543D2"/>
    <w:rsid w:val="00857692"/>
    <w:rsid w:val="00862E29"/>
    <w:rsid w:val="008630D2"/>
    <w:rsid w:val="00863303"/>
    <w:rsid w:val="00864030"/>
    <w:rsid w:val="0086408F"/>
    <w:rsid w:val="00864828"/>
    <w:rsid w:val="0086637E"/>
    <w:rsid w:val="0087052D"/>
    <w:rsid w:val="008707CF"/>
    <w:rsid w:val="0087526B"/>
    <w:rsid w:val="00884907"/>
    <w:rsid w:val="00886DE7"/>
    <w:rsid w:val="00890A33"/>
    <w:rsid w:val="00890CE8"/>
    <w:rsid w:val="00891BF6"/>
    <w:rsid w:val="00894E08"/>
    <w:rsid w:val="00895F3E"/>
    <w:rsid w:val="00897A5F"/>
    <w:rsid w:val="008A1082"/>
    <w:rsid w:val="008A1A7E"/>
    <w:rsid w:val="008A3406"/>
    <w:rsid w:val="008A5EAE"/>
    <w:rsid w:val="008A6A40"/>
    <w:rsid w:val="008A7992"/>
    <w:rsid w:val="008B31F7"/>
    <w:rsid w:val="008B419A"/>
    <w:rsid w:val="008B6283"/>
    <w:rsid w:val="008C105C"/>
    <w:rsid w:val="008C207D"/>
    <w:rsid w:val="008C4BB3"/>
    <w:rsid w:val="008C610B"/>
    <w:rsid w:val="008D0434"/>
    <w:rsid w:val="008D0B12"/>
    <w:rsid w:val="008D1514"/>
    <w:rsid w:val="008E244F"/>
    <w:rsid w:val="008E35DF"/>
    <w:rsid w:val="008E4A8C"/>
    <w:rsid w:val="008E7127"/>
    <w:rsid w:val="008F095E"/>
    <w:rsid w:val="008F344B"/>
    <w:rsid w:val="008F5855"/>
    <w:rsid w:val="008F75ED"/>
    <w:rsid w:val="00900AAF"/>
    <w:rsid w:val="00905D4A"/>
    <w:rsid w:val="009061CC"/>
    <w:rsid w:val="009062BD"/>
    <w:rsid w:val="00906C2F"/>
    <w:rsid w:val="00910937"/>
    <w:rsid w:val="00915948"/>
    <w:rsid w:val="00916E2A"/>
    <w:rsid w:val="00917588"/>
    <w:rsid w:val="00920A5C"/>
    <w:rsid w:val="00922E00"/>
    <w:rsid w:val="009257A8"/>
    <w:rsid w:val="00925F7A"/>
    <w:rsid w:val="00931FE9"/>
    <w:rsid w:val="00933C95"/>
    <w:rsid w:val="00933E72"/>
    <w:rsid w:val="00934C6F"/>
    <w:rsid w:val="00940B8E"/>
    <w:rsid w:val="00940FCD"/>
    <w:rsid w:val="009417FB"/>
    <w:rsid w:val="00942507"/>
    <w:rsid w:val="00942CBF"/>
    <w:rsid w:val="009432A1"/>
    <w:rsid w:val="00945276"/>
    <w:rsid w:val="009458D6"/>
    <w:rsid w:val="00946603"/>
    <w:rsid w:val="009469DD"/>
    <w:rsid w:val="00951539"/>
    <w:rsid w:val="00951D18"/>
    <w:rsid w:val="00962377"/>
    <w:rsid w:val="00964492"/>
    <w:rsid w:val="0097008F"/>
    <w:rsid w:val="0097369F"/>
    <w:rsid w:val="009750B1"/>
    <w:rsid w:val="00975501"/>
    <w:rsid w:val="00976B43"/>
    <w:rsid w:val="0097774C"/>
    <w:rsid w:val="009829E8"/>
    <w:rsid w:val="00982D3E"/>
    <w:rsid w:val="00984367"/>
    <w:rsid w:val="0098659D"/>
    <w:rsid w:val="00986D57"/>
    <w:rsid w:val="00990330"/>
    <w:rsid w:val="00991F63"/>
    <w:rsid w:val="0099438A"/>
    <w:rsid w:val="00995263"/>
    <w:rsid w:val="00995BF7"/>
    <w:rsid w:val="00996A47"/>
    <w:rsid w:val="00996A62"/>
    <w:rsid w:val="009977EF"/>
    <w:rsid w:val="009A0B6C"/>
    <w:rsid w:val="009A1BC2"/>
    <w:rsid w:val="009A31EF"/>
    <w:rsid w:val="009A5284"/>
    <w:rsid w:val="009A53C2"/>
    <w:rsid w:val="009B032B"/>
    <w:rsid w:val="009B04FB"/>
    <w:rsid w:val="009B1090"/>
    <w:rsid w:val="009B1141"/>
    <w:rsid w:val="009B2D89"/>
    <w:rsid w:val="009B3C95"/>
    <w:rsid w:val="009B6840"/>
    <w:rsid w:val="009B6843"/>
    <w:rsid w:val="009C2133"/>
    <w:rsid w:val="009C278A"/>
    <w:rsid w:val="009C278F"/>
    <w:rsid w:val="009C33AA"/>
    <w:rsid w:val="009C7D46"/>
    <w:rsid w:val="009C7F4F"/>
    <w:rsid w:val="009D10CB"/>
    <w:rsid w:val="009D1A18"/>
    <w:rsid w:val="009D257B"/>
    <w:rsid w:val="009D45F9"/>
    <w:rsid w:val="009D50D6"/>
    <w:rsid w:val="009D5190"/>
    <w:rsid w:val="009E258A"/>
    <w:rsid w:val="009E6563"/>
    <w:rsid w:val="009E6E1F"/>
    <w:rsid w:val="009E7B65"/>
    <w:rsid w:val="009F04C6"/>
    <w:rsid w:val="009F1683"/>
    <w:rsid w:val="009F2984"/>
    <w:rsid w:val="009F67F9"/>
    <w:rsid w:val="00A007AA"/>
    <w:rsid w:val="00A00C67"/>
    <w:rsid w:val="00A0490B"/>
    <w:rsid w:val="00A04FFC"/>
    <w:rsid w:val="00A1061D"/>
    <w:rsid w:val="00A14D81"/>
    <w:rsid w:val="00A20429"/>
    <w:rsid w:val="00A20D59"/>
    <w:rsid w:val="00A21B9F"/>
    <w:rsid w:val="00A231CF"/>
    <w:rsid w:val="00A24F55"/>
    <w:rsid w:val="00A2720D"/>
    <w:rsid w:val="00A32240"/>
    <w:rsid w:val="00A35B36"/>
    <w:rsid w:val="00A42EF3"/>
    <w:rsid w:val="00A43054"/>
    <w:rsid w:val="00A43AF7"/>
    <w:rsid w:val="00A4431B"/>
    <w:rsid w:val="00A53902"/>
    <w:rsid w:val="00A55A99"/>
    <w:rsid w:val="00A60552"/>
    <w:rsid w:val="00A61312"/>
    <w:rsid w:val="00A62AD4"/>
    <w:rsid w:val="00A652E9"/>
    <w:rsid w:val="00A671B6"/>
    <w:rsid w:val="00A7002F"/>
    <w:rsid w:val="00A7099B"/>
    <w:rsid w:val="00A71165"/>
    <w:rsid w:val="00A73497"/>
    <w:rsid w:val="00A745DD"/>
    <w:rsid w:val="00A76687"/>
    <w:rsid w:val="00A76816"/>
    <w:rsid w:val="00A80039"/>
    <w:rsid w:val="00A81A93"/>
    <w:rsid w:val="00A83A16"/>
    <w:rsid w:val="00A846B0"/>
    <w:rsid w:val="00A85429"/>
    <w:rsid w:val="00A854FD"/>
    <w:rsid w:val="00A85808"/>
    <w:rsid w:val="00A87025"/>
    <w:rsid w:val="00A875DB"/>
    <w:rsid w:val="00A87EC5"/>
    <w:rsid w:val="00A91B85"/>
    <w:rsid w:val="00A91C57"/>
    <w:rsid w:val="00A94471"/>
    <w:rsid w:val="00A950AE"/>
    <w:rsid w:val="00A96548"/>
    <w:rsid w:val="00AA04C9"/>
    <w:rsid w:val="00AA0A23"/>
    <w:rsid w:val="00AA0F32"/>
    <w:rsid w:val="00AA21BC"/>
    <w:rsid w:val="00AA24AC"/>
    <w:rsid w:val="00AB0566"/>
    <w:rsid w:val="00AB5A43"/>
    <w:rsid w:val="00AB79B7"/>
    <w:rsid w:val="00AC29A0"/>
    <w:rsid w:val="00AC3318"/>
    <w:rsid w:val="00AC33BC"/>
    <w:rsid w:val="00AC36E8"/>
    <w:rsid w:val="00AC3F42"/>
    <w:rsid w:val="00AC5476"/>
    <w:rsid w:val="00AC56FF"/>
    <w:rsid w:val="00AC5CE3"/>
    <w:rsid w:val="00AD2057"/>
    <w:rsid w:val="00AD44FD"/>
    <w:rsid w:val="00AD4B6F"/>
    <w:rsid w:val="00AD4BC6"/>
    <w:rsid w:val="00AD5499"/>
    <w:rsid w:val="00AD5801"/>
    <w:rsid w:val="00AE4614"/>
    <w:rsid w:val="00AE4E2F"/>
    <w:rsid w:val="00AE51F9"/>
    <w:rsid w:val="00AE6470"/>
    <w:rsid w:val="00AE7A1F"/>
    <w:rsid w:val="00AF1679"/>
    <w:rsid w:val="00AF17AF"/>
    <w:rsid w:val="00AF239C"/>
    <w:rsid w:val="00B0039A"/>
    <w:rsid w:val="00B01F76"/>
    <w:rsid w:val="00B029B9"/>
    <w:rsid w:val="00B03463"/>
    <w:rsid w:val="00B044CB"/>
    <w:rsid w:val="00B06427"/>
    <w:rsid w:val="00B07C89"/>
    <w:rsid w:val="00B121E0"/>
    <w:rsid w:val="00B134AC"/>
    <w:rsid w:val="00B13EDA"/>
    <w:rsid w:val="00B13F58"/>
    <w:rsid w:val="00B1517A"/>
    <w:rsid w:val="00B166C7"/>
    <w:rsid w:val="00B168D2"/>
    <w:rsid w:val="00B16CE6"/>
    <w:rsid w:val="00B2269F"/>
    <w:rsid w:val="00B22C24"/>
    <w:rsid w:val="00B2342B"/>
    <w:rsid w:val="00B23E2D"/>
    <w:rsid w:val="00B24339"/>
    <w:rsid w:val="00B25AE3"/>
    <w:rsid w:val="00B2778E"/>
    <w:rsid w:val="00B32C85"/>
    <w:rsid w:val="00B32D7F"/>
    <w:rsid w:val="00B33D87"/>
    <w:rsid w:val="00B36516"/>
    <w:rsid w:val="00B37459"/>
    <w:rsid w:val="00B4260F"/>
    <w:rsid w:val="00B42809"/>
    <w:rsid w:val="00B4302E"/>
    <w:rsid w:val="00B43456"/>
    <w:rsid w:val="00B45D53"/>
    <w:rsid w:val="00B52385"/>
    <w:rsid w:val="00B52A87"/>
    <w:rsid w:val="00B52E1B"/>
    <w:rsid w:val="00B53347"/>
    <w:rsid w:val="00B55B2D"/>
    <w:rsid w:val="00B55C0A"/>
    <w:rsid w:val="00B602B1"/>
    <w:rsid w:val="00B646AB"/>
    <w:rsid w:val="00B66578"/>
    <w:rsid w:val="00B6675C"/>
    <w:rsid w:val="00B676D4"/>
    <w:rsid w:val="00B70B8A"/>
    <w:rsid w:val="00B721FA"/>
    <w:rsid w:val="00B73BC1"/>
    <w:rsid w:val="00B73F27"/>
    <w:rsid w:val="00B74F7C"/>
    <w:rsid w:val="00B76905"/>
    <w:rsid w:val="00B76FEA"/>
    <w:rsid w:val="00B77C37"/>
    <w:rsid w:val="00B77C83"/>
    <w:rsid w:val="00B82D82"/>
    <w:rsid w:val="00B85342"/>
    <w:rsid w:val="00B86514"/>
    <w:rsid w:val="00B91366"/>
    <w:rsid w:val="00B929AB"/>
    <w:rsid w:val="00B93AB0"/>
    <w:rsid w:val="00B93BF8"/>
    <w:rsid w:val="00B96397"/>
    <w:rsid w:val="00BA2027"/>
    <w:rsid w:val="00BA23EA"/>
    <w:rsid w:val="00BA6AFE"/>
    <w:rsid w:val="00BA6B86"/>
    <w:rsid w:val="00BA7B70"/>
    <w:rsid w:val="00BA7C73"/>
    <w:rsid w:val="00BA7EAA"/>
    <w:rsid w:val="00BB4981"/>
    <w:rsid w:val="00BB4ED5"/>
    <w:rsid w:val="00BB67F9"/>
    <w:rsid w:val="00BC2450"/>
    <w:rsid w:val="00BC31FB"/>
    <w:rsid w:val="00BC38E6"/>
    <w:rsid w:val="00BC474C"/>
    <w:rsid w:val="00BC4A6A"/>
    <w:rsid w:val="00BC51B2"/>
    <w:rsid w:val="00BC609F"/>
    <w:rsid w:val="00BC6B44"/>
    <w:rsid w:val="00BD09BC"/>
    <w:rsid w:val="00BD1144"/>
    <w:rsid w:val="00BD2AF2"/>
    <w:rsid w:val="00BD3A34"/>
    <w:rsid w:val="00BE370D"/>
    <w:rsid w:val="00BE385A"/>
    <w:rsid w:val="00BE3DFF"/>
    <w:rsid w:val="00BE4DEF"/>
    <w:rsid w:val="00BF197E"/>
    <w:rsid w:val="00BF33AA"/>
    <w:rsid w:val="00BF4B36"/>
    <w:rsid w:val="00BF4E43"/>
    <w:rsid w:val="00BF62AB"/>
    <w:rsid w:val="00BF75DC"/>
    <w:rsid w:val="00C00868"/>
    <w:rsid w:val="00C008E1"/>
    <w:rsid w:val="00C00DB5"/>
    <w:rsid w:val="00C01799"/>
    <w:rsid w:val="00C024BF"/>
    <w:rsid w:val="00C03E88"/>
    <w:rsid w:val="00C040A8"/>
    <w:rsid w:val="00C04E96"/>
    <w:rsid w:val="00C0591A"/>
    <w:rsid w:val="00C07287"/>
    <w:rsid w:val="00C10DBB"/>
    <w:rsid w:val="00C1180A"/>
    <w:rsid w:val="00C134D8"/>
    <w:rsid w:val="00C17327"/>
    <w:rsid w:val="00C20989"/>
    <w:rsid w:val="00C21053"/>
    <w:rsid w:val="00C210B9"/>
    <w:rsid w:val="00C21A85"/>
    <w:rsid w:val="00C21E53"/>
    <w:rsid w:val="00C278EA"/>
    <w:rsid w:val="00C304B1"/>
    <w:rsid w:val="00C32796"/>
    <w:rsid w:val="00C327D3"/>
    <w:rsid w:val="00C32E52"/>
    <w:rsid w:val="00C37911"/>
    <w:rsid w:val="00C37E1E"/>
    <w:rsid w:val="00C44626"/>
    <w:rsid w:val="00C55ED8"/>
    <w:rsid w:val="00C61E09"/>
    <w:rsid w:val="00C629F6"/>
    <w:rsid w:val="00C64078"/>
    <w:rsid w:val="00C6684B"/>
    <w:rsid w:val="00C74B63"/>
    <w:rsid w:val="00C75BBA"/>
    <w:rsid w:val="00C75F88"/>
    <w:rsid w:val="00C7606B"/>
    <w:rsid w:val="00C80F0D"/>
    <w:rsid w:val="00C81AFA"/>
    <w:rsid w:val="00C835AF"/>
    <w:rsid w:val="00C83CF1"/>
    <w:rsid w:val="00C859EE"/>
    <w:rsid w:val="00C86D1D"/>
    <w:rsid w:val="00C92551"/>
    <w:rsid w:val="00C94EC2"/>
    <w:rsid w:val="00C95A12"/>
    <w:rsid w:val="00C95C57"/>
    <w:rsid w:val="00C96E64"/>
    <w:rsid w:val="00CA2467"/>
    <w:rsid w:val="00CA287B"/>
    <w:rsid w:val="00CA2DE3"/>
    <w:rsid w:val="00CA397A"/>
    <w:rsid w:val="00CA5FDB"/>
    <w:rsid w:val="00CA6659"/>
    <w:rsid w:val="00CA7062"/>
    <w:rsid w:val="00CB2DEE"/>
    <w:rsid w:val="00CB4686"/>
    <w:rsid w:val="00CB5F99"/>
    <w:rsid w:val="00CB6369"/>
    <w:rsid w:val="00CB72EB"/>
    <w:rsid w:val="00CB7545"/>
    <w:rsid w:val="00CC03EC"/>
    <w:rsid w:val="00CC0E83"/>
    <w:rsid w:val="00CC32C9"/>
    <w:rsid w:val="00CC3460"/>
    <w:rsid w:val="00CC3F4B"/>
    <w:rsid w:val="00CC5C3C"/>
    <w:rsid w:val="00CC6317"/>
    <w:rsid w:val="00CC6BEB"/>
    <w:rsid w:val="00CC74B2"/>
    <w:rsid w:val="00CC7AD1"/>
    <w:rsid w:val="00CD0F28"/>
    <w:rsid w:val="00CD5BC0"/>
    <w:rsid w:val="00CD686A"/>
    <w:rsid w:val="00CD6BA1"/>
    <w:rsid w:val="00CD7AC3"/>
    <w:rsid w:val="00CE0DF9"/>
    <w:rsid w:val="00CE1A00"/>
    <w:rsid w:val="00CE4D93"/>
    <w:rsid w:val="00CE5023"/>
    <w:rsid w:val="00CF3CA2"/>
    <w:rsid w:val="00CF79CD"/>
    <w:rsid w:val="00D000C2"/>
    <w:rsid w:val="00D024F6"/>
    <w:rsid w:val="00D040AC"/>
    <w:rsid w:val="00D041AF"/>
    <w:rsid w:val="00D04C23"/>
    <w:rsid w:val="00D06148"/>
    <w:rsid w:val="00D10022"/>
    <w:rsid w:val="00D11DDE"/>
    <w:rsid w:val="00D15903"/>
    <w:rsid w:val="00D15E63"/>
    <w:rsid w:val="00D15F56"/>
    <w:rsid w:val="00D20222"/>
    <w:rsid w:val="00D20736"/>
    <w:rsid w:val="00D20D8D"/>
    <w:rsid w:val="00D222A5"/>
    <w:rsid w:val="00D22CCD"/>
    <w:rsid w:val="00D2311F"/>
    <w:rsid w:val="00D26222"/>
    <w:rsid w:val="00D262D4"/>
    <w:rsid w:val="00D26F48"/>
    <w:rsid w:val="00D308DE"/>
    <w:rsid w:val="00D318AD"/>
    <w:rsid w:val="00D32308"/>
    <w:rsid w:val="00D335D8"/>
    <w:rsid w:val="00D35B13"/>
    <w:rsid w:val="00D3613A"/>
    <w:rsid w:val="00D465B1"/>
    <w:rsid w:val="00D5277A"/>
    <w:rsid w:val="00D52E02"/>
    <w:rsid w:val="00D55CBF"/>
    <w:rsid w:val="00D563B4"/>
    <w:rsid w:val="00D5721E"/>
    <w:rsid w:val="00D57390"/>
    <w:rsid w:val="00D61702"/>
    <w:rsid w:val="00D61B39"/>
    <w:rsid w:val="00D649A6"/>
    <w:rsid w:val="00D665B3"/>
    <w:rsid w:val="00D678B3"/>
    <w:rsid w:val="00D70BEE"/>
    <w:rsid w:val="00D7157F"/>
    <w:rsid w:val="00D71B1F"/>
    <w:rsid w:val="00D7458D"/>
    <w:rsid w:val="00D749E9"/>
    <w:rsid w:val="00D7540B"/>
    <w:rsid w:val="00D75E2A"/>
    <w:rsid w:val="00D76EAC"/>
    <w:rsid w:val="00D818E1"/>
    <w:rsid w:val="00D81F4E"/>
    <w:rsid w:val="00D83F0E"/>
    <w:rsid w:val="00D84FF9"/>
    <w:rsid w:val="00D855BD"/>
    <w:rsid w:val="00D8664C"/>
    <w:rsid w:val="00D867C0"/>
    <w:rsid w:val="00D933B7"/>
    <w:rsid w:val="00D938CD"/>
    <w:rsid w:val="00D95BDD"/>
    <w:rsid w:val="00D96568"/>
    <w:rsid w:val="00D969F7"/>
    <w:rsid w:val="00D976DB"/>
    <w:rsid w:val="00D97C91"/>
    <w:rsid w:val="00DA160B"/>
    <w:rsid w:val="00DA19E8"/>
    <w:rsid w:val="00DA46E6"/>
    <w:rsid w:val="00DA482F"/>
    <w:rsid w:val="00DB18CA"/>
    <w:rsid w:val="00DB1BAF"/>
    <w:rsid w:val="00DB1E63"/>
    <w:rsid w:val="00DB2C6E"/>
    <w:rsid w:val="00DB5A1A"/>
    <w:rsid w:val="00DB6FEF"/>
    <w:rsid w:val="00DB746F"/>
    <w:rsid w:val="00DB75AC"/>
    <w:rsid w:val="00DC12D5"/>
    <w:rsid w:val="00DC17E8"/>
    <w:rsid w:val="00DC1E97"/>
    <w:rsid w:val="00DC331C"/>
    <w:rsid w:val="00DC4752"/>
    <w:rsid w:val="00DC5516"/>
    <w:rsid w:val="00DC60C2"/>
    <w:rsid w:val="00DD2539"/>
    <w:rsid w:val="00DD4CAB"/>
    <w:rsid w:val="00DD5B55"/>
    <w:rsid w:val="00DD5D58"/>
    <w:rsid w:val="00DD641C"/>
    <w:rsid w:val="00DD6909"/>
    <w:rsid w:val="00DE1404"/>
    <w:rsid w:val="00DE1D18"/>
    <w:rsid w:val="00DE35CA"/>
    <w:rsid w:val="00DE4963"/>
    <w:rsid w:val="00DE4F19"/>
    <w:rsid w:val="00DE66D0"/>
    <w:rsid w:val="00DE7E93"/>
    <w:rsid w:val="00DF064E"/>
    <w:rsid w:val="00DF1C30"/>
    <w:rsid w:val="00DF5EA5"/>
    <w:rsid w:val="00E00669"/>
    <w:rsid w:val="00E02D88"/>
    <w:rsid w:val="00E02F51"/>
    <w:rsid w:val="00E039D2"/>
    <w:rsid w:val="00E06EAF"/>
    <w:rsid w:val="00E06F53"/>
    <w:rsid w:val="00E10926"/>
    <w:rsid w:val="00E10F4A"/>
    <w:rsid w:val="00E10F4D"/>
    <w:rsid w:val="00E14B8C"/>
    <w:rsid w:val="00E20959"/>
    <w:rsid w:val="00E2181C"/>
    <w:rsid w:val="00E2301B"/>
    <w:rsid w:val="00E265D3"/>
    <w:rsid w:val="00E265F6"/>
    <w:rsid w:val="00E30E74"/>
    <w:rsid w:val="00E32C6A"/>
    <w:rsid w:val="00E3547B"/>
    <w:rsid w:val="00E367A9"/>
    <w:rsid w:val="00E36A1D"/>
    <w:rsid w:val="00E416C8"/>
    <w:rsid w:val="00E4182C"/>
    <w:rsid w:val="00E43CC2"/>
    <w:rsid w:val="00E540A7"/>
    <w:rsid w:val="00E55C67"/>
    <w:rsid w:val="00E55CB8"/>
    <w:rsid w:val="00E573BE"/>
    <w:rsid w:val="00E57F71"/>
    <w:rsid w:val="00E618C8"/>
    <w:rsid w:val="00E61E7F"/>
    <w:rsid w:val="00E70587"/>
    <w:rsid w:val="00E71504"/>
    <w:rsid w:val="00E71E2B"/>
    <w:rsid w:val="00E71E5E"/>
    <w:rsid w:val="00E739C6"/>
    <w:rsid w:val="00E7779C"/>
    <w:rsid w:val="00E8083D"/>
    <w:rsid w:val="00E85B6D"/>
    <w:rsid w:val="00E90715"/>
    <w:rsid w:val="00E92CE6"/>
    <w:rsid w:val="00E9319F"/>
    <w:rsid w:val="00E96159"/>
    <w:rsid w:val="00EA17A2"/>
    <w:rsid w:val="00EA3F3F"/>
    <w:rsid w:val="00EA7F39"/>
    <w:rsid w:val="00EB0A1B"/>
    <w:rsid w:val="00EB19A4"/>
    <w:rsid w:val="00EB21D7"/>
    <w:rsid w:val="00EB2FC4"/>
    <w:rsid w:val="00EB37A1"/>
    <w:rsid w:val="00EB38E1"/>
    <w:rsid w:val="00EB38F3"/>
    <w:rsid w:val="00EB7373"/>
    <w:rsid w:val="00EB7FAB"/>
    <w:rsid w:val="00EC0262"/>
    <w:rsid w:val="00EC04A3"/>
    <w:rsid w:val="00EC2180"/>
    <w:rsid w:val="00EC2762"/>
    <w:rsid w:val="00EC677A"/>
    <w:rsid w:val="00EC6D6A"/>
    <w:rsid w:val="00EC7C79"/>
    <w:rsid w:val="00ED0549"/>
    <w:rsid w:val="00ED1BBC"/>
    <w:rsid w:val="00ED458A"/>
    <w:rsid w:val="00ED6A4F"/>
    <w:rsid w:val="00EE30F8"/>
    <w:rsid w:val="00EE3A49"/>
    <w:rsid w:val="00EE480B"/>
    <w:rsid w:val="00EE5A8E"/>
    <w:rsid w:val="00EE60CF"/>
    <w:rsid w:val="00EF1D57"/>
    <w:rsid w:val="00EF34AB"/>
    <w:rsid w:val="00EF3FAD"/>
    <w:rsid w:val="00EF4163"/>
    <w:rsid w:val="00EF67D9"/>
    <w:rsid w:val="00EF7594"/>
    <w:rsid w:val="00EF76B9"/>
    <w:rsid w:val="00F007D6"/>
    <w:rsid w:val="00F03C96"/>
    <w:rsid w:val="00F04004"/>
    <w:rsid w:val="00F0676A"/>
    <w:rsid w:val="00F07A64"/>
    <w:rsid w:val="00F11889"/>
    <w:rsid w:val="00F1397A"/>
    <w:rsid w:val="00F15D75"/>
    <w:rsid w:val="00F17F32"/>
    <w:rsid w:val="00F229DA"/>
    <w:rsid w:val="00F2304F"/>
    <w:rsid w:val="00F24C44"/>
    <w:rsid w:val="00F31CF1"/>
    <w:rsid w:val="00F34799"/>
    <w:rsid w:val="00F4210F"/>
    <w:rsid w:val="00F43FC6"/>
    <w:rsid w:val="00F44C84"/>
    <w:rsid w:val="00F45B98"/>
    <w:rsid w:val="00F50363"/>
    <w:rsid w:val="00F529E6"/>
    <w:rsid w:val="00F5359E"/>
    <w:rsid w:val="00F53D39"/>
    <w:rsid w:val="00F54607"/>
    <w:rsid w:val="00F54EB3"/>
    <w:rsid w:val="00F56F0F"/>
    <w:rsid w:val="00F57844"/>
    <w:rsid w:val="00F60700"/>
    <w:rsid w:val="00F612DE"/>
    <w:rsid w:val="00F6470B"/>
    <w:rsid w:val="00F66E12"/>
    <w:rsid w:val="00F67389"/>
    <w:rsid w:val="00F70386"/>
    <w:rsid w:val="00F7055A"/>
    <w:rsid w:val="00F7061F"/>
    <w:rsid w:val="00F7149B"/>
    <w:rsid w:val="00F721B7"/>
    <w:rsid w:val="00F731F5"/>
    <w:rsid w:val="00F73A04"/>
    <w:rsid w:val="00F75A36"/>
    <w:rsid w:val="00F75FE1"/>
    <w:rsid w:val="00F763E6"/>
    <w:rsid w:val="00F778E5"/>
    <w:rsid w:val="00F77A4D"/>
    <w:rsid w:val="00F80E8D"/>
    <w:rsid w:val="00F81692"/>
    <w:rsid w:val="00F81B79"/>
    <w:rsid w:val="00F82C2D"/>
    <w:rsid w:val="00F84634"/>
    <w:rsid w:val="00F86382"/>
    <w:rsid w:val="00F8738E"/>
    <w:rsid w:val="00F87E54"/>
    <w:rsid w:val="00F90A5B"/>
    <w:rsid w:val="00F92B52"/>
    <w:rsid w:val="00F92FAE"/>
    <w:rsid w:val="00F9320D"/>
    <w:rsid w:val="00F95705"/>
    <w:rsid w:val="00FB0230"/>
    <w:rsid w:val="00FB03CF"/>
    <w:rsid w:val="00FB107F"/>
    <w:rsid w:val="00FB332F"/>
    <w:rsid w:val="00FB58FC"/>
    <w:rsid w:val="00FB7940"/>
    <w:rsid w:val="00FC3556"/>
    <w:rsid w:val="00FC39AB"/>
    <w:rsid w:val="00FC4586"/>
    <w:rsid w:val="00FC6810"/>
    <w:rsid w:val="00FD67DD"/>
    <w:rsid w:val="00FD74EF"/>
    <w:rsid w:val="00FE040A"/>
    <w:rsid w:val="00FE1CE0"/>
    <w:rsid w:val="00FE34B7"/>
    <w:rsid w:val="00FE3529"/>
    <w:rsid w:val="00FE36F7"/>
    <w:rsid w:val="00FE418D"/>
    <w:rsid w:val="00FE63D4"/>
    <w:rsid w:val="00FF20C0"/>
    <w:rsid w:val="00FF2F95"/>
    <w:rsid w:val="0516ED9C"/>
    <w:rsid w:val="0FC8BD7E"/>
    <w:rsid w:val="11DC4847"/>
    <w:rsid w:val="15030079"/>
    <w:rsid w:val="1B475014"/>
    <w:rsid w:val="3804D1BE"/>
    <w:rsid w:val="3C82B7A4"/>
    <w:rsid w:val="3C91FA3D"/>
    <w:rsid w:val="49691B7E"/>
    <w:rsid w:val="54231772"/>
    <w:rsid w:val="66FD43D9"/>
    <w:rsid w:val="6F4A7F32"/>
    <w:rsid w:val="76F74EA3"/>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FC83E3"/>
  <w15:docId w15:val="{D7B871E4-F1C5-444C-86F3-34D36F65F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it-IT"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Body Text" w:uiPriority="1"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3A7093"/>
    <w:rPr>
      <w:sz w:val="24"/>
      <w:szCs w:val="24"/>
      <w:lang w:eastAsia="it-IT"/>
    </w:rPr>
  </w:style>
  <w:style w:type="paragraph" w:styleId="Titolo1">
    <w:name w:val="heading 1"/>
    <w:basedOn w:val="Normale"/>
    <w:next w:val="Normale"/>
    <w:link w:val="Titolo1Carattere"/>
    <w:qFormat/>
    <w:rsid w:val="00F73A04"/>
    <w:pPr>
      <w:keepNext/>
      <w:spacing w:before="240" w:after="60"/>
      <w:outlineLvl w:val="0"/>
    </w:pPr>
    <w:rPr>
      <w:rFonts w:ascii="Calibri Light" w:hAnsi="Calibri Light"/>
      <w:b/>
      <w:bCs/>
      <w:kern w:val="32"/>
      <w:sz w:val="32"/>
      <w:szCs w:val="32"/>
    </w:rPr>
  </w:style>
  <w:style w:type="paragraph" w:styleId="Titolo2">
    <w:name w:val="heading 2"/>
    <w:basedOn w:val="Normale"/>
    <w:next w:val="Normale"/>
    <w:link w:val="Titolo2Carattere"/>
    <w:qFormat/>
    <w:rsid w:val="00091B1B"/>
    <w:pPr>
      <w:keepNext/>
      <w:spacing w:before="240" w:after="60"/>
      <w:outlineLvl w:val="1"/>
    </w:pPr>
    <w:rPr>
      <w:rFonts w:ascii="Calibri Light" w:hAnsi="Calibri Light"/>
      <w:b/>
      <w:bCs/>
      <w:i/>
      <w:iCs/>
      <w:sz w:val="28"/>
      <w:szCs w:val="2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semiHidden/>
    <w:rsid w:val="005F6115"/>
    <w:rPr>
      <w:rFonts w:ascii="Tahoma" w:hAnsi="Tahoma" w:cs="Tahoma"/>
      <w:sz w:val="16"/>
      <w:szCs w:val="16"/>
    </w:rPr>
  </w:style>
  <w:style w:type="character" w:styleId="Collegamentoipertestuale">
    <w:name w:val="Hyperlink"/>
    <w:uiPriority w:val="99"/>
    <w:unhideWhenUsed/>
    <w:rsid w:val="00B044CB"/>
    <w:rPr>
      <w:color w:val="0000FF"/>
      <w:u w:val="single"/>
    </w:rPr>
  </w:style>
  <w:style w:type="paragraph" w:styleId="Intestazione">
    <w:name w:val="header"/>
    <w:basedOn w:val="Normale"/>
    <w:link w:val="IntestazioneCarattere"/>
    <w:uiPriority w:val="99"/>
    <w:rsid w:val="00786DC7"/>
    <w:pPr>
      <w:tabs>
        <w:tab w:val="center" w:pos="4819"/>
        <w:tab w:val="right" w:pos="9638"/>
      </w:tabs>
    </w:pPr>
  </w:style>
  <w:style w:type="character" w:customStyle="1" w:styleId="IntestazioneCarattere">
    <w:name w:val="Intestazione Carattere"/>
    <w:link w:val="Intestazione"/>
    <w:uiPriority w:val="99"/>
    <w:rsid w:val="00786DC7"/>
    <w:rPr>
      <w:sz w:val="24"/>
      <w:szCs w:val="24"/>
    </w:rPr>
  </w:style>
  <w:style w:type="paragraph" w:styleId="Pidipagina">
    <w:name w:val="footer"/>
    <w:basedOn w:val="Normale"/>
    <w:link w:val="PidipaginaCarattere"/>
    <w:uiPriority w:val="99"/>
    <w:rsid w:val="00786DC7"/>
    <w:pPr>
      <w:tabs>
        <w:tab w:val="center" w:pos="4819"/>
        <w:tab w:val="right" w:pos="9638"/>
      </w:tabs>
    </w:pPr>
  </w:style>
  <w:style w:type="character" w:customStyle="1" w:styleId="PidipaginaCarattere">
    <w:name w:val="Piè di pagina Carattere"/>
    <w:link w:val="Pidipagina"/>
    <w:uiPriority w:val="99"/>
    <w:rsid w:val="00786DC7"/>
    <w:rPr>
      <w:sz w:val="24"/>
      <w:szCs w:val="24"/>
    </w:rPr>
  </w:style>
  <w:style w:type="character" w:customStyle="1" w:styleId="Tabellasemplice41">
    <w:name w:val="Tabella semplice 41"/>
    <w:uiPriority w:val="21"/>
    <w:qFormat/>
    <w:rsid w:val="00B2342B"/>
    <w:rPr>
      <w:i/>
      <w:iCs/>
      <w:color w:val="4472C4"/>
    </w:rPr>
  </w:style>
  <w:style w:type="paragraph" w:customStyle="1" w:styleId="MediumGrid1-Accent21">
    <w:name w:val="Medium Grid 1 - Accent 21"/>
    <w:basedOn w:val="Normale"/>
    <w:uiPriority w:val="34"/>
    <w:qFormat/>
    <w:rsid w:val="002A50AE"/>
    <w:pPr>
      <w:spacing w:after="160" w:line="259" w:lineRule="auto"/>
      <w:ind w:left="720"/>
      <w:contextualSpacing/>
    </w:pPr>
    <w:rPr>
      <w:rFonts w:ascii="Calibri" w:eastAsia="Calibri" w:hAnsi="Calibri"/>
      <w:sz w:val="22"/>
      <w:szCs w:val="22"/>
      <w:lang w:eastAsia="en-US"/>
    </w:rPr>
  </w:style>
  <w:style w:type="paragraph" w:styleId="Corpotesto">
    <w:name w:val="Body Text"/>
    <w:basedOn w:val="Normale"/>
    <w:link w:val="CorpotestoCarattere"/>
    <w:uiPriority w:val="1"/>
    <w:qFormat/>
    <w:rsid w:val="00265EC0"/>
    <w:pPr>
      <w:widowControl w:val="0"/>
      <w:autoSpaceDE w:val="0"/>
      <w:autoSpaceDN w:val="0"/>
    </w:pPr>
    <w:rPr>
      <w:rFonts w:ascii="Calibri" w:eastAsia="Calibri" w:hAnsi="Calibri" w:cs="Calibri"/>
      <w:b/>
      <w:bCs/>
      <w:sz w:val="22"/>
      <w:szCs w:val="22"/>
      <w:lang w:eastAsia="en-US"/>
    </w:rPr>
  </w:style>
  <w:style w:type="character" w:customStyle="1" w:styleId="CorpotestoCarattere">
    <w:name w:val="Corpo testo Carattere"/>
    <w:link w:val="Corpotesto"/>
    <w:uiPriority w:val="1"/>
    <w:rsid w:val="00265EC0"/>
    <w:rPr>
      <w:rFonts w:ascii="Calibri" w:eastAsia="Calibri" w:hAnsi="Calibri" w:cs="Calibri"/>
      <w:b/>
      <w:bCs/>
      <w:sz w:val="22"/>
      <w:szCs w:val="22"/>
      <w:lang w:eastAsia="en-US"/>
    </w:rPr>
  </w:style>
  <w:style w:type="character" w:customStyle="1" w:styleId="Titolo1Carattere">
    <w:name w:val="Titolo 1 Carattere"/>
    <w:link w:val="Titolo1"/>
    <w:rsid w:val="00F73A04"/>
    <w:rPr>
      <w:rFonts w:ascii="Calibri Light" w:eastAsia="Times New Roman" w:hAnsi="Calibri Light" w:cs="Times New Roman"/>
      <w:b/>
      <w:bCs/>
      <w:kern w:val="32"/>
      <w:sz w:val="32"/>
      <w:szCs w:val="32"/>
    </w:rPr>
  </w:style>
  <w:style w:type="character" w:customStyle="1" w:styleId="Titolo2Carattere">
    <w:name w:val="Titolo 2 Carattere"/>
    <w:link w:val="Titolo2"/>
    <w:semiHidden/>
    <w:rsid w:val="00091B1B"/>
    <w:rPr>
      <w:rFonts w:ascii="Calibri Light" w:eastAsia="Times New Roman" w:hAnsi="Calibri Light" w:cs="Times New Roman"/>
      <w:b/>
      <w:bCs/>
      <w:i/>
      <w:iCs/>
      <w:sz w:val="28"/>
      <w:szCs w:val="28"/>
    </w:rPr>
  </w:style>
  <w:style w:type="paragraph" w:customStyle="1" w:styleId="AParagrafo">
    <w:name w:val="A_Paragrafo"/>
    <w:basedOn w:val="Normale"/>
    <w:next w:val="Normale"/>
    <w:qFormat/>
    <w:rsid w:val="00842C8F"/>
    <w:pPr>
      <w:spacing w:before="360" w:after="120"/>
      <w:jc w:val="center"/>
      <w:outlineLvl w:val="1"/>
    </w:pPr>
    <w:rPr>
      <w:rFonts w:ascii="Calibri" w:eastAsia="Calibri" w:hAnsi="Calibri" w:cs="Calibri"/>
      <w:b/>
      <w:bCs/>
      <w:spacing w:val="-1"/>
      <w:sz w:val="22"/>
      <w:szCs w:val="22"/>
      <w:lang w:eastAsia="en-US"/>
    </w:rPr>
  </w:style>
  <w:style w:type="paragraph" w:customStyle="1" w:styleId="ATesto">
    <w:name w:val="A_Testo"/>
    <w:basedOn w:val="Normale"/>
    <w:rsid w:val="0087052D"/>
    <w:pPr>
      <w:widowControl w:val="0"/>
      <w:autoSpaceDE w:val="0"/>
      <w:autoSpaceDN w:val="0"/>
      <w:spacing w:line="288" w:lineRule="auto"/>
      <w:jc w:val="both"/>
    </w:pPr>
    <w:rPr>
      <w:rFonts w:ascii="Calibri" w:eastAsia="Calibri" w:hAnsi="Calibri" w:cs="Calibri"/>
      <w:spacing w:val="-1"/>
      <w:sz w:val="22"/>
      <w:szCs w:val="22"/>
    </w:rPr>
  </w:style>
  <w:style w:type="paragraph" w:customStyle="1" w:styleId="ATestoRientro">
    <w:name w:val="A_TestoRientro"/>
    <w:basedOn w:val="ATesto"/>
    <w:rsid w:val="00A87EC5"/>
    <w:pPr>
      <w:ind w:left="426" w:hanging="426"/>
    </w:pPr>
  </w:style>
  <w:style w:type="paragraph" w:customStyle="1" w:styleId="ACapitolo">
    <w:name w:val="A_Capitolo"/>
    <w:basedOn w:val="Normale"/>
    <w:rsid w:val="00842C8F"/>
    <w:pPr>
      <w:widowControl w:val="0"/>
      <w:autoSpaceDE w:val="0"/>
      <w:autoSpaceDN w:val="0"/>
      <w:spacing w:before="720" w:line="288" w:lineRule="auto"/>
      <w:jc w:val="center"/>
    </w:pPr>
    <w:rPr>
      <w:rFonts w:ascii="Calibri" w:eastAsia="Calibri" w:hAnsi="Calibri" w:cs="Calibri"/>
      <w:b/>
      <w:bCs/>
      <w:spacing w:val="-1"/>
      <w:sz w:val="26"/>
      <w:szCs w:val="26"/>
    </w:rPr>
  </w:style>
  <w:style w:type="table" w:styleId="Grigliatabella">
    <w:name w:val="Table Grid"/>
    <w:basedOn w:val="Tabellanormale"/>
    <w:rsid w:val="00647A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Carpredefinitoparagrafo"/>
    <w:rsid w:val="00933E72"/>
  </w:style>
  <w:style w:type="paragraph" w:customStyle="1" w:styleId="ATabella">
    <w:name w:val="A_Tabella"/>
    <w:basedOn w:val="Normale"/>
    <w:rsid w:val="0087052D"/>
    <w:rPr>
      <w:rFonts w:ascii="Calibri" w:hAnsi="Calibri"/>
      <w:sz w:val="18"/>
      <w:szCs w:val="18"/>
    </w:rPr>
  </w:style>
  <w:style w:type="paragraph" w:customStyle="1" w:styleId="ALotto">
    <w:name w:val="A_Lotto"/>
    <w:basedOn w:val="Normale"/>
    <w:qFormat/>
    <w:rsid w:val="0087052D"/>
    <w:pPr>
      <w:tabs>
        <w:tab w:val="left" w:pos="6804"/>
      </w:tabs>
      <w:spacing w:line="360" w:lineRule="auto"/>
      <w:ind w:left="142"/>
      <w:jc w:val="center"/>
      <w:outlineLvl w:val="2"/>
    </w:pPr>
    <w:rPr>
      <w:rFonts w:ascii="Calibri" w:hAnsi="Calibri" w:cs="Calibri"/>
      <w:b/>
      <w:bCs/>
      <w:color w:val="C00000"/>
    </w:rPr>
  </w:style>
  <w:style w:type="paragraph" w:customStyle="1" w:styleId="ColorfulList-Accent11">
    <w:name w:val="Colorful List - Accent 11"/>
    <w:basedOn w:val="Normale"/>
    <w:uiPriority w:val="34"/>
    <w:qFormat/>
    <w:rsid w:val="0087052D"/>
    <w:pPr>
      <w:ind w:left="720"/>
      <w:contextualSpacing/>
    </w:pPr>
  </w:style>
  <w:style w:type="paragraph" w:customStyle="1" w:styleId="ATabellaPunto">
    <w:name w:val="A_TabellaPunto"/>
    <w:basedOn w:val="ColorfulList-Accent11"/>
    <w:rsid w:val="00681F65"/>
    <w:pPr>
      <w:numPr>
        <w:numId w:val="16"/>
      </w:numPr>
      <w:ind w:left="372" w:hanging="283"/>
    </w:pPr>
    <w:rPr>
      <w:rFonts w:ascii="Calibri" w:hAnsi="Calibri"/>
      <w:sz w:val="18"/>
      <w:szCs w:val="18"/>
    </w:rPr>
  </w:style>
  <w:style w:type="character" w:styleId="Menzionenonrisolta">
    <w:name w:val="Unresolved Mention"/>
    <w:uiPriority w:val="99"/>
    <w:semiHidden/>
    <w:unhideWhenUsed/>
    <w:rsid w:val="006E5EF0"/>
    <w:rPr>
      <w:color w:val="605E5C"/>
      <w:shd w:val="clear" w:color="auto" w:fill="E1DFDD"/>
    </w:rPr>
  </w:style>
  <w:style w:type="paragraph" w:styleId="Revisione">
    <w:name w:val="Revision"/>
    <w:hidden/>
    <w:uiPriority w:val="99"/>
    <w:semiHidden/>
    <w:rsid w:val="00DB5A1A"/>
    <w:rPr>
      <w:sz w:val="24"/>
      <w:szCs w:val="24"/>
      <w:lang w:eastAsia="it-IT"/>
    </w:rPr>
  </w:style>
  <w:style w:type="character" w:styleId="Rimandocommento">
    <w:name w:val="annotation reference"/>
    <w:basedOn w:val="Carpredefinitoparagrafo"/>
    <w:rsid w:val="00A854FD"/>
    <w:rPr>
      <w:sz w:val="16"/>
      <w:szCs w:val="16"/>
    </w:rPr>
  </w:style>
  <w:style w:type="paragraph" w:styleId="Testocommento">
    <w:name w:val="annotation text"/>
    <w:basedOn w:val="Normale"/>
    <w:link w:val="TestocommentoCarattere"/>
    <w:rsid w:val="00A854FD"/>
    <w:rPr>
      <w:sz w:val="20"/>
      <w:szCs w:val="20"/>
    </w:rPr>
  </w:style>
  <w:style w:type="character" w:customStyle="1" w:styleId="TestocommentoCarattere">
    <w:name w:val="Testo commento Carattere"/>
    <w:basedOn w:val="Carpredefinitoparagrafo"/>
    <w:link w:val="Testocommento"/>
    <w:rsid w:val="00A854FD"/>
    <w:rPr>
      <w:lang w:eastAsia="it-IT"/>
    </w:rPr>
  </w:style>
  <w:style w:type="paragraph" w:styleId="Soggettocommento">
    <w:name w:val="annotation subject"/>
    <w:basedOn w:val="Testocommento"/>
    <w:next w:val="Testocommento"/>
    <w:link w:val="SoggettocommentoCarattere"/>
    <w:rsid w:val="00A854FD"/>
    <w:rPr>
      <w:b/>
      <w:bCs/>
    </w:rPr>
  </w:style>
  <w:style w:type="character" w:customStyle="1" w:styleId="SoggettocommentoCarattere">
    <w:name w:val="Soggetto commento Carattere"/>
    <w:basedOn w:val="TestocommentoCarattere"/>
    <w:link w:val="Soggettocommento"/>
    <w:rsid w:val="00A854FD"/>
    <w:rPr>
      <w:b/>
      <w:bCs/>
      <w:lang w:eastAsia="it-IT"/>
    </w:rPr>
  </w:style>
  <w:style w:type="paragraph" w:customStyle="1" w:styleId="Default">
    <w:name w:val="Default"/>
    <w:rsid w:val="002634B7"/>
    <w:pPr>
      <w:autoSpaceDE w:val="0"/>
      <w:autoSpaceDN w:val="0"/>
      <w:adjustRightInd w:val="0"/>
    </w:pPr>
    <w:rPr>
      <w:rFonts w:ascii="Calibri" w:hAnsi="Calibri" w:cs="Calibri"/>
      <w:color w:val="000000"/>
      <w:sz w:val="24"/>
      <w:szCs w:val="24"/>
      <w:lang w:val="en-US"/>
    </w:rPr>
  </w:style>
  <w:style w:type="table" w:styleId="Tabellagriglia4-colore3">
    <w:name w:val="Grid Table 4 Accent 3"/>
    <w:basedOn w:val="Tabellanormale"/>
    <w:uiPriority w:val="49"/>
    <w:rsid w:val="008D0B12"/>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6acolori-colore3">
    <w:name w:val="Grid Table 6 Colorful Accent 3"/>
    <w:basedOn w:val="Tabellanormale"/>
    <w:uiPriority w:val="51"/>
    <w:rsid w:val="00AF1679"/>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2">
    <w:name w:val="Grid Table 2"/>
    <w:basedOn w:val="Tabellanormale"/>
    <w:uiPriority w:val="47"/>
    <w:rsid w:val="00787DF1"/>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i-provider">
    <w:name w:val="ui-provider"/>
    <w:basedOn w:val="Carpredefinitoparagrafo"/>
    <w:rsid w:val="00B96397"/>
  </w:style>
  <w:style w:type="paragraph" w:styleId="Paragrafoelenco">
    <w:name w:val="List Paragraph"/>
    <w:basedOn w:val="Normale"/>
    <w:uiPriority w:val="34"/>
    <w:qFormat/>
    <w:rsid w:val="00EC677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135175">
      <w:bodyDiv w:val="1"/>
      <w:marLeft w:val="0"/>
      <w:marRight w:val="0"/>
      <w:marTop w:val="0"/>
      <w:marBottom w:val="0"/>
      <w:divBdr>
        <w:top w:val="none" w:sz="0" w:space="0" w:color="auto"/>
        <w:left w:val="none" w:sz="0" w:space="0" w:color="auto"/>
        <w:bottom w:val="none" w:sz="0" w:space="0" w:color="auto"/>
        <w:right w:val="none" w:sz="0" w:space="0" w:color="auto"/>
      </w:divBdr>
      <w:divsChild>
        <w:div w:id="662053076">
          <w:marLeft w:val="0"/>
          <w:marRight w:val="0"/>
          <w:marTop w:val="0"/>
          <w:marBottom w:val="0"/>
          <w:divBdr>
            <w:top w:val="none" w:sz="0" w:space="0" w:color="auto"/>
            <w:left w:val="none" w:sz="0" w:space="0" w:color="auto"/>
            <w:bottom w:val="none" w:sz="0" w:space="0" w:color="auto"/>
            <w:right w:val="none" w:sz="0" w:space="0" w:color="auto"/>
          </w:divBdr>
        </w:div>
      </w:divsChild>
    </w:div>
    <w:div w:id="411513452">
      <w:bodyDiv w:val="1"/>
      <w:marLeft w:val="0"/>
      <w:marRight w:val="0"/>
      <w:marTop w:val="0"/>
      <w:marBottom w:val="0"/>
      <w:divBdr>
        <w:top w:val="none" w:sz="0" w:space="0" w:color="auto"/>
        <w:left w:val="none" w:sz="0" w:space="0" w:color="auto"/>
        <w:bottom w:val="none" w:sz="0" w:space="0" w:color="auto"/>
        <w:right w:val="none" w:sz="0" w:space="0" w:color="auto"/>
      </w:divBdr>
      <w:divsChild>
        <w:div w:id="300502976">
          <w:marLeft w:val="0"/>
          <w:marRight w:val="0"/>
          <w:marTop w:val="0"/>
          <w:marBottom w:val="0"/>
          <w:divBdr>
            <w:top w:val="none" w:sz="0" w:space="0" w:color="auto"/>
            <w:left w:val="none" w:sz="0" w:space="0" w:color="auto"/>
            <w:bottom w:val="none" w:sz="0" w:space="0" w:color="auto"/>
            <w:right w:val="none" w:sz="0" w:space="0" w:color="auto"/>
          </w:divBdr>
        </w:div>
      </w:divsChild>
    </w:div>
    <w:div w:id="1232889679">
      <w:bodyDiv w:val="1"/>
      <w:marLeft w:val="0"/>
      <w:marRight w:val="0"/>
      <w:marTop w:val="0"/>
      <w:marBottom w:val="0"/>
      <w:divBdr>
        <w:top w:val="none" w:sz="0" w:space="0" w:color="auto"/>
        <w:left w:val="none" w:sz="0" w:space="0" w:color="auto"/>
        <w:bottom w:val="none" w:sz="0" w:space="0" w:color="auto"/>
        <w:right w:val="none" w:sz="0" w:space="0" w:color="auto"/>
      </w:divBdr>
    </w:div>
    <w:div w:id="1562325462">
      <w:bodyDiv w:val="1"/>
      <w:marLeft w:val="0"/>
      <w:marRight w:val="0"/>
      <w:marTop w:val="0"/>
      <w:marBottom w:val="0"/>
      <w:divBdr>
        <w:top w:val="none" w:sz="0" w:space="0" w:color="auto"/>
        <w:left w:val="none" w:sz="0" w:space="0" w:color="auto"/>
        <w:bottom w:val="none" w:sz="0" w:space="0" w:color="auto"/>
        <w:right w:val="none" w:sz="0" w:space="0" w:color="auto"/>
      </w:divBdr>
    </w:div>
    <w:div w:id="17063217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32C69ED5709CE43B3C4ECE907DA86AC" ma:contentTypeVersion="12" ma:contentTypeDescription="Create a new document." ma:contentTypeScope="" ma:versionID="e1046228b8128ca7e6b4ff7a5edcae32">
  <xsd:schema xmlns:xsd="http://www.w3.org/2001/XMLSchema" xmlns:xs="http://www.w3.org/2001/XMLSchema" xmlns:p="http://schemas.microsoft.com/office/2006/metadata/properties" xmlns:ns2="8ba6bf95-db05-4f4e-9947-4a74dcc7a49e" xmlns:ns3="0e194b84-b216-41b7-815a-8b2f34335ead" targetNamespace="http://schemas.microsoft.com/office/2006/metadata/properties" ma:root="true" ma:fieldsID="5589b2665bd58e249650cee73ca55bed" ns2:_="" ns3:_="">
    <xsd:import namespace="8ba6bf95-db05-4f4e-9947-4a74dcc7a49e"/>
    <xsd:import namespace="0e194b84-b216-41b7-815a-8b2f34335ead"/>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Location" minOccurs="0"/>
                <xsd:element ref="ns2:MediaServiceOCR" minOccurs="0"/>
                <xsd:element ref="ns2:MediaServiceGenerationTime" minOccurs="0"/>
                <xsd:element ref="ns2:MediaServiceEventHashCode"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a6bf95-db05-4f4e-9947-4a74dcc7a4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5195dc1-fe89-472b-8717-1a0640488213"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Location" ma:index="14" nillable="true" ma:displayName="Location" ma:indexed="true"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e194b84-b216-41b7-815a-8b2f34335ead"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511c8234-fa87-4d27-b60e-a83641ee807e}" ma:internalName="TaxCatchAll" ma:showField="CatchAllData" ma:web="0e194b84-b216-41b7-815a-8b2f34335e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8ba6bf95-db05-4f4e-9947-4a74dcc7a49e">
      <Terms xmlns="http://schemas.microsoft.com/office/infopath/2007/PartnerControls"/>
    </lcf76f155ced4ddcb4097134ff3c332f>
    <TaxCatchAll xmlns="0e194b84-b216-41b7-815a-8b2f34335ead" xsi:nil="true"/>
  </documentManagement>
</p:properties>
</file>

<file path=customXml/itemProps1.xml><?xml version="1.0" encoding="utf-8"?>
<ds:datastoreItem xmlns:ds="http://schemas.openxmlformats.org/officeDocument/2006/customXml" ds:itemID="{D0F3527B-6535-470A-9475-55CC6114F763}">
  <ds:schemaRefs>
    <ds:schemaRef ds:uri="http://schemas.microsoft.com/sharepoint/v3/contenttype/forms"/>
  </ds:schemaRefs>
</ds:datastoreItem>
</file>

<file path=customXml/itemProps2.xml><?xml version="1.0" encoding="utf-8"?>
<ds:datastoreItem xmlns:ds="http://schemas.openxmlformats.org/officeDocument/2006/customXml" ds:itemID="{3FBB7C0E-8404-4C99-A3E2-2D6F30A37269}">
  <ds:schemaRefs>
    <ds:schemaRef ds:uri="http://schemas.openxmlformats.org/officeDocument/2006/bibliography"/>
  </ds:schemaRefs>
</ds:datastoreItem>
</file>

<file path=customXml/itemProps3.xml><?xml version="1.0" encoding="utf-8"?>
<ds:datastoreItem xmlns:ds="http://schemas.openxmlformats.org/officeDocument/2006/customXml" ds:itemID="{B5BE5F30-0889-4436-8DB0-C5C9654ABA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a6bf95-db05-4f4e-9947-4a74dcc7a49e"/>
    <ds:schemaRef ds:uri="0e194b84-b216-41b7-815a-8b2f34335e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1CA3936-8104-4BFE-A292-E64E014440CD}">
  <ds:schemaRefs>
    <ds:schemaRef ds:uri="http://schemas.microsoft.com/office/2006/metadata/properties"/>
    <ds:schemaRef ds:uri="http://schemas.microsoft.com/office/infopath/2007/PartnerControls"/>
    <ds:schemaRef ds:uri="8ba6bf95-db05-4f4e-9947-4a74dcc7a49e"/>
    <ds:schemaRef ds:uri="0e194b84-b216-41b7-815a-8b2f34335ead"/>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6</Pages>
  <Words>1131</Words>
  <Characters>6452</Characters>
  <Application>Microsoft Office Word</Application>
  <DocSecurity>0</DocSecurity>
  <Lines>53</Lines>
  <Paragraphs>1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7568</CharactersWithSpaces>
  <SharedDoc>false</SharedDoc>
  <HLinks>
    <vt:vector size="6" baseType="variant">
      <vt:variant>
        <vt:i4>1048586</vt:i4>
      </vt:variant>
      <vt:variant>
        <vt:i4>0</vt:i4>
      </vt:variant>
      <vt:variant>
        <vt:i4>0</vt:i4>
      </vt:variant>
      <vt:variant>
        <vt:i4>5</vt:i4>
      </vt:variant>
      <vt:variant>
        <vt:lpwstr>http://www.unina.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a Balzano</dc:creator>
  <cp:keywords/>
  <dc:description/>
  <cp:lastModifiedBy>CARMELA PROCACCI</cp:lastModifiedBy>
  <cp:revision>6</cp:revision>
  <cp:lastPrinted>2023-07-31T22:48:00Z</cp:lastPrinted>
  <dcterms:created xsi:type="dcterms:W3CDTF">2024-02-21T13:11:00Z</dcterms:created>
  <dcterms:modified xsi:type="dcterms:W3CDTF">2024-05-09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ad0b24d-6422-44b0-b3de-abb3a9e8c81a_Enabled">
    <vt:lpwstr>true</vt:lpwstr>
  </property>
  <property fmtid="{D5CDD505-2E9C-101B-9397-08002B2CF9AE}" pid="3" name="MSIP_Label_2ad0b24d-6422-44b0-b3de-abb3a9e8c81a_SetDate">
    <vt:lpwstr>2023-07-13T09:03:09Z</vt:lpwstr>
  </property>
  <property fmtid="{D5CDD505-2E9C-101B-9397-08002B2CF9AE}" pid="4" name="MSIP_Label_2ad0b24d-6422-44b0-b3de-abb3a9e8c81a_Method">
    <vt:lpwstr>Standard</vt:lpwstr>
  </property>
  <property fmtid="{D5CDD505-2E9C-101B-9397-08002B2CF9AE}" pid="5" name="MSIP_Label_2ad0b24d-6422-44b0-b3de-abb3a9e8c81a_Name">
    <vt:lpwstr>defa4170-0d19-0005-0004-bc88714345d2</vt:lpwstr>
  </property>
  <property fmtid="{D5CDD505-2E9C-101B-9397-08002B2CF9AE}" pid="6" name="MSIP_Label_2ad0b24d-6422-44b0-b3de-abb3a9e8c81a_SiteId">
    <vt:lpwstr>2fcfe26a-bb62-46b0-b1e3-28f9da0c45fd</vt:lpwstr>
  </property>
  <property fmtid="{D5CDD505-2E9C-101B-9397-08002B2CF9AE}" pid="7" name="MSIP_Label_2ad0b24d-6422-44b0-b3de-abb3a9e8c81a_ActionId">
    <vt:lpwstr>6865075c-42ac-4e59-bd06-f91fd53e814d</vt:lpwstr>
  </property>
  <property fmtid="{D5CDD505-2E9C-101B-9397-08002B2CF9AE}" pid="8" name="MSIP_Label_2ad0b24d-6422-44b0-b3de-abb3a9e8c81a_ContentBits">
    <vt:lpwstr>0</vt:lpwstr>
  </property>
  <property fmtid="{D5CDD505-2E9C-101B-9397-08002B2CF9AE}" pid="9" name="lcf76f155ced4ddcb4097134ff3c332f">
    <vt:lpwstr/>
  </property>
  <property fmtid="{D5CDD505-2E9C-101B-9397-08002B2CF9AE}" pid="10" name="TaxCatchAll">
    <vt:lpwstr/>
  </property>
  <property fmtid="{D5CDD505-2E9C-101B-9397-08002B2CF9AE}" pid="11" name="ContentTypeId">
    <vt:lpwstr>0x010100732C69ED5709CE43B3C4ECE907DA86AC</vt:lpwstr>
  </property>
  <property fmtid="{D5CDD505-2E9C-101B-9397-08002B2CF9AE}" pid="12" name="MediaServiceImageTags">
    <vt:lpwstr/>
  </property>
</Properties>
</file>